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9E14B5" w14:textId="4A405F54" w:rsidR="00FC3249" w:rsidRDefault="00FC3249" w:rsidP="00F245D8">
      <w:pPr>
        <w:pStyle w:val="Heading1"/>
        <w:numPr>
          <w:ilvl w:val="0"/>
          <w:numId w:val="0"/>
        </w:numPr>
        <w:ind w:firstLine="360"/>
      </w:pPr>
      <w:r>
        <w:t>Acknowledgment</w:t>
      </w:r>
    </w:p>
    <w:p w14:paraId="2295F215" w14:textId="77777777" w:rsidR="0013288A" w:rsidRPr="0013288A" w:rsidRDefault="0013288A" w:rsidP="0013288A"/>
    <w:p w14:paraId="5B8A4233" w14:textId="2FBFE610" w:rsidR="00360906" w:rsidRDefault="00360906" w:rsidP="00360906">
      <w:pPr>
        <w:spacing w:after="2"/>
        <w:ind w:left="360" w:right="-15"/>
      </w:pPr>
      <w:r>
        <w:t xml:space="preserve">We are very grateful because we managed successfully to complete our Distributed Systems (CNET343SL) assignment within the time given by our module leader </w:t>
      </w:r>
      <w:r>
        <w:rPr>
          <w:b/>
        </w:rPr>
        <w:t xml:space="preserve">Mr. Rasika </w:t>
      </w:r>
      <w:proofErr w:type="spellStart"/>
      <w:r>
        <w:rPr>
          <w:b/>
        </w:rPr>
        <w:t>Alahakoon</w:t>
      </w:r>
      <w:proofErr w:type="spellEnd"/>
      <w:r>
        <w:rPr>
          <w:b/>
        </w:rPr>
        <w:t>,</w:t>
      </w:r>
      <w:r>
        <w:t xml:space="preserve"> who has through his knowledge has been able to guide us. The assignment cannot be completed without the effort and co-operation of our group members. We thank everybody who has, directly and indirectly, helped us in this assignment to make it successful.           </w:t>
      </w:r>
    </w:p>
    <w:p w14:paraId="61DB4BB7" w14:textId="77777777" w:rsidR="0013288A" w:rsidRDefault="0013288A" w:rsidP="0013288A">
      <w:pPr>
        <w:shd w:val="clear" w:color="auto" w:fill="FFFFFF"/>
        <w:tabs>
          <w:tab w:val="num" w:pos="720"/>
        </w:tabs>
        <w:spacing w:before="100" w:beforeAutospacing="1" w:after="100" w:afterAutospacing="1"/>
      </w:pPr>
    </w:p>
    <w:p w14:paraId="6EC267F2" w14:textId="4929C0EE" w:rsidR="00FC3249" w:rsidRDefault="00FC3249" w:rsidP="00F245D8">
      <w:pPr>
        <w:pStyle w:val="Heading1"/>
        <w:numPr>
          <w:ilvl w:val="0"/>
          <w:numId w:val="0"/>
        </w:numPr>
        <w:ind w:firstLine="360"/>
      </w:pPr>
      <w:r>
        <w:t>Table of contents</w:t>
      </w:r>
    </w:p>
    <w:p w14:paraId="62C2FAA2" w14:textId="49E26F9B" w:rsidR="00FC3249" w:rsidRDefault="00FC3249" w:rsidP="00F245D8">
      <w:pPr>
        <w:pStyle w:val="Heading1"/>
        <w:numPr>
          <w:ilvl w:val="0"/>
          <w:numId w:val="0"/>
        </w:numPr>
        <w:ind w:firstLine="360"/>
      </w:pPr>
      <w:r>
        <w:t>Table of figures</w:t>
      </w:r>
    </w:p>
    <w:p w14:paraId="7E9D216F" w14:textId="7E6C93FF" w:rsidR="0013288A" w:rsidRPr="0013288A" w:rsidRDefault="00FC3249" w:rsidP="0013288A">
      <w:pPr>
        <w:pStyle w:val="Heading1"/>
      </w:pPr>
      <w:r w:rsidRPr="0013288A">
        <w:t>Introduction</w:t>
      </w:r>
      <w:bookmarkStart w:id="0" w:name="_Toc48506"/>
    </w:p>
    <w:p w14:paraId="26768BA2" w14:textId="77777777" w:rsidR="0013288A" w:rsidRPr="0013288A" w:rsidRDefault="0013288A" w:rsidP="0013288A"/>
    <w:bookmarkEnd w:id="0"/>
    <w:p w14:paraId="39C6FC6C" w14:textId="4624D10A" w:rsidR="0013288A" w:rsidRPr="0013288A" w:rsidRDefault="0013288A" w:rsidP="005B78F5">
      <w:pPr>
        <w:pStyle w:val="Heading2"/>
        <w:numPr>
          <w:ilvl w:val="0"/>
          <w:numId w:val="12"/>
        </w:numPr>
      </w:pPr>
      <w:r w:rsidRPr="0013288A">
        <w:t>Project Report Introduction</w:t>
      </w:r>
    </w:p>
    <w:p w14:paraId="5AA2CE3D" w14:textId="77777777" w:rsidR="00BC1D7D" w:rsidRDefault="00BC1D7D" w:rsidP="00BC1D7D">
      <w:pPr>
        <w:spacing w:after="0" w:line="259" w:lineRule="auto"/>
        <w:jc w:val="left"/>
      </w:pPr>
      <w:r>
        <w:t xml:space="preserve"> </w:t>
      </w:r>
    </w:p>
    <w:p w14:paraId="5AFF34D0" w14:textId="77777777" w:rsidR="0013288A" w:rsidRDefault="00BC1D7D" w:rsidP="0013288A">
      <w:pPr>
        <w:spacing w:after="29"/>
        <w:ind w:left="720"/>
      </w:pPr>
      <w:r>
        <w:t xml:space="preserve">This the project report for the assignment of the module </w:t>
      </w:r>
      <w:r w:rsidRPr="00360906">
        <w:rPr>
          <w:b/>
          <w:bCs/>
        </w:rPr>
        <w:t>CNET343SL Distributed Systems</w:t>
      </w:r>
      <w:r>
        <w:t xml:space="preserve">. This document provides an overview of the developed system and further discusses the distributed architecture of the system and its component and software development technologies. </w:t>
      </w:r>
    </w:p>
    <w:p w14:paraId="2CFD4AAD" w14:textId="77777777" w:rsidR="0013288A" w:rsidRDefault="0013288A" w:rsidP="0013288A">
      <w:pPr>
        <w:spacing w:after="29"/>
        <w:ind w:left="720"/>
      </w:pPr>
    </w:p>
    <w:p w14:paraId="079838F5" w14:textId="76DDED26" w:rsidR="00FC3249" w:rsidRDefault="00FC3249" w:rsidP="005B78F5">
      <w:pPr>
        <w:pStyle w:val="Heading2"/>
        <w:numPr>
          <w:ilvl w:val="0"/>
          <w:numId w:val="12"/>
        </w:numPr>
      </w:pPr>
      <w:r>
        <w:t xml:space="preserve">Description of the </w:t>
      </w:r>
      <w:r w:rsidR="0013288A">
        <w:t>S</w:t>
      </w:r>
      <w:r>
        <w:t>ystem</w:t>
      </w:r>
    </w:p>
    <w:p w14:paraId="7526B097" w14:textId="77777777" w:rsidR="00D27B45" w:rsidRDefault="009A7625" w:rsidP="00CE6B41">
      <w:pPr>
        <w:shd w:val="clear" w:color="auto" w:fill="FFFFFF"/>
        <w:spacing w:before="100" w:beforeAutospacing="1" w:after="100" w:afterAutospacing="1"/>
        <w:ind w:left="720"/>
      </w:pPr>
      <w:r>
        <w:t xml:space="preserve">Enforcing “Traffic Laws” &amp; preventing the violation of traffic regulations and prosecution of offenders are two of the main functions of Sri Lankan traffic police. In that process, the fining for violations of traffic regulations involves a lot of paperwork. The police officer fills forms and collects the driving license. Then the driver must go to the post office, make the payment and deliver the </w:t>
      </w:r>
      <w:r>
        <w:lastRenderedPageBreak/>
        <w:t xml:space="preserve">receipt to the police station to regain the driving license. This is a long, expensive and time-consuming process. </w:t>
      </w:r>
    </w:p>
    <w:p w14:paraId="4F7110AC" w14:textId="77777777" w:rsidR="00D27B45" w:rsidRDefault="00D27B45" w:rsidP="00CE6B41">
      <w:pPr>
        <w:shd w:val="clear" w:color="auto" w:fill="FFFFFF"/>
        <w:spacing w:before="100" w:beforeAutospacing="1" w:after="100" w:afterAutospacing="1"/>
        <w:ind w:left="720"/>
      </w:pPr>
      <w:r>
        <w:t>At present, most of the people use smartphones all the time. Most of the drivers are using GPS technology from their smartphones nowadays. Therefore, we can easily address this issue through smartphones. An automated system for this scenario does not exist yet in Sri Lanka. In order to address this issue, the “</w:t>
      </w:r>
      <w:r w:rsidRPr="00D27B45">
        <w:rPr>
          <w:b/>
          <w:bCs/>
        </w:rPr>
        <w:t>Traffic Fine Handling System</w:t>
      </w:r>
      <w:r>
        <w:t xml:space="preserve">” is proposed. </w:t>
      </w:r>
    </w:p>
    <w:p w14:paraId="2F7A6532" w14:textId="299E3608" w:rsidR="009A7625" w:rsidRDefault="00D27B45" w:rsidP="00CE6B41">
      <w:pPr>
        <w:shd w:val="clear" w:color="auto" w:fill="FFFFFF"/>
        <w:spacing w:before="100" w:beforeAutospacing="1" w:after="100" w:afterAutospacing="1"/>
        <w:ind w:left="720"/>
      </w:pPr>
      <w:r>
        <w:t>This is a distributed system with three user types,</w:t>
      </w:r>
    </w:p>
    <w:p w14:paraId="0588F5AD" w14:textId="77777777" w:rsidR="009A7625" w:rsidRDefault="009A7625" w:rsidP="00CE6B41">
      <w:pPr>
        <w:shd w:val="clear" w:color="auto" w:fill="FFFFFF"/>
        <w:spacing w:before="100" w:beforeAutospacing="1" w:after="100" w:afterAutospacing="1"/>
        <w:ind w:left="720"/>
      </w:pPr>
      <w:r>
        <w:t xml:space="preserve"> • Police Officer </w:t>
      </w:r>
    </w:p>
    <w:p w14:paraId="72459E66" w14:textId="77777777" w:rsidR="009A7625" w:rsidRDefault="009A7625" w:rsidP="00CE6B41">
      <w:pPr>
        <w:shd w:val="clear" w:color="auto" w:fill="FFFFFF"/>
        <w:spacing w:before="100" w:beforeAutospacing="1" w:after="100" w:afterAutospacing="1"/>
        <w:ind w:left="720"/>
      </w:pPr>
      <w:r>
        <w:t xml:space="preserve">• Driver (Offender) </w:t>
      </w:r>
    </w:p>
    <w:p w14:paraId="73DAA3DD" w14:textId="77777777" w:rsidR="009A7625" w:rsidRDefault="009A7625" w:rsidP="00CE6B41">
      <w:pPr>
        <w:shd w:val="clear" w:color="auto" w:fill="FFFFFF"/>
        <w:spacing w:before="100" w:beforeAutospacing="1" w:after="100" w:afterAutospacing="1"/>
        <w:ind w:left="720"/>
      </w:pPr>
      <w:r>
        <w:t xml:space="preserve">• Admin (Staff at the police station that handles the document work) </w:t>
      </w:r>
    </w:p>
    <w:p w14:paraId="6F21669A" w14:textId="47A9CF83" w:rsidR="009A7625" w:rsidRDefault="009A7625" w:rsidP="00CE6B41">
      <w:pPr>
        <w:shd w:val="clear" w:color="auto" w:fill="FFFFFF"/>
        <w:spacing w:before="100" w:beforeAutospacing="1" w:after="100" w:afterAutospacing="1"/>
        <w:ind w:left="720"/>
        <w:rPr>
          <w:rFonts w:ascii="Segoe UI" w:eastAsia="Times New Roman" w:hAnsi="Segoe UI" w:cs="Segoe UI"/>
          <w:color w:val="373A3C"/>
          <w:sz w:val="25"/>
          <w:szCs w:val="25"/>
        </w:rPr>
      </w:pPr>
      <w:r>
        <w:t>The user interaction with the system happens via a mobile app and a web application. The police officer uses the mobile app on his smartphone to generate a fine. The driver or the offender can either use the smartphone app or the web application to view the fines under his driving license and pay the fine online. The application tracks the fining deadline and if the fine is not paid within the 14 days, the staff at the office and the police officer who generated the fine are notified.</w:t>
      </w:r>
    </w:p>
    <w:p w14:paraId="588A9FE4" w14:textId="77777777" w:rsidR="00D27B45" w:rsidRPr="00D27B45" w:rsidRDefault="00D27B45" w:rsidP="00D27B45">
      <w:pPr>
        <w:shd w:val="clear" w:color="auto" w:fill="FFFFFF"/>
        <w:spacing w:before="100" w:beforeAutospacing="1" w:after="100" w:afterAutospacing="1"/>
        <w:ind w:left="720"/>
        <w:rPr>
          <w:rFonts w:ascii="Segoe UI" w:eastAsia="Times New Roman" w:hAnsi="Segoe UI" w:cs="Segoe UI"/>
          <w:color w:val="373A3C"/>
          <w:sz w:val="25"/>
          <w:szCs w:val="25"/>
        </w:rPr>
      </w:pPr>
    </w:p>
    <w:p w14:paraId="4747344D" w14:textId="393BBAAA" w:rsidR="00FC3249" w:rsidRDefault="00FC3249" w:rsidP="005B78F5">
      <w:pPr>
        <w:pStyle w:val="Heading2"/>
        <w:numPr>
          <w:ilvl w:val="0"/>
          <w:numId w:val="12"/>
        </w:numPr>
      </w:pPr>
      <w:r>
        <w:t xml:space="preserve">Scope </w:t>
      </w:r>
      <w:proofErr w:type="gramStart"/>
      <w:r w:rsidR="0013288A">
        <w:t>Of</w:t>
      </w:r>
      <w:proofErr w:type="gramEnd"/>
      <w:r w:rsidR="0013288A">
        <w:t xml:space="preserve"> The Project</w:t>
      </w:r>
    </w:p>
    <w:p w14:paraId="5D10A6CE" w14:textId="66F9DDAF" w:rsidR="00D27B45" w:rsidRDefault="00D27B45" w:rsidP="00CE6B41">
      <w:pPr>
        <w:shd w:val="clear" w:color="auto" w:fill="FFFFFF"/>
        <w:spacing w:before="100" w:beforeAutospacing="1" w:after="100" w:afterAutospacing="1"/>
        <w:ind w:left="720"/>
        <w:rPr>
          <w:rFonts w:ascii="Segoe UI" w:eastAsia="Times New Roman" w:hAnsi="Segoe UI" w:cs="Segoe UI"/>
          <w:color w:val="373A3C"/>
          <w:sz w:val="25"/>
          <w:szCs w:val="25"/>
        </w:rPr>
      </w:pPr>
      <w:r>
        <w:t>The system consists of a web application and a mobile app. The system has a web server that hosts the web application. There are two database servers. One server handles the retrievals of data and the other server handles the updating and insertion of data. The mobile application and the web application use these servers to store, update, delete and retrieve data. The servers are synced properly. The database in each server is identical to each other.</w:t>
      </w:r>
    </w:p>
    <w:p w14:paraId="76347873" w14:textId="62DC03C0" w:rsidR="00D27B45" w:rsidRDefault="00D27B45" w:rsidP="009A7625">
      <w:pPr>
        <w:shd w:val="clear" w:color="auto" w:fill="FFFFFF"/>
        <w:tabs>
          <w:tab w:val="num" w:pos="720"/>
        </w:tabs>
        <w:spacing w:before="100" w:beforeAutospacing="1" w:after="100" w:afterAutospacing="1"/>
        <w:ind w:left="720" w:hanging="360"/>
      </w:pPr>
    </w:p>
    <w:p w14:paraId="02C6359D" w14:textId="31DB6056" w:rsidR="00FC3249" w:rsidRDefault="00FC3249" w:rsidP="005B78F5">
      <w:pPr>
        <w:pStyle w:val="Heading2"/>
        <w:numPr>
          <w:ilvl w:val="0"/>
          <w:numId w:val="12"/>
        </w:numPr>
      </w:pPr>
      <w:r w:rsidRPr="0013288A">
        <w:t>Functionalities</w:t>
      </w:r>
    </w:p>
    <w:p w14:paraId="0464F613" w14:textId="027C5AF7" w:rsidR="00CE6B41" w:rsidRDefault="00CE6B41" w:rsidP="00CE6B41">
      <w:pPr>
        <w:shd w:val="clear" w:color="auto" w:fill="FFFFFF"/>
        <w:tabs>
          <w:tab w:val="num" w:pos="720"/>
        </w:tabs>
        <w:spacing w:before="100" w:beforeAutospacing="1" w:after="100" w:afterAutospacing="1"/>
        <w:ind w:left="720" w:hanging="360"/>
      </w:pPr>
      <w:r>
        <w:tab/>
        <w:t xml:space="preserve">Functionalities of the Distributed Traffic Fine Handling System will be as follows. </w:t>
      </w:r>
    </w:p>
    <w:p w14:paraId="02C8909E" w14:textId="4B6D3C80" w:rsidR="00CE6B41" w:rsidRDefault="00CE6B41" w:rsidP="00CE6B41">
      <w:pPr>
        <w:shd w:val="clear" w:color="auto" w:fill="FFFFFF"/>
        <w:tabs>
          <w:tab w:val="num" w:pos="720"/>
        </w:tabs>
        <w:spacing w:before="100" w:beforeAutospacing="1" w:after="100" w:afterAutospacing="1"/>
        <w:ind w:left="720" w:hanging="360"/>
      </w:pPr>
      <w:r>
        <w:tab/>
        <w:t xml:space="preserve">From the police officer aspect, </w:t>
      </w:r>
    </w:p>
    <w:p w14:paraId="4541A82C" w14:textId="31471CB3" w:rsidR="0068080D" w:rsidRDefault="0068080D" w:rsidP="0068080D">
      <w:pPr>
        <w:pStyle w:val="ListParagraph"/>
        <w:numPr>
          <w:ilvl w:val="0"/>
          <w:numId w:val="3"/>
        </w:numPr>
        <w:shd w:val="clear" w:color="auto" w:fill="FFFFFF"/>
        <w:tabs>
          <w:tab w:val="num" w:pos="720"/>
        </w:tabs>
        <w:spacing w:before="100" w:beforeAutospacing="1" w:after="100" w:afterAutospacing="1"/>
      </w:pPr>
      <w:r>
        <w:t xml:space="preserve">The police officer can log in to the mobile app or web app by using </w:t>
      </w:r>
      <w:r w:rsidR="002B7C65">
        <w:t xml:space="preserve">a </w:t>
      </w:r>
      <w:r>
        <w:t>username and password.</w:t>
      </w:r>
    </w:p>
    <w:p w14:paraId="332C59FA" w14:textId="0D1C01D3" w:rsidR="0068080D" w:rsidRDefault="0068080D" w:rsidP="0068080D">
      <w:pPr>
        <w:pStyle w:val="ListParagraph"/>
        <w:numPr>
          <w:ilvl w:val="0"/>
          <w:numId w:val="3"/>
        </w:numPr>
        <w:shd w:val="clear" w:color="auto" w:fill="FFFFFF"/>
        <w:tabs>
          <w:tab w:val="num" w:pos="720"/>
        </w:tabs>
        <w:spacing w:before="100" w:beforeAutospacing="1" w:after="100" w:afterAutospacing="1"/>
      </w:pPr>
      <w:r>
        <w:t>The police officer enters the details (that would normally be inserted to a form) into the app and files the fine.</w:t>
      </w:r>
    </w:p>
    <w:p w14:paraId="33AD5687" w14:textId="759080E7" w:rsidR="00CE6B41" w:rsidRDefault="0027771D" w:rsidP="002060DD">
      <w:pPr>
        <w:pStyle w:val="ListParagraph"/>
        <w:numPr>
          <w:ilvl w:val="0"/>
          <w:numId w:val="3"/>
        </w:numPr>
        <w:shd w:val="clear" w:color="auto" w:fill="FFFFFF"/>
        <w:tabs>
          <w:tab w:val="num" w:pos="720"/>
        </w:tabs>
        <w:spacing w:before="100" w:beforeAutospacing="1" w:after="100" w:afterAutospacing="1"/>
      </w:pPr>
      <w:r>
        <w:t>The</w:t>
      </w:r>
      <w:r w:rsidR="00C777D5">
        <w:t>y</w:t>
      </w:r>
      <w:r>
        <w:t xml:space="preserve"> can view paid fine details as well as not paid fine details.</w:t>
      </w:r>
    </w:p>
    <w:p w14:paraId="67D89749" w14:textId="7C74E2D1" w:rsidR="00DF20D6" w:rsidRDefault="00CE6B41" w:rsidP="002060DD">
      <w:pPr>
        <w:pStyle w:val="ListParagraph"/>
        <w:numPr>
          <w:ilvl w:val="0"/>
          <w:numId w:val="3"/>
        </w:numPr>
        <w:shd w:val="clear" w:color="auto" w:fill="FFFFFF"/>
        <w:tabs>
          <w:tab w:val="num" w:pos="720"/>
        </w:tabs>
        <w:spacing w:before="100" w:beforeAutospacing="1" w:after="100" w:afterAutospacing="1"/>
      </w:pPr>
      <w:r>
        <w:t>Once a made a fine that police officer</w:t>
      </w:r>
      <w:r w:rsidR="00DF20D6">
        <w:t>s</w:t>
      </w:r>
      <w:r>
        <w:t xml:space="preserve"> can see relevant drivers’ details.</w:t>
      </w:r>
    </w:p>
    <w:p w14:paraId="2B2E6204" w14:textId="111DA287" w:rsidR="008775C4" w:rsidRDefault="008775C4" w:rsidP="002060DD">
      <w:pPr>
        <w:pStyle w:val="ListParagraph"/>
        <w:numPr>
          <w:ilvl w:val="0"/>
          <w:numId w:val="3"/>
        </w:numPr>
        <w:shd w:val="clear" w:color="auto" w:fill="FFFFFF"/>
        <w:tabs>
          <w:tab w:val="num" w:pos="720"/>
        </w:tabs>
        <w:spacing w:before="100" w:beforeAutospacing="1" w:after="100" w:afterAutospacing="1"/>
      </w:pPr>
      <w:r>
        <w:t>They can view the fine details they have already made.</w:t>
      </w:r>
    </w:p>
    <w:p w14:paraId="148ACE57" w14:textId="70D132BD" w:rsidR="00CE6B41" w:rsidRDefault="00DF20D6" w:rsidP="002060DD">
      <w:pPr>
        <w:pStyle w:val="ListParagraph"/>
        <w:numPr>
          <w:ilvl w:val="0"/>
          <w:numId w:val="3"/>
        </w:numPr>
        <w:shd w:val="clear" w:color="auto" w:fill="FFFFFF"/>
        <w:tabs>
          <w:tab w:val="num" w:pos="720"/>
        </w:tabs>
        <w:spacing w:before="100" w:beforeAutospacing="1" w:after="100" w:afterAutospacing="1"/>
      </w:pPr>
      <w:r>
        <w:t>The police officer can maintain his/her account.</w:t>
      </w:r>
      <w:r w:rsidR="00CE6B41">
        <w:t xml:space="preserve">  </w:t>
      </w:r>
    </w:p>
    <w:p w14:paraId="2A3666A9" w14:textId="68D124B9" w:rsidR="00CE6B41" w:rsidRDefault="00CE6B41" w:rsidP="00CE6B41">
      <w:pPr>
        <w:shd w:val="clear" w:color="auto" w:fill="FFFFFF"/>
        <w:tabs>
          <w:tab w:val="num" w:pos="720"/>
        </w:tabs>
        <w:spacing w:before="100" w:beforeAutospacing="1" w:after="100" w:afterAutospacing="1"/>
        <w:ind w:left="720" w:hanging="360"/>
      </w:pPr>
      <w:r>
        <w:tab/>
        <w:t xml:space="preserve">From the driver aspect, </w:t>
      </w:r>
    </w:p>
    <w:p w14:paraId="288B38CE" w14:textId="72C6DB77" w:rsidR="00DF20D6" w:rsidRDefault="00DF20D6" w:rsidP="002060DD">
      <w:pPr>
        <w:pStyle w:val="ListParagraph"/>
        <w:numPr>
          <w:ilvl w:val="0"/>
          <w:numId w:val="3"/>
        </w:numPr>
        <w:shd w:val="clear" w:color="auto" w:fill="FFFFFF"/>
        <w:tabs>
          <w:tab w:val="num" w:pos="720"/>
        </w:tabs>
        <w:spacing w:before="100" w:beforeAutospacing="1" w:after="100" w:afterAutospacing="1"/>
      </w:pPr>
      <w:r>
        <w:t xml:space="preserve">The driver can </w:t>
      </w:r>
      <w:r w:rsidR="00B91AE0">
        <w:t>log in</w:t>
      </w:r>
      <w:r>
        <w:t xml:space="preserve"> with the mobile app or web app by </w:t>
      </w:r>
      <w:r w:rsidR="00B91AE0">
        <w:t>using username and password</w:t>
      </w:r>
    </w:p>
    <w:p w14:paraId="59173B86" w14:textId="73475B78" w:rsidR="00DF20D6" w:rsidRDefault="008775C4" w:rsidP="002060DD">
      <w:pPr>
        <w:pStyle w:val="ListParagraph"/>
        <w:numPr>
          <w:ilvl w:val="0"/>
          <w:numId w:val="3"/>
        </w:numPr>
        <w:shd w:val="clear" w:color="auto" w:fill="FFFFFF"/>
        <w:tabs>
          <w:tab w:val="num" w:pos="720"/>
        </w:tabs>
        <w:spacing w:before="100" w:beforeAutospacing="1" w:after="100" w:afterAutospacing="1"/>
      </w:pPr>
      <w:r>
        <w:t>The driver can see the relevant fine details that he/she should responsible for.</w:t>
      </w:r>
    </w:p>
    <w:p w14:paraId="739B1156" w14:textId="292A454B" w:rsidR="008775C4" w:rsidRDefault="008775C4" w:rsidP="002060DD">
      <w:pPr>
        <w:pStyle w:val="ListParagraph"/>
        <w:numPr>
          <w:ilvl w:val="0"/>
          <w:numId w:val="3"/>
        </w:numPr>
        <w:shd w:val="clear" w:color="auto" w:fill="FFFFFF"/>
        <w:tabs>
          <w:tab w:val="num" w:pos="720"/>
        </w:tabs>
        <w:spacing w:before="100" w:beforeAutospacing="1" w:after="100" w:afterAutospacing="1"/>
      </w:pPr>
      <w:r>
        <w:t>Already paid fine details</w:t>
      </w:r>
      <w:r w:rsidRPr="008775C4">
        <w:t xml:space="preserve"> </w:t>
      </w:r>
      <w:r>
        <w:t>can be seen.</w:t>
      </w:r>
    </w:p>
    <w:p w14:paraId="55B12756" w14:textId="25FE0DA2" w:rsidR="00646AEC" w:rsidRDefault="00646AEC" w:rsidP="002060DD">
      <w:pPr>
        <w:pStyle w:val="ListParagraph"/>
        <w:numPr>
          <w:ilvl w:val="0"/>
          <w:numId w:val="3"/>
        </w:numPr>
        <w:shd w:val="clear" w:color="auto" w:fill="FFFFFF"/>
        <w:tabs>
          <w:tab w:val="num" w:pos="720"/>
        </w:tabs>
        <w:spacing w:before="100" w:beforeAutospacing="1" w:after="100" w:afterAutospacing="1"/>
      </w:pPr>
      <w:r>
        <w:t>Card settings can be done (payments) through the app.</w:t>
      </w:r>
    </w:p>
    <w:p w14:paraId="5554BBF2" w14:textId="568D43F0" w:rsidR="00DF20D6" w:rsidRDefault="008775C4" w:rsidP="002060DD">
      <w:pPr>
        <w:pStyle w:val="ListParagraph"/>
        <w:numPr>
          <w:ilvl w:val="0"/>
          <w:numId w:val="3"/>
        </w:numPr>
        <w:shd w:val="clear" w:color="auto" w:fill="FFFFFF"/>
        <w:tabs>
          <w:tab w:val="num" w:pos="720"/>
        </w:tabs>
        <w:spacing w:before="100" w:beforeAutospacing="1" w:after="100" w:afterAutospacing="1"/>
      </w:pPr>
      <w:r>
        <w:t>The driver can maintain his/her own account.</w:t>
      </w:r>
    </w:p>
    <w:p w14:paraId="4D555C97" w14:textId="29E67D1A" w:rsidR="008775C4" w:rsidRDefault="008775C4" w:rsidP="008775C4">
      <w:pPr>
        <w:shd w:val="clear" w:color="auto" w:fill="FFFFFF"/>
        <w:spacing w:before="100" w:beforeAutospacing="1" w:after="100" w:afterAutospacing="1"/>
        <w:ind w:left="720"/>
      </w:pPr>
      <w:r>
        <w:t>From the admin aspect,</w:t>
      </w:r>
    </w:p>
    <w:p w14:paraId="7BBA4FCE" w14:textId="41A621D7" w:rsidR="009673FA" w:rsidRDefault="009673FA" w:rsidP="005B78F5">
      <w:pPr>
        <w:pStyle w:val="ListParagraph"/>
        <w:numPr>
          <w:ilvl w:val="0"/>
          <w:numId w:val="6"/>
        </w:numPr>
        <w:shd w:val="clear" w:color="auto" w:fill="FFFFFF"/>
        <w:spacing w:before="100" w:beforeAutospacing="1" w:after="100" w:afterAutospacing="1"/>
      </w:pPr>
      <w:r>
        <w:t>Admin can add police officers to the system or remove police officers from the system.</w:t>
      </w:r>
    </w:p>
    <w:p w14:paraId="535D988E" w14:textId="77777777" w:rsidR="009673FA" w:rsidRDefault="009673FA" w:rsidP="005B78F5">
      <w:pPr>
        <w:pStyle w:val="ListParagraph"/>
        <w:numPr>
          <w:ilvl w:val="0"/>
          <w:numId w:val="6"/>
        </w:numPr>
        <w:shd w:val="clear" w:color="auto" w:fill="FFFFFF"/>
        <w:spacing w:before="100" w:beforeAutospacing="1" w:after="100" w:afterAutospacing="1"/>
      </w:pPr>
      <w:r>
        <w:t xml:space="preserve">Responsible for </w:t>
      </w:r>
      <w:proofErr w:type="spellStart"/>
      <w:r>
        <w:t>serverside</w:t>
      </w:r>
      <w:proofErr w:type="spellEnd"/>
      <w:r>
        <w:t xml:space="preserve"> handling.</w:t>
      </w:r>
    </w:p>
    <w:p w14:paraId="0A5A19D4" w14:textId="5CDF4FCD" w:rsidR="008775C4" w:rsidRDefault="009673FA" w:rsidP="005B78F5">
      <w:pPr>
        <w:pStyle w:val="ListParagraph"/>
        <w:numPr>
          <w:ilvl w:val="0"/>
          <w:numId w:val="6"/>
        </w:numPr>
        <w:shd w:val="clear" w:color="auto" w:fill="FFFFFF"/>
        <w:spacing w:before="100" w:beforeAutospacing="1" w:after="100" w:afterAutospacing="1"/>
      </w:pPr>
      <w:r>
        <w:t>Only the admin has the authority to access the database.</w:t>
      </w:r>
    </w:p>
    <w:p w14:paraId="28DA9360" w14:textId="77777777" w:rsidR="008775C4" w:rsidRDefault="008775C4" w:rsidP="008775C4">
      <w:pPr>
        <w:pStyle w:val="ListParagraph"/>
        <w:shd w:val="clear" w:color="auto" w:fill="FFFFFF"/>
        <w:spacing w:before="100" w:beforeAutospacing="1" w:after="100" w:afterAutospacing="1"/>
        <w:ind w:left="1080"/>
      </w:pPr>
    </w:p>
    <w:p w14:paraId="37A16D8E" w14:textId="4350E5D7" w:rsidR="00FC3249" w:rsidRDefault="00FC3249" w:rsidP="0013288A">
      <w:pPr>
        <w:pStyle w:val="Heading1"/>
      </w:pPr>
      <w:r>
        <w:lastRenderedPageBreak/>
        <w:t xml:space="preserve">Project </w:t>
      </w:r>
      <w:r w:rsidR="0013288A">
        <w:t>Background</w:t>
      </w:r>
    </w:p>
    <w:p w14:paraId="118E371C" w14:textId="77777777" w:rsidR="0013288A" w:rsidRPr="0013288A" w:rsidRDefault="0013288A" w:rsidP="0013288A"/>
    <w:p w14:paraId="2E2D36C8" w14:textId="5DCB50D1" w:rsidR="004C0B28" w:rsidRDefault="0013288A" w:rsidP="005B78F5">
      <w:pPr>
        <w:pStyle w:val="Heading2"/>
        <w:numPr>
          <w:ilvl w:val="0"/>
          <w:numId w:val="13"/>
        </w:numPr>
      </w:pPr>
      <w:r>
        <w:t>Objectives</w:t>
      </w:r>
    </w:p>
    <w:p w14:paraId="5BE85025" w14:textId="77777777" w:rsidR="0013288A" w:rsidRPr="0013288A" w:rsidRDefault="0013288A" w:rsidP="0013288A"/>
    <w:p w14:paraId="6E6226CB" w14:textId="2FBEAE60" w:rsidR="00FC3249" w:rsidRDefault="00FC3249" w:rsidP="005B78F5">
      <w:pPr>
        <w:pStyle w:val="Heading3"/>
        <w:numPr>
          <w:ilvl w:val="0"/>
          <w:numId w:val="14"/>
        </w:numPr>
      </w:pPr>
      <w:r>
        <w:t>Background</w:t>
      </w:r>
      <w:r w:rsidR="0013288A">
        <w:t>/Motivation</w:t>
      </w:r>
    </w:p>
    <w:p w14:paraId="3B5C67B0" w14:textId="2E3D7D56" w:rsidR="00042486" w:rsidRDefault="00D27B45" w:rsidP="00D27B45">
      <w:pPr>
        <w:shd w:val="clear" w:color="auto" w:fill="FFFFFF"/>
        <w:tabs>
          <w:tab w:val="num" w:pos="720"/>
        </w:tabs>
        <w:spacing w:before="100" w:beforeAutospacing="1" w:after="100" w:afterAutospacing="1"/>
        <w:ind w:left="1440" w:hanging="360"/>
      </w:pPr>
      <w:r>
        <w:tab/>
        <w:t xml:space="preserve">The main purpose of this project is to develop skills regarding distributed system development and to give a solution to the problem defined. This project does not have a client to fund it. </w:t>
      </w:r>
      <w:proofErr w:type="gramStart"/>
      <w:r>
        <w:t>But,</w:t>
      </w:r>
      <w:proofErr w:type="gramEnd"/>
      <w:r>
        <w:t xml:space="preserve"> we believe there are potential clients for this solution</w:t>
      </w:r>
      <w:r w:rsidR="00DF20D6">
        <w:t xml:space="preserve"> when this</w:t>
      </w:r>
      <w:r>
        <w:t xml:space="preserve"> </w:t>
      </w:r>
      <w:r w:rsidR="00DF20D6">
        <w:t>project become</w:t>
      </w:r>
      <w:r w:rsidR="009673FA">
        <w:t>s</w:t>
      </w:r>
      <w:r>
        <w:t xml:space="preserve"> successfully completed. In the existing process, the Sri Lankan Police and Sri Lankan Postal Department works jointly. The collection of the fines </w:t>
      </w:r>
      <w:proofErr w:type="gramStart"/>
      <w:r>
        <w:t>happen</w:t>
      </w:r>
      <w:proofErr w:type="gramEnd"/>
      <w:r>
        <w:t xml:space="preserve"> through the postal department. Under this process, the driver who's paying the fine undergoes a lot of difficulties. Other than the amount paid as fines, they </w:t>
      </w:r>
      <w:proofErr w:type="gramStart"/>
      <w:r>
        <w:t>have to</w:t>
      </w:r>
      <w:proofErr w:type="gramEnd"/>
      <w:r>
        <w:t xml:space="preserve"> spend more time and money throughout the process. There are instances where the post office is </w:t>
      </w:r>
      <w:proofErr w:type="gramStart"/>
      <w:r>
        <w:t>closed</w:t>
      </w:r>
      <w:proofErr w:type="gramEnd"/>
      <w:r>
        <w:t xml:space="preserve"> and the police officers have to do all the tasks manually which involves a lot of paperwork. Our project aims to make this process easier and convenient through the application of modern technology. </w:t>
      </w:r>
    </w:p>
    <w:p w14:paraId="0B097B01" w14:textId="14601F24" w:rsidR="00042486" w:rsidRDefault="0013288A" w:rsidP="005B78F5">
      <w:pPr>
        <w:pStyle w:val="Heading3"/>
        <w:numPr>
          <w:ilvl w:val="0"/>
          <w:numId w:val="14"/>
        </w:numPr>
      </w:pPr>
      <w:r>
        <w:t>Project Goals</w:t>
      </w:r>
    </w:p>
    <w:p w14:paraId="43F9DFB5" w14:textId="6302ADC4" w:rsidR="00D27B45" w:rsidRDefault="00042486" w:rsidP="00D27B45">
      <w:pPr>
        <w:shd w:val="clear" w:color="auto" w:fill="FFFFFF"/>
        <w:tabs>
          <w:tab w:val="num" w:pos="720"/>
        </w:tabs>
        <w:spacing w:before="100" w:beforeAutospacing="1" w:after="100" w:afterAutospacing="1"/>
        <w:ind w:left="1440" w:hanging="360"/>
      </w:pPr>
      <w:r>
        <w:tab/>
      </w:r>
      <w:r w:rsidR="00D27B45">
        <w:t xml:space="preserve">The main goals of the project are, </w:t>
      </w:r>
    </w:p>
    <w:p w14:paraId="6BF8A2AC" w14:textId="59423782"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Making it easy for drivers to pay the fines without having to undergo unnecessary difficulties. </w:t>
      </w:r>
    </w:p>
    <w:p w14:paraId="63AC67A3" w14:textId="19AFB1AA"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Removal of the manually done paperwork of the existing system. </w:t>
      </w:r>
    </w:p>
    <w:p w14:paraId="110FF523" w14:textId="4A80E5D3"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Reduce the time that it takes to process the fines (receiving the fine payments). </w:t>
      </w:r>
    </w:p>
    <w:p w14:paraId="7B7514CC" w14:textId="72102D56" w:rsidR="00D27B45" w:rsidRDefault="00D27B45" w:rsidP="002060DD">
      <w:pPr>
        <w:pStyle w:val="ListParagraph"/>
        <w:numPr>
          <w:ilvl w:val="0"/>
          <w:numId w:val="1"/>
        </w:numPr>
        <w:shd w:val="clear" w:color="auto" w:fill="FFFFFF"/>
        <w:tabs>
          <w:tab w:val="num" w:pos="720"/>
        </w:tabs>
        <w:spacing w:before="100" w:beforeAutospacing="1" w:after="100" w:afterAutospacing="1"/>
      </w:pPr>
      <w:r>
        <w:t>Reduce the overall cost involved with the process in the existing system, enabling the departments to save money.</w:t>
      </w:r>
    </w:p>
    <w:p w14:paraId="71A82C68" w14:textId="6837113C" w:rsidR="00042486" w:rsidRDefault="00042486" w:rsidP="00630C17">
      <w:pPr>
        <w:ind w:left="1440"/>
      </w:pPr>
      <w:r>
        <w:lastRenderedPageBreak/>
        <w:t>Apart from the above project goals, to learn about distributed systems, related technologies and improve our technical skills and knowledge was our second goal as a team.</w:t>
      </w:r>
    </w:p>
    <w:p w14:paraId="239D0AEF" w14:textId="77777777" w:rsidR="00630C17" w:rsidRDefault="00630C17" w:rsidP="00630C17">
      <w:pPr>
        <w:ind w:left="1440"/>
      </w:pPr>
    </w:p>
    <w:p w14:paraId="76621C8F" w14:textId="788750F6" w:rsidR="00FC3249" w:rsidRDefault="00FC3249" w:rsidP="005B78F5">
      <w:pPr>
        <w:pStyle w:val="Heading3"/>
        <w:numPr>
          <w:ilvl w:val="0"/>
          <w:numId w:val="14"/>
        </w:numPr>
      </w:pPr>
      <w:r>
        <w:t xml:space="preserve">Project </w:t>
      </w:r>
      <w:r w:rsidR="008A2AAF">
        <w:t>Objectives</w:t>
      </w:r>
    </w:p>
    <w:p w14:paraId="0CD27BF1" w14:textId="1A6C9DDF"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Study and analyze existing processes and procedures in the world. </w:t>
      </w:r>
    </w:p>
    <w:p w14:paraId="6A49A74C" w14:textId="22A77F22"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Requirements gathering. </w:t>
      </w:r>
    </w:p>
    <w:p w14:paraId="616BC8F1" w14:textId="6D22DCA5" w:rsidR="00630C17" w:rsidRDefault="00630C17" w:rsidP="002060DD">
      <w:pPr>
        <w:pStyle w:val="ListParagraph"/>
        <w:numPr>
          <w:ilvl w:val="0"/>
          <w:numId w:val="2"/>
        </w:numPr>
        <w:shd w:val="clear" w:color="auto" w:fill="FFFFFF"/>
        <w:tabs>
          <w:tab w:val="num" w:pos="720"/>
        </w:tabs>
        <w:spacing w:before="100" w:beforeAutospacing="1" w:after="100" w:afterAutospacing="1"/>
      </w:pPr>
      <w:r>
        <w:t>Provide interoperability between the new application and the existing process.</w:t>
      </w:r>
    </w:p>
    <w:p w14:paraId="2E9B8FBF" w14:textId="37F2D213"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Analyze relevant development technologies and deployment solutions. </w:t>
      </w:r>
    </w:p>
    <w:p w14:paraId="18ED70F3" w14:textId="75C21565"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Implement of the distributed system. </w:t>
      </w:r>
    </w:p>
    <w:p w14:paraId="0C4146AC" w14:textId="7CD33692" w:rsidR="00630C17" w:rsidRDefault="00DF20D6" w:rsidP="002060DD">
      <w:pPr>
        <w:pStyle w:val="ListParagraph"/>
        <w:numPr>
          <w:ilvl w:val="0"/>
          <w:numId w:val="2"/>
        </w:numPr>
        <w:shd w:val="clear" w:color="auto" w:fill="FFFFFF"/>
        <w:tabs>
          <w:tab w:val="num" w:pos="720"/>
        </w:tabs>
        <w:spacing w:before="100" w:beforeAutospacing="1" w:after="100" w:afterAutospacing="1"/>
      </w:pPr>
      <w:r>
        <w:t>I</w:t>
      </w:r>
      <w:r w:rsidR="00630C17">
        <w:t>ntroduce the application to the relevant structures. [If needed])</w:t>
      </w:r>
    </w:p>
    <w:p w14:paraId="4DE17F04" w14:textId="77777777" w:rsidR="005C18AF" w:rsidRDefault="005C18AF" w:rsidP="005C18AF">
      <w:pPr>
        <w:shd w:val="clear" w:color="auto" w:fill="FFFFFF"/>
        <w:spacing w:before="100" w:beforeAutospacing="1" w:after="100" w:afterAutospacing="1"/>
        <w:ind w:left="1440"/>
      </w:pPr>
    </w:p>
    <w:p w14:paraId="29AA12AE" w14:textId="47D98406" w:rsidR="004C0B28" w:rsidRDefault="004C0B28" w:rsidP="005B78F5">
      <w:pPr>
        <w:pStyle w:val="Heading2"/>
        <w:numPr>
          <w:ilvl w:val="0"/>
          <w:numId w:val="15"/>
        </w:numPr>
      </w:pPr>
      <w:r>
        <w:t xml:space="preserve">Introduction </w:t>
      </w:r>
      <w:r w:rsidR="008A2AAF">
        <w:t>to the Distributed System</w:t>
      </w:r>
    </w:p>
    <w:p w14:paraId="6EBEBA70" w14:textId="103294D7" w:rsidR="00505F24" w:rsidRDefault="00505F24" w:rsidP="009A7625">
      <w:pPr>
        <w:shd w:val="clear" w:color="auto" w:fill="FFFFFF"/>
        <w:tabs>
          <w:tab w:val="num" w:pos="720"/>
        </w:tabs>
        <w:spacing w:before="100" w:beforeAutospacing="1" w:after="100" w:afterAutospacing="1"/>
        <w:ind w:left="720" w:hanging="360"/>
      </w:pPr>
      <w:r>
        <w:tab/>
        <w:t>Networks of computers are all over the world today. The Internet is one of those, just like the other networks which are composed and available all over the world. Mobile phone networks, Personal are networks, Local area networks, corporate networks, virtual private networks, factory networks, storage processes on a network. Hence, all components together can perform single or set of corresponding area networks, campus networks, enterprise private networks, home networks, in-car networks and all of these, contains and is</w:t>
      </w:r>
      <w:r w:rsidR="009A3C34">
        <w:t xml:space="preserve"> </w:t>
      </w:r>
      <w:r>
        <w:t xml:space="preserve">responsible for very similar characteristics which makes them a discussed topic under distributed systems. A distributed system can be explained as an application which executes a collection of protocols to synchronize the actions of various tasks. Computers that are connected by a network might be physically separated by any distance. This can vary from a couple of meters to thousands of kilometers. They can also be in separate countries or even in </w:t>
      </w:r>
      <w:r>
        <w:lastRenderedPageBreak/>
        <w:t>different continents far away from each other, or even in the same country, same building and next to each other in the same room.</w:t>
      </w:r>
    </w:p>
    <w:p w14:paraId="7F84B8DE" w14:textId="77777777" w:rsidR="005C18AF" w:rsidRDefault="005C18AF" w:rsidP="009A7625">
      <w:pPr>
        <w:shd w:val="clear" w:color="auto" w:fill="FFFFFF"/>
        <w:tabs>
          <w:tab w:val="num" w:pos="720"/>
        </w:tabs>
        <w:spacing w:before="100" w:beforeAutospacing="1" w:after="100" w:afterAutospacing="1"/>
        <w:ind w:left="720" w:hanging="360"/>
      </w:pPr>
    </w:p>
    <w:p w14:paraId="7E261B25" w14:textId="09770046" w:rsidR="004C0B28" w:rsidRDefault="004C0B28" w:rsidP="005B78F5">
      <w:pPr>
        <w:pStyle w:val="Heading3"/>
        <w:numPr>
          <w:ilvl w:val="0"/>
          <w:numId w:val="16"/>
        </w:numPr>
      </w:pPr>
      <w:r>
        <w:t xml:space="preserve">What </w:t>
      </w:r>
      <w:r w:rsidR="00D83189">
        <w:t xml:space="preserve">Is The Importance of Developing A Distributed </w:t>
      </w:r>
      <w:proofErr w:type="gramStart"/>
      <w:r w:rsidR="00D83189">
        <w:t>System</w:t>
      </w:r>
      <w:proofErr w:type="gramEnd"/>
    </w:p>
    <w:p w14:paraId="406B7CEE" w14:textId="21B528C4" w:rsidR="00505F24" w:rsidRDefault="00505F24" w:rsidP="00D83189">
      <w:pPr>
        <w:shd w:val="clear" w:color="auto" w:fill="FFFFFF"/>
        <w:tabs>
          <w:tab w:val="num" w:pos="720"/>
        </w:tabs>
        <w:spacing w:before="100" w:beforeAutospacing="1" w:after="100" w:afterAutospacing="1"/>
        <w:ind w:left="1440" w:hanging="360"/>
      </w:pPr>
      <w:r>
        <w:tab/>
        <w:t>This topic can be discussed very widely. There are many more advantages of developing a distributed system. Scalability and resource sharing are the two main features of why distributed systems are highly important. Furthermore, distributed systems can be changes to accommodate more users and resources whenever needed. In that case, a distributed system can be very large in size and very powerful when the overall capabilities of all the devices connected to the network are concerned.</w:t>
      </w:r>
    </w:p>
    <w:p w14:paraId="3DE9B474" w14:textId="77777777" w:rsidR="005C18AF" w:rsidRDefault="005C18AF" w:rsidP="00D83189">
      <w:pPr>
        <w:shd w:val="clear" w:color="auto" w:fill="FFFFFF"/>
        <w:tabs>
          <w:tab w:val="num" w:pos="720"/>
        </w:tabs>
        <w:spacing w:before="100" w:beforeAutospacing="1" w:after="100" w:afterAutospacing="1"/>
        <w:ind w:left="1440" w:hanging="360"/>
      </w:pPr>
    </w:p>
    <w:p w14:paraId="2D768AAF" w14:textId="0F0DE029" w:rsidR="00D83189" w:rsidRPr="00D83189" w:rsidRDefault="00D83189" w:rsidP="005C18AF">
      <w:pPr>
        <w:pStyle w:val="Heading1"/>
      </w:pPr>
      <w:r>
        <w:t xml:space="preserve">Requirement </w:t>
      </w:r>
      <w:r w:rsidR="004C0B28">
        <w:t>Analysis</w:t>
      </w:r>
    </w:p>
    <w:p w14:paraId="48B63FD2" w14:textId="503FBB21" w:rsidR="00BC1D7D" w:rsidRDefault="00D83189" w:rsidP="005B78F5">
      <w:pPr>
        <w:pStyle w:val="Heading2"/>
        <w:numPr>
          <w:ilvl w:val="0"/>
          <w:numId w:val="17"/>
        </w:numPr>
      </w:pPr>
      <w:r>
        <w:t>Functional Requirements</w:t>
      </w:r>
    </w:p>
    <w:p w14:paraId="5041B7FA" w14:textId="0D918B4D" w:rsidR="00D83189" w:rsidRDefault="00D83189" w:rsidP="00966F2E">
      <w:pPr>
        <w:ind w:left="720"/>
      </w:pPr>
      <w:r>
        <w:t>Functional requirements are the requirements that specify how the system should behave under different conditions.</w:t>
      </w:r>
    </w:p>
    <w:p w14:paraId="306D3A74" w14:textId="486AF894" w:rsidR="00966F2E" w:rsidRDefault="00966F2E" w:rsidP="005B78F5">
      <w:pPr>
        <w:numPr>
          <w:ilvl w:val="0"/>
          <w:numId w:val="25"/>
        </w:numPr>
        <w:spacing w:after="4"/>
        <w:ind w:hanging="360"/>
      </w:pPr>
      <w:r>
        <w:t xml:space="preserve">Services can be distributed within several API components. </w:t>
      </w:r>
    </w:p>
    <w:p w14:paraId="325029DC" w14:textId="1C11BDF5" w:rsidR="00966F2E" w:rsidRDefault="00966F2E" w:rsidP="005B78F5">
      <w:pPr>
        <w:numPr>
          <w:ilvl w:val="0"/>
          <w:numId w:val="25"/>
        </w:numPr>
        <w:spacing w:after="4"/>
        <w:ind w:hanging="360"/>
      </w:pPr>
      <w:r>
        <w:t xml:space="preserve">HTTP Request and HTTP Response method need to implement using NodeJS. </w:t>
      </w:r>
    </w:p>
    <w:p w14:paraId="4862A2C1" w14:textId="7562A816" w:rsidR="00966F2E" w:rsidRDefault="00966F2E" w:rsidP="005B78F5">
      <w:pPr>
        <w:numPr>
          <w:ilvl w:val="0"/>
          <w:numId w:val="25"/>
        </w:numPr>
        <w:spacing w:after="4"/>
        <w:ind w:hanging="360"/>
      </w:pPr>
      <w:r>
        <w:t xml:space="preserve">The RESTful architectural pattern needs to use to make this distributed application. </w:t>
      </w:r>
    </w:p>
    <w:p w14:paraId="0B0AAB0C" w14:textId="14575D21" w:rsidR="00966F2E" w:rsidRDefault="00966F2E" w:rsidP="005B78F5">
      <w:pPr>
        <w:numPr>
          <w:ilvl w:val="0"/>
          <w:numId w:val="25"/>
        </w:numPr>
        <w:spacing w:after="4"/>
        <w:ind w:hanging="360"/>
      </w:pPr>
      <w:r>
        <w:t xml:space="preserve">Backup of all services and API components need to implement with a backup server. </w:t>
      </w:r>
    </w:p>
    <w:p w14:paraId="3350922C" w14:textId="6D125CB3" w:rsidR="00966F2E" w:rsidRDefault="00966F2E" w:rsidP="005B78F5">
      <w:pPr>
        <w:numPr>
          <w:ilvl w:val="0"/>
          <w:numId w:val="25"/>
        </w:numPr>
        <w:spacing w:after="4"/>
        <w:ind w:hanging="360"/>
      </w:pPr>
      <w:r>
        <w:t xml:space="preserve">Both web and mobile applications support JSON data types. </w:t>
      </w:r>
    </w:p>
    <w:p w14:paraId="08935961" w14:textId="747B2228" w:rsidR="00966F2E" w:rsidRDefault="00966F2E" w:rsidP="005B78F5">
      <w:pPr>
        <w:numPr>
          <w:ilvl w:val="0"/>
          <w:numId w:val="25"/>
        </w:numPr>
        <w:spacing w:after="4"/>
        <w:ind w:hanging="360"/>
      </w:pPr>
      <w:r>
        <w:t xml:space="preserve">Both web application and mobile application uses the </w:t>
      </w:r>
      <w:proofErr w:type="spellStart"/>
      <w:r w:rsidRPr="00966F2E">
        <w:t>MySql</w:t>
      </w:r>
      <w:proofErr w:type="spellEnd"/>
      <w:r>
        <w:t xml:space="preserve"> database. </w:t>
      </w:r>
    </w:p>
    <w:p w14:paraId="2E9D59FF" w14:textId="7D91E8A5" w:rsidR="00163D0B" w:rsidRDefault="00966F2E" w:rsidP="005B78F5">
      <w:pPr>
        <w:numPr>
          <w:ilvl w:val="0"/>
          <w:numId w:val="25"/>
        </w:numPr>
        <w:spacing w:after="4"/>
        <w:ind w:hanging="360"/>
      </w:pPr>
      <w:r>
        <w:t xml:space="preserve">Supports continuous integration. </w:t>
      </w:r>
    </w:p>
    <w:p w14:paraId="2399BA6D" w14:textId="77777777" w:rsidR="00966F2E" w:rsidRDefault="00966F2E" w:rsidP="00966F2E">
      <w:pPr>
        <w:ind w:left="720"/>
      </w:pPr>
    </w:p>
    <w:p w14:paraId="5DB04B3B" w14:textId="0C40131A" w:rsidR="00D83189" w:rsidRPr="00D83189" w:rsidRDefault="00D83189" w:rsidP="005B78F5">
      <w:pPr>
        <w:pStyle w:val="Heading2"/>
        <w:numPr>
          <w:ilvl w:val="0"/>
          <w:numId w:val="17"/>
        </w:numPr>
      </w:pPr>
      <w:r>
        <w:lastRenderedPageBreak/>
        <w:t>Non-Functional Requirements</w:t>
      </w:r>
    </w:p>
    <w:p w14:paraId="7ACFD349" w14:textId="04D7201E" w:rsidR="00BC1D7D" w:rsidRDefault="00BC1D7D" w:rsidP="00F245D8">
      <w:pPr>
        <w:ind w:left="715"/>
      </w:pPr>
      <w:r>
        <w:t xml:space="preserve">Non-functional requirements are the requirements that specify the qualitative attributes of the system. </w:t>
      </w:r>
    </w:p>
    <w:p w14:paraId="607C45A1" w14:textId="4AADD1CC" w:rsidR="009A3C34" w:rsidRPr="00D74DF7" w:rsidRDefault="009A3C34" w:rsidP="005B78F5">
      <w:pPr>
        <w:pStyle w:val="ListParagraph"/>
        <w:numPr>
          <w:ilvl w:val="0"/>
          <w:numId w:val="4"/>
        </w:numPr>
        <w:rPr>
          <w:szCs w:val="24"/>
        </w:rPr>
      </w:pPr>
      <w:r w:rsidRPr="009A3C34">
        <w:rPr>
          <w:szCs w:val="24"/>
        </w:rPr>
        <w:t>Scalability</w:t>
      </w:r>
    </w:p>
    <w:p w14:paraId="66B6356B" w14:textId="576A6FD1" w:rsidR="009A3C34" w:rsidRDefault="00BC1D7D" w:rsidP="00A85625">
      <w:pPr>
        <w:pStyle w:val="ListParagraph"/>
        <w:ind w:left="1080"/>
        <w:rPr>
          <w:szCs w:val="24"/>
        </w:rPr>
      </w:pPr>
      <w:r>
        <w:rPr>
          <w:szCs w:val="24"/>
        </w:rPr>
        <w:t>The c</w:t>
      </w:r>
      <w:r w:rsidR="009A3C34">
        <w:rPr>
          <w:szCs w:val="24"/>
        </w:rPr>
        <w:t xml:space="preserve">apability of a system to manage </w:t>
      </w:r>
      <w:r>
        <w:rPr>
          <w:szCs w:val="24"/>
        </w:rPr>
        <w:t xml:space="preserve">the </w:t>
      </w:r>
      <w:r w:rsidR="009A3C34">
        <w:rPr>
          <w:szCs w:val="24"/>
        </w:rPr>
        <w:t xml:space="preserve">growing amount of workload is known as scalability. </w:t>
      </w:r>
      <w:r w:rsidR="000A241E">
        <w:rPr>
          <w:szCs w:val="24"/>
        </w:rPr>
        <w:t xml:space="preserve">Traffic Fine Handling </w:t>
      </w:r>
      <w:r w:rsidR="009A3C34">
        <w:rPr>
          <w:szCs w:val="24"/>
        </w:rPr>
        <w:t>system must be a scalable system because it serv</w:t>
      </w:r>
      <w:r>
        <w:rPr>
          <w:szCs w:val="24"/>
        </w:rPr>
        <w:t>es</w:t>
      </w:r>
      <w:r w:rsidR="009A3C34">
        <w:rPr>
          <w:szCs w:val="24"/>
        </w:rPr>
        <w:t xml:space="preserve"> thousands</w:t>
      </w:r>
      <w:r>
        <w:rPr>
          <w:szCs w:val="24"/>
        </w:rPr>
        <w:t xml:space="preserve"> of</w:t>
      </w:r>
      <w:r w:rsidR="000A241E">
        <w:rPr>
          <w:szCs w:val="24"/>
        </w:rPr>
        <w:t xml:space="preserve"> </w:t>
      </w:r>
      <w:r w:rsidR="009A3C34">
        <w:rPr>
          <w:szCs w:val="24"/>
        </w:rPr>
        <w:t xml:space="preserve">users spread out all over the </w:t>
      </w:r>
      <w:r w:rsidR="000A241E">
        <w:rPr>
          <w:szCs w:val="24"/>
        </w:rPr>
        <w:t>country</w:t>
      </w:r>
      <w:r w:rsidR="009A3C34">
        <w:rPr>
          <w:szCs w:val="24"/>
        </w:rPr>
        <w:t xml:space="preserve">. </w:t>
      </w:r>
      <w:r>
        <w:rPr>
          <w:szCs w:val="24"/>
        </w:rPr>
        <w:t>The s</w:t>
      </w:r>
      <w:r w:rsidR="009A3C34">
        <w:rPr>
          <w:szCs w:val="24"/>
        </w:rPr>
        <w:t xml:space="preserve">ystem must be scalable to enhance </w:t>
      </w:r>
      <w:r>
        <w:rPr>
          <w:szCs w:val="24"/>
        </w:rPr>
        <w:t xml:space="preserve">the </w:t>
      </w:r>
      <w:r w:rsidR="009A3C34">
        <w:rPr>
          <w:szCs w:val="24"/>
        </w:rPr>
        <w:t xml:space="preserve">performance of the system and to handle </w:t>
      </w:r>
      <w:r>
        <w:rPr>
          <w:szCs w:val="24"/>
        </w:rPr>
        <w:t xml:space="preserve">a </w:t>
      </w:r>
      <w:r w:rsidR="009A3C34">
        <w:rPr>
          <w:szCs w:val="24"/>
        </w:rPr>
        <w:t xml:space="preserve">large </w:t>
      </w:r>
      <w:proofErr w:type="gramStart"/>
      <w:r w:rsidR="009A3C34">
        <w:rPr>
          <w:szCs w:val="24"/>
        </w:rPr>
        <w:t>amount</w:t>
      </w:r>
      <w:proofErr w:type="gramEnd"/>
      <w:r w:rsidR="009A3C34">
        <w:rPr>
          <w:szCs w:val="24"/>
        </w:rPr>
        <w:t xml:space="preserve"> of users.</w:t>
      </w:r>
    </w:p>
    <w:p w14:paraId="772C389D" w14:textId="77777777" w:rsidR="009A3C34" w:rsidRDefault="009A3C34" w:rsidP="00D74DF7">
      <w:pPr>
        <w:pStyle w:val="ListParagraph"/>
        <w:rPr>
          <w:szCs w:val="24"/>
        </w:rPr>
      </w:pPr>
    </w:p>
    <w:p w14:paraId="7684CAB4" w14:textId="77777777" w:rsidR="009A3C34" w:rsidRPr="009A3C34" w:rsidRDefault="009A3C34" w:rsidP="005B78F5">
      <w:pPr>
        <w:pStyle w:val="ListParagraph"/>
        <w:numPr>
          <w:ilvl w:val="0"/>
          <w:numId w:val="4"/>
        </w:numPr>
        <w:rPr>
          <w:szCs w:val="24"/>
        </w:rPr>
      </w:pPr>
      <w:r w:rsidRPr="009A3C34">
        <w:rPr>
          <w:szCs w:val="24"/>
        </w:rPr>
        <w:t>Reliability</w:t>
      </w:r>
    </w:p>
    <w:p w14:paraId="5F615C57" w14:textId="2D8EB7A0" w:rsidR="009A3C34" w:rsidRDefault="000A241E" w:rsidP="009E0BF9">
      <w:pPr>
        <w:pStyle w:val="ListParagraph"/>
        <w:ind w:left="1080"/>
        <w:rPr>
          <w:szCs w:val="24"/>
        </w:rPr>
      </w:pPr>
      <w:r>
        <w:rPr>
          <w:szCs w:val="24"/>
        </w:rPr>
        <w:t>Traffic Fine Handling system</w:t>
      </w:r>
      <w:r w:rsidR="009A3C34">
        <w:rPr>
          <w:szCs w:val="24"/>
        </w:rPr>
        <w:t xml:space="preserve"> must support 24*7 for its customers. </w:t>
      </w:r>
      <w:proofErr w:type="gramStart"/>
      <w:r w:rsidR="009A3C34">
        <w:rPr>
          <w:szCs w:val="24"/>
        </w:rPr>
        <w:t>Therefor</w:t>
      </w:r>
      <w:r w:rsidR="00BC1D7D">
        <w:rPr>
          <w:szCs w:val="24"/>
        </w:rPr>
        <w:t>e</w:t>
      </w:r>
      <w:proofErr w:type="gramEnd"/>
      <w:r w:rsidR="009A3C34">
        <w:rPr>
          <w:szCs w:val="24"/>
        </w:rPr>
        <w:t xml:space="preserve"> it must be a reliable system. </w:t>
      </w:r>
      <w:r w:rsidR="00BC1D7D">
        <w:rPr>
          <w:szCs w:val="24"/>
        </w:rPr>
        <w:t>The s</w:t>
      </w:r>
      <w:r w:rsidR="009A3C34">
        <w:rPr>
          <w:szCs w:val="24"/>
        </w:rPr>
        <w:t>ystem is carefully designed to avoid or cover failures that can happen while running the system.</w:t>
      </w:r>
    </w:p>
    <w:p w14:paraId="57273E8E" w14:textId="77777777" w:rsidR="009E0BF9" w:rsidRPr="009E0BF9" w:rsidRDefault="009E0BF9" w:rsidP="009E0BF9">
      <w:pPr>
        <w:pStyle w:val="ListParagraph"/>
        <w:ind w:left="1080"/>
        <w:rPr>
          <w:szCs w:val="24"/>
        </w:rPr>
      </w:pPr>
    </w:p>
    <w:p w14:paraId="352066AC" w14:textId="77777777" w:rsidR="009A3C34" w:rsidRPr="009A3C34" w:rsidRDefault="009A3C34" w:rsidP="005B78F5">
      <w:pPr>
        <w:pStyle w:val="ListParagraph"/>
        <w:numPr>
          <w:ilvl w:val="0"/>
          <w:numId w:val="4"/>
        </w:numPr>
        <w:rPr>
          <w:szCs w:val="24"/>
        </w:rPr>
      </w:pPr>
      <w:r w:rsidRPr="009A3C34">
        <w:rPr>
          <w:szCs w:val="24"/>
        </w:rPr>
        <w:t>Performance</w:t>
      </w:r>
    </w:p>
    <w:p w14:paraId="370FB1FF" w14:textId="1E40AE52" w:rsidR="009A3C34" w:rsidRDefault="00BC1D7D" w:rsidP="00D74DF7">
      <w:pPr>
        <w:pStyle w:val="ListParagraph"/>
        <w:ind w:left="1080"/>
        <w:rPr>
          <w:szCs w:val="24"/>
        </w:rPr>
      </w:pPr>
      <w:r>
        <w:rPr>
          <w:szCs w:val="24"/>
        </w:rPr>
        <w:t>The s</w:t>
      </w:r>
      <w:r w:rsidR="009A3C34">
        <w:rPr>
          <w:szCs w:val="24"/>
        </w:rPr>
        <w:t>ystem must perform with short response time or low delayed time, high throughput, and low utilization.</w:t>
      </w:r>
    </w:p>
    <w:p w14:paraId="702C517C" w14:textId="77777777" w:rsidR="009A3C34" w:rsidRDefault="009A3C34" w:rsidP="00D74DF7">
      <w:pPr>
        <w:pStyle w:val="ListParagraph"/>
        <w:rPr>
          <w:szCs w:val="24"/>
        </w:rPr>
      </w:pPr>
    </w:p>
    <w:p w14:paraId="6F3EF7AF" w14:textId="77777777" w:rsidR="009A3C34" w:rsidRPr="009A3C34" w:rsidRDefault="009A3C34" w:rsidP="005B78F5">
      <w:pPr>
        <w:pStyle w:val="ListParagraph"/>
        <w:numPr>
          <w:ilvl w:val="0"/>
          <w:numId w:val="4"/>
        </w:numPr>
        <w:rPr>
          <w:szCs w:val="24"/>
        </w:rPr>
      </w:pPr>
      <w:r w:rsidRPr="009A3C34">
        <w:rPr>
          <w:szCs w:val="24"/>
        </w:rPr>
        <w:t>Availability</w:t>
      </w:r>
    </w:p>
    <w:p w14:paraId="5DB0D54E" w14:textId="4054D048" w:rsidR="009A3C34" w:rsidRDefault="00BC1D7D" w:rsidP="00D74DF7">
      <w:pPr>
        <w:pStyle w:val="ListParagraph"/>
        <w:ind w:left="1080"/>
        <w:rPr>
          <w:szCs w:val="24"/>
        </w:rPr>
      </w:pPr>
      <w:r>
        <w:rPr>
          <w:szCs w:val="24"/>
        </w:rPr>
        <w:t>The s</w:t>
      </w:r>
      <w:r w:rsidR="009A3C34">
        <w:rPr>
          <w:szCs w:val="24"/>
        </w:rPr>
        <w:t xml:space="preserve">ystem must be available when it capable of providing intended services. If </w:t>
      </w:r>
      <w:r>
        <w:rPr>
          <w:szCs w:val="24"/>
        </w:rPr>
        <w:t xml:space="preserve">the </w:t>
      </w:r>
      <w:r w:rsidR="009A3C34">
        <w:rPr>
          <w:szCs w:val="24"/>
        </w:rPr>
        <w:t xml:space="preserve">system down for a second it can be </w:t>
      </w:r>
      <w:r>
        <w:rPr>
          <w:szCs w:val="24"/>
        </w:rPr>
        <w:t>a</w:t>
      </w:r>
      <w:r w:rsidR="009A3C34">
        <w:rPr>
          <w:szCs w:val="24"/>
        </w:rPr>
        <w:t>ffect</w:t>
      </w:r>
      <w:r>
        <w:rPr>
          <w:szCs w:val="24"/>
        </w:rPr>
        <w:t>ed</w:t>
      </w:r>
      <w:r w:rsidR="009A3C34">
        <w:rPr>
          <w:szCs w:val="24"/>
        </w:rPr>
        <w:t xml:space="preserve"> </w:t>
      </w:r>
      <w:r>
        <w:rPr>
          <w:szCs w:val="24"/>
        </w:rPr>
        <w:t>by</w:t>
      </w:r>
      <w:r w:rsidR="009A3C34">
        <w:rPr>
          <w:szCs w:val="24"/>
        </w:rPr>
        <w:t xml:space="preserve"> millions of users. It</w:t>
      </w:r>
      <w:r>
        <w:rPr>
          <w:szCs w:val="24"/>
        </w:rPr>
        <w:t xml:space="preserve"> is</w:t>
      </w:r>
      <w:r w:rsidR="009A3C34">
        <w:rPr>
          <w:szCs w:val="24"/>
        </w:rPr>
        <w:t xml:space="preserve"> necessary to have efficient recovery or overprovisioning the resources and making the resources redundant. A</w:t>
      </w:r>
      <w:r>
        <w:rPr>
          <w:szCs w:val="24"/>
        </w:rPr>
        <w:t>n a</w:t>
      </w:r>
      <w:r w:rsidR="009A3C34">
        <w:rPr>
          <w:szCs w:val="24"/>
        </w:rPr>
        <w:t>dditional web server can be deployed to host the service.</w:t>
      </w:r>
    </w:p>
    <w:p w14:paraId="63F3FE5B" w14:textId="77777777" w:rsidR="009A3C34" w:rsidRDefault="009A3C34" w:rsidP="00D74DF7">
      <w:pPr>
        <w:pStyle w:val="ListParagraph"/>
        <w:rPr>
          <w:szCs w:val="24"/>
        </w:rPr>
      </w:pPr>
    </w:p>
    <w:p w14:paraId="2271CDEA" w14:textId="77777777" w:rsidR="009A3C34" w:rsidRPr="009A3C34" w:rsidRDefault="009A3C34" w:rsidP="005B78F5">
      <w:pPr>
        <w:pStyle w:val="ListParagraph"/>
        <w:numPr>
          <w:ilvl w:val="0"/>
          <w:numId w:val="4"/>
        </w:numPr>
        <w:rPr>
          <w:szCs w:val="24"/>
        </w:rPr>
      </w:pPr>
      <w:r w:rsidRPr="009A3C34">
        <w:rPr>
          <w:szCs w:val="24"/>
        </w:rPr>
        <w:t>Heterogeneity</w:t>
      </w:r>
    </w:p>
    <w:p w14:paraId="02F55038" w14:textId="345BA0D5" w:rsidR="009A3C34" w:rsidRDefault="00BC1D7D" w:rsidP="00D74DF7">
      <w:pPr>
        <w:pStyle w:val="ListParagraph"/>
        <w:ind w:left="1080"/>
        <w:rPr>
          <w:szCs w:val="24"/>
        </w:rPr>
      </w:pPr>
      <w:r>
        <w:rPr>
          <w:szCs w:val="24"/>
        </w:rPr>
        <w:t>The s</w:t>
      </w:r>
      <w:r w:rsidR="009A3C34">
        <w:rPr>
          <w:szCs w:val="24"/>
        </w:rPr>
        <w:t xml:space="preserve">ystem must be able to interact with more than two devices </w:t>
      </w:r>
      <w:r>
        <w:rPr>
          <w:szCs w:val="24"/>
        </w:rPr>
        <w:t>that</w:t>
      </w:r>
      <w:r w:rsidR="009A3C34">
        <w:rPr>
          <w:szCs w:val="24"/>
        </w:rPr>
        <w:t xml:space="preserve"> have different technologies, operating systems, programming languages, hardware platforms</w:t>
      </w:r>
      <w:r>
        <w:rPr>
          <w:szCs w:val="24"/>
        </w:rPr>
        <w:t>,</w:t>
      </w:r>
      <w:r w:rsidR="009A3C34">
        <w:rPr>
          <w:szCs w:val="24"/>
        </w:rPr>
        <w:t xml:space="preserve"> and network protocols. </w:t>
      </w:r>
      <w:r>
        <w:rPr>
          <w:szCs w:val="24"/>
        </w:rPr>
        <w:t>The d</w:t>
      </w:r>
      <w:r w:rsidR="009A3C34">
        <w:rPr>
          <w:szCs w:val="24"/>
        </w:rPr>
        <w:t>eveloped system i</w:t>
      </w:r>
      <w:r>
        <w:rPr>
          <w:szCs w:val="24"/>
        </w:rPr>
        <w:t>nteracts</w:t>
      </w:r>
      <w:r w:rsidR="009A3C34">
        <w:rPr>
          <w:szCs w:val="24"/>
        </w:rPr>
        <w:t xml:space="preserve"> with </w:t>
      </w:r>
      <w:r>
        <w:rPr>
          <w:szCs w:val="24"/>
        </w:rPr>
        <w:t xml:space="preserve">the </w:t>
      </w:r>
      <w:r w:rsidR="009A3C34">
        <w:rPr>
          <w:szCs w:val="24"/>
        </w:rPr>
        <w:t>mobile device, Laptop</w:t>
      </w:r>
      <w:r>
        <w:rPr>
          <w:szCs w:val="24"/>
        </w:rPr>
        <w:t>,</w:t>
      </w:r>
      <w:r w:rsidR="009A3C34">
        <w:rPr>
          <w:szCs w:val="24"/>
        </w:rPr>
        <w:t xml:space="preserve"> and PC that can communicate with each other in order to request a service and provide a service as a response. </w:t>
      </w:r>
    </w:p>
    <w:p w14:paraId="18132F64" w14:textId="77777777" w:rsidR="009A3C34" w:rsidRDefault="009A3C34" w:rsidP="00D74DF7">
      <w:pPr>
        <w:pStyle w:val="ListParagraph"/>
        <w:rPr>
          <w:szCs w:val="24"/>
        </w:rPr>
      </w:pPr>
    </w:p>
    <w:p w14:paraId="330DC7E7" w14:textId="77777777" w:rsidR="009A3C34" w:rsidRPr="009A3C34" w:rsidRDefault="009A3C34" w:rsidP="005B78F5">
      <w:pPr>
        <w:pStyle w:val="ListParagraph"/>
        <w:numPr>
          <w:ilvl w:val="0"/>
          <w:numId w:val="4"/>
        </w:numPr>
        <w:rPr>
          <w:szCs w:val="24"/>
        </w:rPr>
      </w:pPr>
      <w:r w:rsidRPr="009A3C34">
        <w:rPr>
          <w:szCs w:val="24"/>
        </w:rPr>
        <w:t>Security</w:t>
      </w:r>
    </w:p>
    <w:p w14:paraId="2E650C9E" w14:textId="3558BDD2" w:rsidR="009E0BF9" w:rsidRDefault="000A241E" w:rsidP="009E0BF9">
      <w:pPr>
        <w:pStyle w:val="ListParagraph"/>
        <w:ind w:left="1080"/>
        <w:rPr>
          <w:szCs w:val="24"/>
        </w:rPr>
      </w:pPr>
      <w:r>
        <w:rPr>
          <w:szCs w:val="24"/>
        </w:rPr>
        <w:t>Traffic Fine Handling system</w:t>
      </w:r>
      <w:r w:rsidR="009A3C34">
        <w:rPr>
          <w:szCs w:val="24"/>
        </w:rPr>
        <w:t xml:space="preserve"> must be secure because it deal</w:t>
      </w:r>
      <w:r w:rsidR="00BC1D7D">
        <w:rPr>
          <w:szCs w:val="24"/>
        </w:rPr>
        <w:t>s</w:t>
      </w:r>
      <w:r w:rsidR="009A3C34">
        <w:rPr>
          <w:szCs w:val="24"/>
        </w:rPr>
        <w:t xml:space="preserve"> with </w:t>
      </w:r>
      <w:r>
        <w:rPr>
          <w:szCs w:val="24"/>
        </w:rPr>
        <w:t>police and driver</w:t>
      </w:r>
      <w:r w:rsidR="009A3C34">
        <w:rPr>
          <w:szCs w:val="24"/>
        </w:rPr>
        <w:t xml:space="preserve"> </w:t>
      </w:r>
      <w:r>
        <w:rPr>
          <w:szCs w:val="24"/>
        </w:rPr>
        <w:t xml:space="preserve">details </w:t>
      </w:r>
      <w:r w:rsidR="009A3C34">
        <w:rPr>
          <w:szCs w:val="24"/>
        </w:rPr>
        <w:t xml:space="preserve">over the internet. </w:t>
      </w:r>
      <w:proofErr w:type="gramStart"/>
      <w:r w:rsidR="009A3C34">
        <w:rPr>
          <w:szCs w:val="24"/>
        </w:rPr>
        <w:t>Therefor</w:t>
      </w:r>
      <w:r w:rsidR="00BC1D7D">
        <w:rPr>
          <w:szCs w:val="24"/>
        </w:rPr>
        <w:t>e</w:t>
      </w:r>
      <w:proofErr w:type="gramEnd"/>
      <w:r w:rsidR="009A3C34">
        <w:rPr>
          <w:szCs w:val="24"/>
        </w:rPr>
        <w:t xml:space="preserve"> we validate each and every form that related to the security of </w:t>
      </w:r>
      <w:r w:rsidR="00BC1D7D">
        <w:rPr>
          <w:szCs w:val="24"/>
        </w:rPr>
        <w:t xml:space="preserve">the </w:t>
      </w:r>
      <w:r w:rsidR="009A3C34">
        <w:rPr>
          <w:szCs w:val="24"/>
        </w:rPr>
        <w:t>whole system. We validate usernames over web service.</w:t>
      </w:r>
    </w:p>
    <w:p w14:paraId="2876EBB2" w14:textId="77777777" w:rsidR="009E0BF9" w:rsidRPr="009E0BF9" w:rsidRDefault="009E0BF9" w:rsidP="009E0BF9">
      <w:pPr>
        <w:pStyle w:val="ListParagraph"/>
        <w:ind w:left="1080"/>
        <w:rPr>
          <w:szCs w:val="24"/>
        </w:rPr>
      </w:pPr>
    </w:p>
    <w:p w14:paraId="49258B0E" w14:textId="2FFE6689" w:rsidR="004C0B28" w:rsidRDefault="002060DD" w:rsidP="002060DD">
      <w:pPr>
        <w:pStyle w:val="Heading1"/>
      </w:pPr>
      <w:r>
        <w:lastRenderedPageBreak/>
        <w:t xml:space="preserve">System </w:t>
      </w:r>
      <w:r w:rsidRPr="002060DD">
        <w:t>Design</w:t>
      </w:r>
    </w:p>
    <w:p w14:paraId="10D0107E" w14:textId="6D7CE64B" w:rsidR="0068042F" w:rsidRDefault="002060DD" w:rsidP="005B78F5">
      <w:pPr>
        <w:pStyle w:val="Heading2"/>
        <w:numPr>
          <w:ilvl w:val="0"/>
          <w:numId w:val="18"/>
        </w:numPr>
      </w:pPr>
      <w:r>
        <w:t>System Architecture</w:t>
      </w:r>
    </w:p>
    <w:p w14:paraId="26F1CFD2" w14:textId="1024BF65" w:rsidR="0068042F" w:rsidRDefault="002060DD" w:rsidP="005B78F5">
      <w:pPr>
        <w:pStyle w:val="Heading3"/>
        <w:numPr>
          <w:ilvl w:val="0"/>
          <w:numId w:val="19"/>
        </w:numPr>
      </w:pPr>
      <w:r>
        <w:t>Architecture Diagram</w:t>
      </w:r>
    </w:p>
    <w:p w14:paraId="7FC0D91F" w14:textId="22F2C296" w:rsidR="002B7C65" w:rsidRDefault="002B7C65" w:rsidP="002B7C65">
      <w:pPr>
        <w:ind w:left="1440"/>
        <w:jc w:val="center"/>
      </w:pPr>
      <w:r>
        <w:rPr>
          <w:noProof/>
        </w:rPr>
        <w:drawing>
          <wp:inline distT="0" distB="0" distL="0" distR="0" wp14:anchorId="2ECF845B" wp14:editId="3E3C1B5E">
            <wp:extent cx="4299585" cy="7139305"/>
            <wp:effectExtent l="0" t="0" r="5715" b="4445"/>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rchitectural Diagram.jpg"/>
                    <pic:cNvPicPr/>
                  </pic:nvPicPr>
                  <pic:blipFill>
                    <a:blip r:embed="rId8">
                      <a:extLst>
                        <a:ext uri="{28A0092B-C50C-407E-A947-70E740481C1C}">
                          <a14:useLocalDpi xmlns:a14="http://schemas.microsoft.com/office/drawing/2010/main" val="0"/>
                        </a:ext>
                      </a:extLst>
                    </a:blip>
                    <a:stretch>
                      <a:fillRect/>
                    </a:stretch>
                  </pic:blipFill>
                  <pic:spPr>
                    <a:xfrm>
                      <a:off x="0" y="0"/>
                      <a:ext cx="4313085" cy="7161722"/>
                    </a:xfrm>
                    <a:prstGeom prst="rect">
                      <a:avLst/>
                    </a:prstGeom>
                  </pic:spPr>
                </pic:pic>
              </a:graphicData>
            </a:graphic>
          </wp:inline>
        </w:drawing>
      </w:r>
    </w:p>
    <w:p w14:paraId="561FBB60" w14:textId="7871C0DB" w:rsidR="002B7C65" w:rsidRPr="002B7C65" w:rsidRDefault="002B7C65" w:rsidP="002B7C65">
      <w:pPr>
        <w:pStyle w:val="Caption"/>
        <w:jc w:val="center"/>
      </w:pPr>
      <w:r>
        <w:t xml:space="preserve">Figure </w:t>
      </w:r>
      <w:r w:rsidR="00044C2C">
        <w:fldChar w:fldCharType="begin"/>
      </w:r>
      <w:r w:rsidR="00044C2C">
        <w:instrText xml:space="preserve"> SEQ Figure \* ROMAN </w:instrText>
      </w:r>
      <w:r w:rsidR="00044C2C">
        <w:fldChar w:fldCharType="separate"/>
      </w:r>
      <w:r w:rsidR="00D60C72">
        <w:rPr>
          <w:noProof/>
        </w:rPr>
        <w:t>I</w:t>
      </w:r>
      <w:r w:rsidR="00044C2C">
        <w:rPr>
          <w:noProof/>
        </w:rPr>
        <w:fldChar w:fldCharType="end"/>
      </w:r>
      <w:r>
        <w:t xml:space="preserve"> - Architecture Diagram</w:t>
      </w:r>
    </w:p>
    <w:p w14:paraId="6D7F7391" w14:textId="17BA87CB" w:rsidR="0068042F" w:rsidRDefault="002060DD" w:rsidP="005B78F5">
      <w:pPr>
        <w:pStyle w:val="Heading3"/>
        <w:numPr>
          <w:ilvl w:val="0"/>
          <w:numId w:val="19"/>
        </w:numPr>
      </w:pPr>
      <w:r>
        <w:lastRenderedPageBreak/>
        <w:t>Hardware/Software Requirements</w:t>
      </w:r>
    </w:p>
    <w:p w14:paraId="20D1B891" w14:textId="25D58084" w:rsidR="000412A5" w:rsidRDefault="000412A5" w:rsidP="000412A5">
      <w:pPr>
        <w:shd w:val="clear" w:color="auto" w:fill="FFFFFF"/>
        <w:tabs>
          <w:tab w:val="num" w:pos="720"/>
        </w:tabs>
        <w:spacing w:before="100" w:beforeAutospacing="1" w:after="100" w:afterAutospacing="1"/>
        <w:ind w:left="1440" w:hanging="360"/>
        <w:rPr>
          <w:szCs w:val="24"/>
        </w:rPr>
      </w:pPr>
      <w:r>
        <w:tab/>
      </w:r>
      <w:r>
        <w:rPr>
          <w:szCs w:val="24"/>
        </w:rPr>
        <w:t>these are the minimum requirements required for the Traffic Fine Handling system</w:t>
      </w:r>
    </w:p>
    <w:p w14:paraId="34F40BA2" w14:textId="3F45952A" w:rsidR="000412A5" w:rsidRPr="000412A5" w:rsidRDefault="000412A5" w:rsidP="000412A5">
      <w:pPr>
        <w:rPr>
          <w:bCs/>
          <w:szCs w:val="24"/>
        </w:rPr>
      </w:pPr>
      <w:r>
        <w:rPr>
          <w:szCs w:val="24"/>
        </w:rPr>
        <w:tab/>
      </w:r>
      <w:r>
        <w:rPr>
          <w:szCs w:val="24"/>
        </w:rPr>
        <w:tab/>
      </w:r>
      <w:r w:rsidRPr="000412A5">
        <w:rPr>
          <w:bCs/>
          <w:szCs w:val="24"/>
        </w:rPr>
        <w:t>Hardware Requirements</w:t>
      </w:r>
    </w:p>
    <w:p w14:paraId="116F20F8" w14:textId="77777777" w:rsidR="000412A5" w:rsidRDefault="000412A5" w:rsidP="005B78F5">
      <w:pPr>
        <w:pStyle w:val="ListParagraph"/>
        <w:numPr>
          <w:ilvl w:val="0"/>
          <w:numId w:val="7"/>
        </w:numPr>
        <w:spacing w:line="256" w:lineRule="auto"/>
        <w:jc w:val="left"/>
        <w:rPr>
          <w:b/>
          <w:szCs w:val="24"/>
        </w:rPr>
      </w:pPr>
      <w:r>
        <w:rPr>
          <w:b/>
          <w:szCs w:val="24"/>
        </w:rPr>
        <w:t>Web service</w:t>
      </w:r>
    </w:p>
    <w:p w14:paraId="6F5078C6" w14:textId="77777777" w:rsidR="000412A5" w:rsidRPr="00360906" w:rsidRDefault="000412A5" w:rsidP="005B78F5">
      <w:pPr>
        <w:pStyle w:val="ListParagraph"/>
        <w:numPr>
          <w:ilvl w:val="0"/>
          <w:numId w:val="8"/>
        </w:numPr>
        <w:spacing w:line="256" w:lineRule="auto"/>
        <w:rPr>
          <w:b/>
          <w:bCs/>
          <w:szCs w:val="24"/>
        </w:rPr>
      </w:pPr>
      <w:r w:rsidRPr="00360906">
        <w:rPr>
          <w:szCs w:val="24"/>
        </w:rPr>
        <w:t>Intel Core i3 2.5GHz or higher processor</w:t>
      </w:r>
    </w:p>
    <w:p w14:paraId="7D3623FC" w14:textId="0281EBAC" w:rsidR="000412A5" w:rsidRPr="00360906" w:rsidRDefault="000412A5" w:rsidP="005B78F5">
      <w:pPr>
        <w:pStyle w:val="ListParagraph"/>
        <w:numPr>
          <w:ilvl w:val="0"/>
          <w:numId w:val="8"/>
        </w:numPr>
        <w:spacing w:line="256" w:lineRule="auto"/>
        <w:rPr>
          <w:b/>
          <w:bCs/>
          <w:szCs w:val="24"/>
        </w:rPr>
      </w:pPr>
      <w:r w:rsidRPr="00360906">
        <w:rPr>
          <w:szCs w:val="24"/>
        </w:rPr>
        <w:t>Intel Xeon E52418L processor or higher (if using dedicated webserver)</w:t>
      </w:r>
    </w:p>
    <w:p w14:paraId="210F75A8" w14:textId="77777777" w:rsidR="000412A5" w:rsidRDefault="000412A5" w:rsidP="005B78F5">
      <w:pPr>
        <w:pStyle w:val="ListParagraph"/>
        <w:numPr>
          <w:ilvl w:val="0"/>
          <w:numId w:val="8"/>
        </w:numPr>
        <w:spacing w:line="256" w:lineRule="auto"/>
        <w:rPr>
          <w:b/>
          <w:bCs/>
          <w:szCs w:val="24"/>
        </w:rPr>
      </w:pPr>
      <w:r>
        <w:rPr>
          <w:szCs w:val="24"/>
        </w:rPr>
        <w:t>2GB Ram</w:t>
      </w:r>
    </w:p>
    <w:p w14:paraId="077B99D9" w14:textId="0D23CED8" w:rsidR="000412A5" w:rsidRPr="000412A5" w:rsidRDefault="000412A5" w:rsidP="005B78F5">
      <w:pPr>
        <w:pStyle w:val="ListParagraph"/>
        <w:numPr>
          <w:ilvl w:val="0"/>
          <w:numId w:val="8"/>
        </w:numPr>
        <w:spacing w:line="256" w:lineRule="auto"/>
        <w:rPr>
          <w:b/>
          <w:bCs/>
          <w:szCs w:val="24"/>
        </w:rPr>
      </w:pPr>
      <w:r>
        <w:rPr>
          <w:szCs w:val="24"/>
        </w:rPr>
        <w:t>250MB hard disk space</w:t>
      </w:r>
    </w:p>
    <w:p w14:paraId="2BC9D9E6" w14:textId="77777777" w:rsidR="000412A5" w:rsidRDefault="000412A5" w:rsidP="000412A5">
      <w:pPr>
        <w:pStyle w:val="ListParagraph"/>
        <w:rPr>
          <w:b/>
          <w:szCs w:val="24"/>
        </w:rPr>
      </w:pPr>
    </w:p>
    <w:p w14:paraId="79B922A2" w14:textId="77777777" w:rsidR="000412A5" w:rsidRDefault="000412A5" w:rsidP="005B78F5">
      <w:pPr>
        <w:pStyle w:val="ListParagraph"/>
        <w:numPr>
          <w:ilvl w:val="0"/>
          <w:numId w:val="9"/>
        </w:numPr>
        <w:spacing w:line="256" w:lineRule="auto"/>
        <w:jc w:val="left"/>
        <w:rPr>
          <w:b/>
          <w:szCs w:val="24"/>
        </w:rPr>
      </w:pPr>
      <w:r>
        <w:rPr>
          <w:b/>
          <w:szCs w:val="24"/>
        </w:rPr>
        <w:t>Mobile application</w:t>
      </w:r>
    </w:p>
    <w:p w14:paraId="4E72ACDB" w14:textId="073AFE9A" w:rsidR="000412A5" w:rsidRDefault="000412A5" w:rsidP="005B78F5">
      <w:pPr>
        <w:pStyle w:val="ListParagraph"/>
        <w:numPr>
          <w:ilvl w:val="0"/>
          <w:numId w:val="10"/>
        </w:numPr>
        <w:spacing w:line="256" w:lineRule="auto"/>
        <w:rPr>
          <w:szCs w:val="24"/>
        </w:rPr>
      </w:pPr>
      <w:r>
        <w:rPr>
          <w:szCs w:val="24"/>
        </w:rPr>
        <w:t>Android-based smartphone</w:t>
      </w:r>
    </w:p>
    <w:p w14:paraId="43214A25" w14:textId="77777777" w:rsidR="000412A5" w:rsidRDefault="000412A5" w:rsidP="005B78F5">
      <w:pPr>
        <w:pStyle w:val="ListParagraph"/>
        <w:numPr>
          <w:ilvl w:val="0"/>
          <w:numId w:val="10"/>
        </w:numPr>
        <w:spacing w:line="256" w:lineRule="auto"/>
        <w:rPr>
          <w:szCs w:val="24"/>
        </w:rPr>
      </w:pPr>
      <w:r>
        <w:rPr>
          <w:szCs w:val="24"/>
        </w:rPr>
        <w:t xml:space="preserve">Snapdragon 652 or higher processor </w:t>
      </w:r>
    </w:p>
    <w:p w14:paraId="0AB00386" w14:textId="4BEE0737" w:rsidR="000412A5" w:rsidRDefault="000412A5" w:rsidP="005B78F5">
      <w:pPr>
        <w:pStyle w:val="ListParagraph"/>
        <w:numPr>
          <w:ilvl w:val="0"/>
          <w:numId w:val="10"/>
        </w:numPr>
        <w:spacing w:line="256" w:lineRule="auto"/>
        <w:rPr>
          <w:szCs w:val="24"/>
        </w:rPr>
      </w:pPr>
      <w:r w:rsidRPr="000412A5">
        <w:rPr>
          <w:szCs w:val="24"/>
        </w:rPr>
        <w:t>2GB system ram</w:t>
      </w:r>
    </w:p>
    <w:p w14:paraId="0FC1C2DD" w14:textId="6FA532A8" w:rsidR="00966F2E" w:rsidRDefault="00966F2E" w:rsidP="00966F2E">
      <w:pPr>
        <w:spacing w:line="256" w:lineRule="auto"/>
        <w:rPr>
          <w:szCs w:val="24"/>
        </w:rPr>
      </w:pPr>
    </w:p>
    <w:p w14:paraId="7EE7F7FD" w14:textId="77777777" w:rsidR="00966F2E" w:rsidRPr="00966F2E" w:rsidRDefault="00966F2E" w:rsidP="00966F2E">
      <w:pPr>
        <w:ind w:left="720" w:firstLine="720"/>
        <w:rPr>
          <w:bCs/>
          <w:szCs w:val="24"/>
        </w:rPr>
      </w:pPr>
      <w:r w:rsidRPr="00966F2E">
        <w:rPr>
          <w:bCs/>
          <w:szCs w:val="24"/>
        </w:rPr>
        <w:t>Software Requirements</w:t>
      </w:r>
    </w:p>
    <w:p w14:paraId="2421B453" w14:textId="77777777" w:rsidR="00966F2E" w:rsidRDefault="00966F2E" w:rsidP="005B78F5">
      <w:pPr>
        <w:pStyle w:val="ListParagraph"/>
        <w:numPr>
          <w:ilvl w:val="0"/>
          <w:numId w:val="21"/>
        </w:numPr>
        <w:spacing w:line="256" w:lineRule="auto"/>
        <w:jc w:val="left"/>
        <w:rPr>
          <w:b/>
          <w:szCs w:val="24"/>
        </w:rPr>
      </w:pPr>
      <w:r>
        <w:rPr>
          <w:b/>
          <w:szCs w:val="24"/>
        </w:rPr>
        <w:t>Web service</w:t>
      </w:r>
    </w:p>
    <w:p w14:paraId="3C0FA11B" w14:textId="77777777" w:rsidR="00966F2E" w:rsidRPr="00966F2E" w:rsidRDefault="00966F2E" w:rsidP="005B78F5">
      <w:pPr>
        <w:pStyle w:val="ListParagraph"/>
        <w:numPr>
          <w:ilvl w:val="0"/>
          <w:numId w:val="23"/>
        </w:numPr>
        <w:spacing w:line="256" w:lineRule="auto"/>
        <w:jc w:val="left"/>
        <w:rPr>
          <w:color w:val="FF0000"/>
          <w:szCs w:val="24"/>
        </w:rPr>
      </w:pPr>
      <w:r w:rsidRPr="00966F2E">
        <w:rPr>
          <w:color w:val="FF0000"/>
          <w:szCs w:val="24"/>
        </w:rPr>
        <w:t>NetBeans IDE 8.1 or 6</w:t>
      </w:r>
    </w:p>
    <w:p w14:paraId="3EA45131" w14:textId="77777777" w:rsidR="00966F2E" w:rsidRDefault="00966F2E" w:rsidP="005B78F5">
      <w:pPr>
        <w:pStyle w:val="ListParagraph"/>
        <w:numPr>
          <w:ilvl w:val="0"/>
          <w:numId w:val="23"/>
        </w:numPr>
        <w:spacing w:line="256" w:lineRule="auto"/>
        <w:jc w:val="left"/>
        <w:rPr>
          <w:szCs w:val="24"/>
        </w:rPr>
      </w:pPr>
      <w:r>
        <w:rPr>
          <w:szCs w:val="24"/>
        </w:rPr>
        <w:t>MySQL</w:t>
      </w:r>
    </w:p>
    <w:p w14:paraId="40CB8A1C" w14:textId="77777777" w:rsidR="00966F2E" w:rsidRPr="00966F2E" w:rsidRDefault="00966F2E" w:rsidP="005B78F5">
      <w:pPr>
        <w:pStyle w:val="ListParagraph"/>
        <w:numPr>
          <w:ilvl w:val="0"/>
          <w:numId w:val="23"/>
        </w:numPr>
        <w:spacing w:line="256" w:lineRule="auto"/>
        <w:jc w:val="left"/>
        <w:rPr>
          <w:color w:val="FF0000"/>
          <w:szCs w:val="24"/>
        </w:rPr>
      </w:pPr>
      <w:r w:rsidRPr="00966F2E">
        <w:rPr>
          <w:color w:val="FF0000"/>
          <w:szCs w:val="24"/>
        </w:rPr>
        <w:t>Glassfish server</w:t>
      </w:r>
    </w:p>
    <w:p w14:paraId="5B7E2EAF" w14:textId="77777777" w:rsidR="00966F2E" w:rsidRDefault="00966F2E" w:rsidP="00966F2E">
      <w:pPr>
        <w:pStyle w:val="ListParagraph"/>
        <w:rPr>
          <w:b/>
          <w:szCs w:val="24"/>
        </w:rPr>
      </w:pPr>
    </w:p>
    <w:p w14:paraId="5C62A677" w14:textId="77777777" w:rsidR="00966F2E" w:rsidRDefault="00966F2E" w:rsidP="005B78F5">
      <w:pPr>
        <w:pStyle w:val="ListParagraph"/>
        <w:numPr>
          <w:ilvl w:val="0"/>
          <w:numId w:val="21"/>
        </w:numPr>
        <w:spacing w:line="256" w:lineRule="auto"/>
        <w:jc w:val="left"/>
        <w:rPr>
          <w:b/>
          <w:szCs w:val="24"/>
        </w:rPr>
      </w:pPr>
      <w:r>
        <w:rPr>
          <w:b/>
          <w:szCs w:val="24"/>
        </w:rPr>
        <w:t>Mobile application</w:t>
      </w:r>
    </w:p>
    <w:p w14:paraId="4F991BF0" w14:textId="77777777" w:rsidR="00966F2E" w:rsidRDefault="00966F2E" w:rsidP="005B78F5">
      <w:pPr>
        <w:pStyle w:val="ListParagraph"/>
        <w:numPr>
          <w:ilvl w:val="0"/>
          <w:numId w:val="22"/>
        </w:numPr>
        <w:spacing w:line="256" w:lineRule="auto"/>
        <w:jc w:val="left"/>
        <w:rPr>
          <w:szCs w:val="24"/>
        </w:rPr>
      </w:pPr>
      <w:r>
        <w:rPr>
          <w:szCs w:val="24"/>
        </w:rPr>
        <w:t>Android Marshmallow or higher OS</w:t>
      </w:r>
    </w:p>
    <w:p w14:paraId="3FD1B7EE" w14:textId="77777777" w:rsidR="00966F2E" w:rsidRDefault="00966F2E" w:rsidP="00966F2E">
      <w:pPr>
        <w:pStyle w:val="ListParagraph"/>
        <w:rPr>
          <w:sz w:val="22"/>
        </w:rPr>
      </w:pPr>
    </w:p>
    <w:p w14:paraId="6B89F4F5" w14:textId="77777777" w:rsidR="00966F2E" w:rsidRDefault="00966F2E" w:rsidP="005B78F5">
      <w:pPr>
        <w:pStyle w:val="ListParagraph"/>
        <w:numPr>
          <w:ilvl w:val="0"/>
          <w:numId w:val="21"/>
        </w:numPr>
        <w:spacing w:line="256" w:lineRule="auto"/>
        <w:jc w:val="left"/>
        <w:rPr>
          <w:b/>
          <w:szCs w:val="24"/>
        </w:rPr>
      </w:pPr>
      <w:r>
        <w:rPr>
          <w:b/>
          <w:szCs w:val="24"/>
        </w:rPr>
        <w:t>Website</w:t>
      </w:r>
    </w:p>
    <w:p w14:paraId="2687507E" w14:textId="73A0CBC8" w:rsidR="00966F2E" w:rsidRDefault="00966F2E" w:rsidP="005B78F5">
      <w:pPr>
        <w:pStyle w:val="ListParagraph"/>
        <w:numPr>
          <w:ilvl w:val="0"/>
          <w:numId w:val="24"/>
        </w:numPr>
        <w:spacing w:line="256" w:lineRule="auto"/>
        <w:jc w:val="left"/>
        <w:rPr>
          <w:szCs w:val="24"/>
        </w:rPr>
      </w:pPr>
      <w:r>
        <w:rPr>
          <w:szCs w:val="24"/>
        </w:rPr>
        <w:t>Local web hosting platform XAMP, WAMP (for private machine hosting)</w:t>
      </w:r>
    </w:p>
    <w:p w14:paraId="555D1594" w14:textId="165FFFB8" w:rsidR="002060DD" w:rsidRPr="00966F2E" w:rsidRDefault="00966F2E" w:rsidP="005B78F5">
      <w:pPr>
        <w:pStyle w:val="ListParagraph"/>
        <w:numPr>
          <w:ilvl w:val="0"/>
          <w:numId w:val="24"/>
        </w:numPr>
        <w:spacing w:line="256" w:lineRule="auto"/>
        <w:jc w:val="left"/>
        <w:rPr>
          <w:color w:val="FF0000"/>
          <w:szCs w:val="24"/>
        </w:rPr>
      </w:pPr>
      <w:r w:rsidRPr="00966F2E">
        <w:rPr>
          <w:color w:val="FF0000"/>
          <w:szCs w:val="24"/>
        </w:rPr>
        <w:t>000webhost</w:t>
      </w:r>
    </w:p>
    <w:p w14:paraId="78D6A256" w14:textId="316EEC58" w:rsidR="002060DD" w:rsidRDefault="004C0B28" w:rsidP="005B78F5">
      <w:pPr>
        <w:pStyle w:val="Heading3"/>
        <w:numPr>
          <w:ilvl w:val="0"/>
          <w:numId w:val="19"/>
        </w:numPr>
      </w:pPr>
      <w:r>
        <w:lastRenderedPageBreak/>
        <w:t xml:space="preserve">UML </w:t>
      </w:r>
      <w:r w:rsidR="004B66D1">
        <w:t>Diagrams</w:t>
      </w:r>
    </w:p>
    <w:p w14:paraId="1A305D87" w14:textId="6F5E6FB5" w:rsidR="002060DD" w:rsidRDefault="004C0B28" w:rsidP="002060DD">
      <w:pPr>
        <w:pStyle w:val="Heading4"/>
      </w:pPr>
      <w:r>
        <w:tab/>
      </w:r>
      <w:r>
        <w:tab/>
      </w:r>
      <w:r w:rsidR="004B66D1">
        <w:t>Use Case Diagram</w:t>
      </w:r>
    </w:p>
    <w:p w14:paraId="684982C5" w14:textId="40361D94" w:rsidR="00513E2D" w:rsidRDefault="00B91AE0" w:rsidP="00B91AE0">
      <w:pPr>
        <w:shd w:val="clear" w:color="auto" w:fill="FFFFFF"/>
        <w:tabs>
          <w:tab w:val="num" w:pos="720"/>
        </w:tabs>
        <w:spacing w:before="100" w:beforeAutospacing="1" w:after="100" w:afterAutospacing="1"/>
        <w:ind w:left="720" w:hanging="360"/>
      </w:pPr>
      <w:r>
        <w:rPr>
          <w:noProof/>
        </w:rPr>
        <w:drawing>
          <wp:inline distT="0" distB="0" distL="0" distR="0" wp14:anchorId="7C76156E" wp14:editId="3F8DC96C">
            <wp:extent cx="5730875" cy="7509754"/>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secase diagram.jpg"/>
                    <pic:cNvPicPr/>
                  </pic:nvPicPr>
                  <pic:blipFill>
                    <a:blip r:embed="rId9">
                      <a:extLst>
                        <a:ext uri="{28A0092B-C50C-407E-A947-70E740481C1C}">
                          <a14:useLocalDpi xmlns:a14="http://schemas.microsoft.com/office/drawing/2010/main" val="0"/>
                        </a:ext>
                      </a:extLst>
                    </a:blip>
                    <a:stretch>
                      <a:fillRect/>
                    </a:stretch>
                  </pic:blipFill>
                  <pic:spPr>
                    <a:xfrm>
                      <a:off x="0" y="0"/>
                      <a:ext cx="5735722" cy="7516105"/>
                    </a:xfrm>
                    <a:prstGeom prst="rect">
                      <a:avLst/>
                    </a:prstGeom>
                  </pic:spPr>
                </pic:pic>
              </a:graphicData>
            </a:graphic>
          </wp:inline>
        </w:drawing>
      </w:r>
    </w:p>
    <w:p w14:paraId="77197F85" w14:textId="57634AC0" w:rsidR="002B7C65" w:rsidRDefault="002B7C65" w:rsidP="002B7C65">
      <w:pPr>
        <w:pStyle w:val="Caption"/>
        <w:jc w:val="center"/>
      </w:pPr>
      <w:r>
        <w:t xml:space="preserve">Figure </w:t>
      </w:r>
      <w:r w:rsidR="00044C2C">
        <w:fldChar w:fldCharType="begin"/>
      </w:r>
      <w:r w:rsidR="00044C2C">
        <w:instrText xml:space="preserve"> SEQ Figure \* ROMAN </w:instrText>
      </w:r>
      <w:r w:rsidR="00044C2C">
        <w:fldChar w:fldCharType="separate"/>
      </w:r>
      <w:r w:rsidR="00D60C72">
        <w:rPr>
          <w:noProof/>
        </w:rPr>
        <w:t>II</w:t>
      </w:r>
      <w:r w:rsidR="00044C2C">
        <w:rPr>
          <w:noProof/>
        </w:rPr>
        <w:fldChar w:fldCharType="end"/>
      </w:r>
      <w:r>
        <w:t xml:space="preserve"> - Use Case Diagram</w:t>
      </w:r>
    </w:p>
    <w:p w14:paraId="624C15FF" w14:textId="646ED5AB" w:rsidR="004C0B28" w:rsidRDefault="004C0B28" w:rsidP="002060DD">
      <w:pPr>
        <w:pStyle w:val="Heading4"/>
      </w:pPr>
      <w:r>
        <w:lastRenderedPageBreak/>
        <w:tab/>
      </w:r>
      <w:r>
        <w:tab/>
      </w:r>
      <w:r w:rsidR="004B66D1">
        <w:t>Class Diagram</w:t>
      </w:r>
    </w:p>
    <w:p w14:paraId="3D16D9DC" w14:textId="3D7517F7" w:rsidR="00513E2D" w:rsidRDefault="00BE7CE8" w:rsidP="00513E2D">
      <w:pPr>
        <w:shd w:val="clear" w:color="auto" w:fill="FFFFFF"/>
        <w:tabs>
          <w:tab w:val="num" w:pos="720"/>
        </w:tabs>
        <w:spacing w:before="100" w:beforeAutospacing="1" w:after="100" w:afterAutospacing="1"/>
        <w:ind w:left="720" w:hanging="360"/>
        <w:jc w:val="center"/>
      </w:pPr>
      <w:r>
        <w:rPr>
          <w:noProof/>
        </w:rPr>
        <w:drawing>
          <wp:inline distT="0" distB="0" distL="0" distR="0" wp14:anchorId="3E849760" wp14:editId="6BEA1BA5">
            <wp:extent cx="5724525" cy="7915275"/>
            <wp:effectExtent l="0" t="0" r="9525" b="9525"/>
            <wp:docPr id="11" name="Picture 1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lass diagram.jpg"/>
                    <pic:cNvPicPr/>
                  </pic:nvPicPr>
                  <pic:blipFill>
                    <a:blip r:embed="rId10">
                      <a:extLst>
                        <a:ext uri="{28A0092B-C50C-407E-A947-70E740481C1C}">
                          <a14:useLocalDpi xmlns:a14="http://schemas.microsoft.com/office/drawing/2010/main" val="0"/>
                        </a:ext>
                      </a:extLst>
                    </a:blip>
                    <a:stretch>
                      <a:fillRect/>
                    </a:stretch>
                  </pic:blipFill>
                  <pic:spPr>
                    <a:xfrm>
                      <a:off x="0" y="0"/>
                      <a:ext cx="5724525" cy="7915275"/>
                    </a:xfrm>
                    <a:prstGeom prst="rect">
                      <a:avLst/>
                    </a:prstGeom>
                  </pic:spPr>
                </pic:pic>
              </a:graphicData>
            </a:graphic>
          </wp:inline>
        </w:drawing>
      </w:r>
    </w:p>
    <w:p w14:paraId="50252F81" w14:textId="2DA64CA4" w:rsidR="002B7C65" w:rsidRDefault="002B7C65" w:rsidP="002B7C65">
      <w:pPr>
        <w:pStyle w:val="Caption"/>
        <w:jc w:val="center"/>
      </w:pPr>
      <w:r>
        <w:t xml:space="preserve">Figure </w:t>
      </w:r>
      <w:r w:rsidR="00044C2C">
        <w:fldChar w:fldCharType="begin"/>
      </w:r>
      <w:r w:rsidR="00044C2C">
        <w:instrText xml:space="preserve"> SEQ Figure \* ROMAN </w:instrText>
      </w:r>
      <w:r w:rsidR="00044C2C">
        <w:fldChar w:fldCharType="separate"/>
      </w:r>
      <w:r w:rsidR="00D60C72">
        <w:rPr>
          <w:noProof/>
        </w:rPr>
        <w:t>III</w:t>
      </w:r>
      <w:r w:rsidR="00044C2C">
        <w:rPr>
          <w:noProof/>
        </w:rPr>
        <w:fldChar w:fldCharType="end"/>
      </w:r>
      <w:r>
        <w:t xml:space="preserve"> - Class Diagram</w:t>
      </w:r>
    </w:p>
    <w:p w14:paraId="00C022BA" w14:textId="77777777" w:rsidR="002B7C65" w:rsidRDefault="00513E2D" w:rsidP="005B78F5">
      <w:pPr>
        <w:pStyle w:val="Heading3"/>
        <w:numPr>
          <w:ilvl w:val="0"/>
          <w:numId w:val="19"/>
        </w:numPr>
      </w:pPr>
      <w:r w:rsidRPr="002060DD">
        <w:lastRenderedPageBreak/>
        <w:t>Database Design</w:t>
      </w:r>
    </w:p>
    <w:p w14:paraId="51E1D58C" w14:textId="5E230693" w:rsidR="004C0B28" w:rsidRDefault="00513E2D" w:rsidP="002B7C65">
      <w:pPr>
        <w:pStyle w:val="Heading4"/>
        <w:ind w:left="720" w:firstLine="720"/>
      </w:pPr>
      <w:r>
        <w:t>Extended Entity Relationship Diagram</w:t>
      </w:r>
    </w:p>
    <w:p w14:paraId="39CD879A" w14:textId="77777777" w:rsidR="002B7C65" w:rsidRDefault="00B91AE0" w:rsidP="002B7C65">
      <w:pPr>
        <w:pStyle w:val="Caption"/>
        <w:jc w:val="center"/>
      </w:pPr>
      <w:r>
        <w:rPr>
          <w:noProof/>
        </w:rPr>
        <w:drawing>
          <wp:inline distT="0" distB="0" distL="0" distR="0" wp14:anchorId="6360F48E" wp14:editId="6737D322">
            <wp:extent cx="7869366" cy="5923638"/>
            <wp:effectExtent l="127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ER Diagram.jpg"/>
                    <pic:cNvPicPr/>
                  </pic:nvPicPr>
                  <pic:blipFill>
                    <a:blip r:embed="rId11">
                      <a:extLst>
                        <a:ext uri="{28A0092B-C50C-407E-A947-70E740481C1C}">
                          <a14:useLocalDpi xmlns:a14="http://schemas.microsoft.com/office/drawing/2010/main" val="0"/>
                        </a:ext>
                      </a:extLst>
                    </a:blip>
                    <a:stretch>
                      <a:fillRect/>
                    </a:stretch>
                  </pic:blipFill>
                  <pic:spPr>
                    <a:xfrm rot="16200000">
                      <a:off x="0" y="0"/>
                      <a:ext cx="7974272" cy="6002606"/>
                    </a:xfrm>
                    <a:prstGeom prst="rect">
                      <a:avLst/>
                    </a:prstGeom>
                  </pic:spPr>
                </pic:pic>
              </a:graphicData>
            </a:graphic>
          </wp:inline>
        </w:drawing>
      </w:r>
    </w:p>
    <w:p w14:paraId="01A163ED" w14:textId="7EEF8C4F" w:rsidR="002B7C65" w:rsidRDefault="002B7C65" w:rsidP="002B7C65">
      <w:pPr>
        <w:pStyle w:val="Caption"/>
        <w:jc w:val="center"/>
      </w:pPr>
      <w:r>
        <w:t xml:space="preserve">Figure </w:t>
      </w:r>
      <w:r w:rsidR="00044C2C">
        <w:fldChar w:fldCharType="begin"/>
      </w:r>
      <w:r w:rsidR="00044C2C">
        <w:instrText xml:space="preserve"> SEQ Figure \* ROMAN </w:instrText>
      </w:r>
      <w:r w:rsidR="00044C2C">
        <w:fldChar w:fldCharType="separate"/>
      </w:r>
      <w:r w:rsidR="00D60C72">
        <w:rPr>
          <w:noProof/>
        </w:rPr>
        <w:t>IV</w:t>
      </w:r>
      <w:r w:rsidR="00044C2C">
        <w:rPr>
          <w:noProof/>
        </w:rPr>
        <w:fldChar w:fldCharType="end"/>
      </w:r>
      <w:r>
        <w:t xml:space="preserve"> -</w:t>
      </w:r>
      <w:r w:rsidRPr="00735C50">
        <w:t>Extended Entity Relationship Diagram</w:t>
      </w:r>
    </w:p>
    <w:p w14:paraId="206D1E8B" w14:textId="4A1ADC13" w:rsidR="004C0B28" w:rsidRDefault="00513E2D" w:rsidP="002B7C65">
      <w:pPr>
        <w:pStyle w:val="Heading4"/>
        <w:ind w:firstLine="720"/>
      </w:pPr>
      <w:r>
        <w:lastRenderedPageBreak/>
        <w:t>Relational Mapping</w:t>
      </w:r>
    </w:p>
    <w:p w14:paraId="09BB4AF9" w14:textId="77777777" w:rsidR="002B7C65" w:rsidRDefault="00B91AE0" w:rsidP="002B7C65">
      <w:pPr>
        <w:pStyle w:val="Caption"/>
        <w:jc w:val="center"/>
      </w:pPr>
      <w:r>
        <w:rPr>
          <w:noProof/>
        </w:rPr>
        <w:drawing>
          <wp:inline distT="0" distB="0" distL="0" distR="0" wp14:anchorId="4038F563" wp14:editId="40BB88C8">
            <wp:extent cx="5731510" cy="7601585"/>
            <wp:effectExtent l="0" t="0" r="254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lational Mapping.jpg"/>
                    <pic:cNvPicPr/>
                  </pic:nvPicPr>
                  <pic:blipFill>
                    <a:blip r:embed="rId12">
                      <a:extLst>
                        <a:ext uri="{28A0092B-C50C-407E-A947-70E740481C1C}">
                          <a14:useLocalDpi xmlns:a14="http://schemas.microsoft.com/office/drawing/2010/main" val="0"/>
                        </a:ext>
                      </a:extLst>
                    </a:blip>
                    <a:stretch>
                      <a:fillRect/>
                    </a:stretch>
                  </pic:blipFill>
                  <pic:spPr>
                    <a:xfrm>
                      <a:off x="0" y="0"/>
                      <a:ext cx="5731510" cy="7601585"/>
                    </a:xfrm>
                    <a:prstGeom prst="rect">
                      <a:avLst/>
                    </a:prstGeom>
                  </pic:spPr>
                </pic:pic>
              </a:graphicData>
            </a:graphic>
          </wp:inline>
        </w:drawing>
      </w:r>
    </w:p>
    <w:p w14:paraId="4234A185" w14:textId="77C5413C" w:rsidR="004B66D1" w:rsidRDefault="002B7C65" w:rsidP="002B7C65">
      <w:pPr>
        <w:pStyle w:val="Caption"/>
        <w:jc w:val="center"/>
      </w:pPr>
      <w:r>
        <w:t xml:space="preserve">Figure </w:t>
      </w:r>
      <w:r w:rsidR="00044C2C">
        <w:fldChar w:fldCharType="begin"/>
      </w:r>
      <w:r w:rsidR="00044C2C">
        <w:instrText xml:space="preserve"> SEQ Figure \* ROMAN </w:instrText>
      </w:r>
      <w:r w:rsidR="00044C2C">
        <w:fldChar w:fldCharType="separate"/>
      </w:r>
      <w:r w:rsidR="00D60C72">
        <w:rPr>
          <w:noProof/>
        </w:rPr>
        <w:t>V</w:t>
      </w:r>
      <w:r w:rsidR="00044C2C">
        <w:rPr>
          <w:noProof/>
        </w:rPr>
        <w:fldChar w:fldCharType="end"/>
      </w:r>
      <w:r>
        <w:t>- Relational Mapping</w:t>
      </w:r>
    </w:p>
    <w:p w14:paraId="7B09F547" w14:textId="008F5AB4" w:rsidR="00490C0E" w:rsidRDefault="00513E2D" w:rsidP="002B7C65">
      <w:pPr>
        <w:pStyle w:val="Heading4"/>
        <w:ind w:firstLine="720"/>
      </w:pPr>
      <w:r>
        <w:lastRenderedPageBreak/>
        <w:t>Normalized Table</w:t>
      </w:r>
    </w:p>
    <w:p w14:paraId="46FCAC33" w14:textId="7137D752" w:rsidR="004B66D1" w:rsidRDefault="00B91AE0" w:rsidP="004B66D1">
      <w:pPr>
        <w:shd w:val="clear" w:color="auto" w:fill="FFFFFF"/>
        <w:tabs>
          <w:tab w:val="num" w:pos="720"/>
        </w:tabs>
        <w:spacing w:before="100" w:beforeAutospacing="1" w:after="100" w:afterAutospacing="1"/>
        <w:ind w:left="720" w:hanging="360"/>
        <w:jc w:val="center"/>
      </w:pPr>
      <w:r>
        <w:rPr>
          <w:noProof/>
        </w:rPr>
        <w:drawing>
          <wp:inline distT="0" distB="0" distL="0" distR="0" wp14:anchorId="67E6B5C1" wp14:editId="6E0D0356">
            <wp:extent cx="5613586" cy="7898400"/>
            <wp:effectExtent l="0" t="0" r="6350" b="762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ormalized tables.jpg"/>
                    <pic:cNvPicPr/>
                  </pic:nvPicPr>
                  <pic:blipFill>
                    <a:blip r:embed="rId13">
                      <a:extLst>
                        <a:ext uri="{28A0092B-C50C-407E-A947-70E740481C1C}">
                          <a14:useLocalDpi xmlns:a14="http://schemas.microsoft.com/office/drawing/2010/main" val="0"/>
                        </a:ext>
                      </a:extLst>
                    </a:blip>
                    <a:stretch>
                      <a:fillRect/>
                    </a:stretch>
                  </pic:blipFill>
                  <pic:spPr>
                    <a:xfrm>
                      <a:off x="0" y="0"/>
                      <a:ext cx="5623410" cy="7912222"/>
                    </a:xfrm>
                    <a:prstGeom prst="rect">
                      <a:avLst/>
                    </a:prstGeom>
                  </pic:spPr>
                </pic:pic>
              </a:graphicData>
            </a:graphic>
          </wp:inline>
        </w:drawing>
      </w:r>
    </w:p>
    <w:p w14:paraId="064C4CB8" w14:textId="072473C2" w:rsidR="002B7C65" w:rsidRDefault="002B7C65" w:rsidP="002B7C65">
      <w:pPr>
        <w:pStyle w:val="Caption"/>
        <w:jc w:val="center"/>
      </w:pPr>
      <w:r>
        <w:t xml:space="preserve">Figure </w:t>
      </w:r>
      <w:r w:rsidR="00044C2C">
        <w:fldChar w:fldCharType="begin"/>
      </w:r>
      <w:r w:rsidR="00044C2C">
        <w:instrText xml:space="preserve"> SEQ Figure \* ROMAN </w:instrText>
      </w:r>
      <w:r w:rsidR="00044C2C">
        <w:fldChar w:fldCharType="separate"/>
      </w:r>
      <w:r w:rsidR="00D60C72">
        <w:rPr>
          <w:noProof/>
        </w:rPr>
        <w:t>VI</w:t>
      </w:r>
      <w:r w:rsidR="00044C2C">
        <w:rPr>
          <w:noProof/>
        </w:rPr>
        <w:fldChar w:fldCharType="end"/>
      </w:r>
      <w:r>
        <w:t xml:space="preserve"> - Normalized tables</w:t>
      </w:r>
    </w:p>
    <w:p w14:paraId="05ED510B" w14:textId="4A852E70" w:rsidR="00490C0E" w:rsidRDefault="00513E2D" w:rsidP="002B7C65">
      <w:pPr>
        <w:pStyle w:val="Heading4"/>
        <w:ind w:firstLine="720"/>
      </w:pPr>
      <w:r>
        <w:lastRenderedPageBreak/>
        <w:t>Database Diagram</w:t>
      </w:r>
    </w:p>
    <w:p w14:paraId="2600BC0B" w14:textId="2744A6B2" w:rsidR="004B66D1" w:rsidRDefault="002B7C65" w:rsidP="009A7625">
      <w:pPr>
        <w:shd w:val="clear" w:color="auto" w:fill="FFFFFF"/>
        <w:tabs>
          <w:tab w:val="num" w:pos="720"/>
        </w:tabs>
        <w:spacing w:before="100" w:beforeAutospacing="1" w:after="100" w:afterAutospacing="1"/>
        <w:ind w:left="720" w:hanging="360"/>
      </w:pPr>
      <w:r>
        <w:tab/>
      </w:r>
      <w:r>
        <w:rPr>
          <w:noProof/>
        </w:rPr>
        <w:drawing>
          <wp:inline distT="0" distB="0" distL="0" distR="0" wp14:anchorId="535FDC78" wp14:editId="07C43A95">
            <wp:extent cx="6079070" cy="324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92764" cy="3247299"/>
                    </a:xfrm>
                    <a:prstGeom prst="rect">
                      <a:avLst/>
                    </a:prstGeom>
                  </pic:spPr>
                </pic:pic>
              </a:graphicData>
            </a:graphic>
          </wp:inline>
        </w:drawing>
      </w:r>
    </w:p>
    <w:p w14:paraId="0FBBBB55" w14:textId="6CA23BF0" w:rsidR="002B7C65" w:rsidRDefault="002B7C65" w:rsidP="002B7C65">
      <w:pPr>
        <w:pStyle w:val="Caption"/>
        <w:jc w:val="center"/>
      </w:pPr>
      <w:r>
        <w:t xml:space="preserve">Figure </w:t>
      </w:r>
      <w:r w:rsidR="00044C2C">
        <w:fldChar w:fldCharType="begin"/>
      </w:r>
      <w:r w:rsidR="00044C2C">
        <w:instrText xml:space="preserve"> SEQ Figure \* ROMAN </w:instrText>
      </w:r>
      <w:r w:rsidR="00044C2C">
        <w:fldChar w:fldCharType="separate"/>
      </w:r>
      <w:r w:rsidR="00D60C72">
        <w:rPr>
          <w:noProof/>
        </w:rPr>
        <w:t>VII</w:t>
      </w:r>
      <w:r w:rsidR="00044C2C">
        <w:rPr>
          <w:noProof/>
        </w:rPr>
        <w:fldChar w:fldCharType="end"/>
      </w:r>
      <w:r>
        <w:t xml:space="preserve"> - Database Diagram</w:t>
      </w:r>
    </w:p>
    <w:p w14:paraId="2BCC5D7C" w14:textId="77777777" w:rsidR="002B7C65" w:rsidRPr="002B7C65" w:rsidRDefault="002B7C65" w:rsidP="002B7C65"/>
    <w:p w14:paraId="2BCEB8F1" w14:textId="34548988" w:rsidR="00FC3249" w:rsidRDefault="00B91AE0" w:rsidP="00C30620">
      <w:pPr>
        <w:pStyle w:val="Heading1"/>
      </w:pPr>
      <w:r>
        <w:t>System Development</w:t>
      </w:r>
    </w:p>
    <w:p w14:paraId="0AF83372" w14:textId="6DFD80E7" w:rsidR="00966F2E" w:rsidRDefault="00B91AE0" w:rsidP="005B78F5">
      <w:pPr>
        <w:pStyle w:val="Heading2"/>
        <w:numPr>
          <w:ilvl w:val="0"/>
          <w:numId w:val="28"/>
        </w:numPr>
      </w:pPr>
      <w:r>
        <w:t>Web Application Implementation</w:t>
      </w:r>
      <w:r w:rsidR="00966F2E">
        <w:tab/>
      </w:r>
      <w:r w:rsidR="00966F2E">
        <w:tab/>
      </w:r>
    </w:p>
    <w:p w14:paraId="1524C718" w14:textId="63D65645" w:rsidR="0068042F" w:rsidRDefault="00B91AE0" w:rsidP="005B78F5">
      <w:pPr>
        <w:pStyle w:val="Heading3"/>
        <w:numPr>
          <w:ilvl w:val="0"/>
          <w:numId w:val="29"/>
        </w:numPr>
      </w:pPr>
      <w:r>
        <w:t>Features of Web Application</w:t>
      </w:r>
    </w:p>
    <w:p w14:paraId="4193D73A" w14:textId="77777777" w:rsidR="00621AC8" w:rsidRDefault="00621AC8" w:rsidP="005B78F5">
      <w:pPr>
        <w:pStyle w:val="ListParagraph"/>
        <w:numPr>
          <w:ilvl w:val="0"/>
          <w:numId w:val="21"/>
        </w:numPr>
        <w:shd w:val="clear" w:color="auto" w:fill="FFFFFF"/>
        <w:tabs>
          <w:tab w:val="num" w:pos="720"/>
        </w:tabs>
        <w:spacing w:before="100" w:beforeAutospacing="1" w:after="100" w:afterAutospacing="1"/>
        <w:rPr>
          <w:color w:val="FF0000"/>
        </w:rPr>
      </w:pPr>
      <w:r w:rsidRPr="00621AC8">
        <w:rPr>
          <w:color w:val="FF0000"/>
        </w:rPr>
        <w:t>AA</w:t>
      </w:r>
      <w:r>
        <w:rPr>
          <w:color w:val="FF0000"/>
        </w:rPr>
        <w:t xml:space="preserve"> Page</w:t>
      </w:r>
    </w:p>
    <w:p w14:paraId="2A28B236" w14:textId="14AEA0A8" w:rsidR="00621AC8" w:rsidRDefault="00621AC8" w:rsidP="00621AC8">
      <w:pPr>
        <w:pStyle w:val="ListParagraph"/>
        <w:shd w:val="clear" w:color="auto" w:fill="FFFFFF"/>
        <w:spacing w:before="100" w:beforeAutospacing="1" w:after="100" w:afterAutospacing="1"/>
        <w:ind w:left="1800"/>
      </w:pPr>
      <w:r>
        <w:t>When the user first a</w:t>
      </w:r>
      <w:r w:rsidR="00707673">
        <w:t>c</w:t>
      </w:r>
      <w:r>
        <w:t>ces</w:t>
      </w:r>
      <w:r w:rsidR="00707673">
        <w:t>se</w:t>
      </w:r>
      <w:r>
        <w:t xml:space="preserve">s the web site, it will navigate to </w:t>
      </w:r>
      <w:r w:rsidRPr="00621AC8">
        <w:rPr>
          <w:color w:val="FF0000"/>
        </w:rPr>
        <w:t>AA page</w:t>
      </w:r>
      <w:r>
        <w:rPr>
          <w:color w:val="FF0000"/>
        </w:rPr>
        <w:t xml:space="preserve">. </w:t>
      </w:r>
      <w:r w:rsidRPr="00621AC8">
        <w:t>I</w:t>
      </w:r>
      <w:r>
        <w:t>t will contain details about the site.</w:t>
      </w:r>
    </w:p>
    <w:p w14:paraId="3FE3793B" w14:textId="77777777" w:rsidR="00707673" w:rsidRPr="00621AC8" w:rsidRDefault="00707673" w:rsidP="00621AC8">
      <w:pPr>
        <w:pStyle w:val="ListParagraph"/>
        <w:shd w:val="clear" w:color="auto" w:fill="FFFFFF"/>
        <w:spacing w:before="100" w:beforeAutospacing="1" w:after="100" w:afterAutospacing="1"/>
        <w:ind w:left="1800"/>
        <w:rPr>
          <w:color w:val="FF0000"/>
        </w:rPr>
      </w:pPr>
    </w:p>
    <w:p w14:paraId="0B93B6BA" w14:textId="461C21DC" w:rsidR="00621AC8" w:rsidRDefault="00621AC8" w:rsidP="005B78F5">
      <w:pPr>
        <w:pStyle w:val="ListParagraph"/>
        <w:numPr>
          <w:ilvl w:val="0"/>
          <w:numId w:val="21"/>
        </w:numPr>
        <w:shd w:val="clear" w:color="auto" w:fill="FFFFFF"/>
        <w:tabs>
          <w:tab w:val="num" w:pos="720"/>
        </w:tabs>
        <w:spacing w:before="100" w:beforeAutospacing="1" w:after="100" w:afterAutospacing="1"/>
        <w:rPr>
          <w:color w:val="FF0000"/>
        </w:rPr>
      </w:pPr>
      <w:r>
        <w:rPr>
          <w:color w:val="FF0000"/>
        </w:rPr>
        <w:t>Login Page</w:t>
      </w:r>
    </w:p>
    <w:p w14:paraId="5C1CFC3C" w14:textId="154AD552" w:rsidR="00621AC8" w:rsidRDefault="00707673" w:rsidP="00707673">
      <w:pPr>
        <w:pStyle w:val="ListParagraph"/>
        <w:shd w:val="clear" w:color="auto" w:fill="FFFFFF"/>
        <w:spacing w:before="100" w:beforeAutospacing="1" w:after="100" w:afterAutospacing="1"/>
        <w:ind w:left="1800"/>
        <w:rPr>
          <w:szCs w:val="24"/>
        </w:rPr>
      </w:pPr>
      <w:r>
        <w:rPr>
          <w:szCs w:val="24"/>
        </w:rPr>
        <w:t xml:space="preserve">The user </w:t>
      </w:r>
      <w:proofErr w:type="gramStart"/>
      <w:r>
        <w:rPr>
          <w:szCs w:val="24"/>
        </w:rPr>
        <w:t>has to</w:t>
      </w:r>
      <w:proofErr w:type="gramEnd"/>
      <w:r>
        <w:rPr>
          <w:szCs w:val="24"/>
        </w:rPr>
        <w:t xml:space="preserve"> select the user category while logging to the website. Users are categorized as Admin, Driver and Police officer. </w:t>
      </w:r>
      <w:r w:rsidRPr="00DB2629">
        <w:rPr>
          <w:szCs w:val="24"/>
        </w:rPr>
        <w:t xml:space="preserve">Registered </w:t>
      </w:r>
      <w:proofErr w:type="gramStart"/>
      <w:r>
        <w:rPr>
          <w:szCs w:val="24"/>
        </w:rPr>
        <w:t>users(</w:t>
      </w:r>
      <w:proofErr w:type="gramEnd"/>
      <w:r>
        <w:rPr>
          <w:szCs w:val="24"/>
        </w:rPr>
        <w:t>driver/police officer)</w:t>
      </w:r>
      <w:r w:rsidRPr="00DB2629">
        <w:rPr>
          <w:szCs w:val="24"/>
        </w:rPr>
        <w:t xml:space="preserve"> can log in to the system using </w:t>
      </w:r>
      <w:r>
        <w:rPr>
          <w:szCs w:val="24"/>
        </w:rPr>
        <w:t xml:space="preserve">a </w:t>
      </w:r>
      <w:r w:rsidRPr="00DB2629">
        <w:rPr>
          <w:szCs w:val="24"/>
        </w:rPr>
        <w:t>user name and password.</w:t>
      </w:r>
    </w:p>
    <w:p w14:paraId="72E655DF" w14:textId="77777777" w:rsidR="00707673" w:rsidRPr="00621AC8" w:rsidRDefault="00707673" w:rsidP="00707673">
      <w:pPr>
        <w:pStyle w:val="ListParagraph"/>
        <w:shd w:val="clear" w:color="auto" w:fill="FFFFFF"/>
        <w:spacing w:before="100" w:beforeAutospacing="1" w:after="100" w:afterAutospacing="1"/>
        <w:ind w:left="1800"/>
        <w:rPr>
          <w:color w:val="FF0000"/>
        </w:rPr>
      </w:pPr>
    </w:p>
    <w:p w14:paraId="27A08FDA" w14:textId="097936DD" w:rsidR="00621AC8" w:rsidRDefault="00621AC8" w:rsidP="005B78F5">
      <w:pPr>
        <w:pStyle w:val="ListParagraph"/>
        <w:numPr>
          <w:ilvl w:val="0"/>
          <w:numId w:val="21"/>
        </w:numPr>
        <w:shd w:val="clear" w:color="auto" w:fill="FFFFFF"/>
        <w:tabs>
          <w:tab w:val="num" w:pos="720"/>
        </w:tabs>
        <w:spacing w:before="100" w:beforeAutospacing="1" w:after="100" w:afterAutospacing="1"/>
        <w:rPr>
          <w:color w:val="FF0000"/>
        </w:rPr>
      </w:pPr>
      <w:r>
        <w:rPr>
          <w:color w:val="FF0000"/>
        </w:rPr>
        <w:t>Register Page</w:t>
      </w:r>
    </w:p>
    <w:p w14:paraId="0A3A70AA" w14:textId="77777777" w:rsidR="00707673" w:rsidRPr="00621AC8" w:rsidRDefault="00707673" w:rsidP="00707673">
      <w:pPr>
        <w:pStyle w:val="ListParagraph"/>
        <w:shd w:val="clear" w:color="auto" w:fill="FFFFFF"/>
        <w:spacing w:before="100" w:beforeAutospacing="1" w:after="100" w:afterAutospacing="1"/>
        <w:ind w:left="1800"/>
        <w:rPr>
          <w:color w:val="FF0000"/>
        </w:rPr>
      </w:pPr>
    </w:p>
    <w:p w14:paraId="19446BB9" w14:textId="4A42E888" w:rsidR="00966F2E" w:rsidRDefault="00966F2E" w:rsidP="005B78F5">
      <w:pPr>
        <w:pStyle w:val="ListParagraph"/>
        <w:numPr>
          <w:ilvl w:val="0"/>
          <w:numId w:val="5"/>
        </w:numPr>
        <w:rPr>
          <w:b/>
          <w:szCs w:val="24"/>
        </w:rPr>
      </w:pPr>
      <w:r w:rsidRPr="009641EF">
        <w:rPr>
          <w:b/>
          <w:szCs w:val="24"/>
        </w:rPr>
        <w:t xml:space="preserve">Admin </w:t>
      </w:r>
      <w:r w:rsidR="00621AC8">
        <w:rPr>
          <w:b/>
          <w:szCs w:val="24"/>
        </w:rPr>
        <w:t>Panel</w:t>
      </w:r>
    </w:p>
    <w:p w14:paraId="34AA0682" w14:textId="0BDF25E4" w:rsidR="007331F5" w:rsidRDefault="007331F5" w:rsidP="007331F5">
      <w:pPr>
        <w:pStyle w:val="ListParagraph"/>
        <w:ind w:left="1800" w:right="643"/>
      </w:pPr>
      <w:r>
        <w:t xml:space="preserve">After </w:t>
      </w:r>
      <w:r w:rsidR="00707673">
        <w:t xml:space="preserve">a </w:t>
      </w:r>
      <w:r>
        <w:t xml:space="preserve">successful login process of the Admin, the application will navigate </w:t>
      </w:r>
      <w:r w:rsidR="00707673">
        <w:t xml:space="preserve">the </w:t>
      </w:r>
      <w:r>
        <w:t xml:space="preserve">Admin Panel which is the main screen design for admin of the system. </w:t>
      </w:r>
      <w:r w:rsidR="00707673">
        <w:t>The f</w:t>
      </w:r>
      <w:r>
        <w:t xml:space="preserve">ollowing are the features available on </w:t>
      </w:r>
      <w:r w:rsidR="00707673">
        <w:t xml:space="preserve">the </w:t>
      </w:r>
      <w:r>
        <w:t>admin panel.</w:t>
      </w:r>
    </w:p>
    <w:p w14:paraId="70E54C81" w14:textId="77777777" w:rsidR="00966F2E" w:rsidRPr="009641EF" w:rsidRDefault="00966F2E" w:rsidP="00966F2E">
      <w:pPr>
        <w:pStyle w:val="ListParagraph"/>
        <w:ind w:left="1800"/>
        <w:rPr>
          <w:b/>
          <w:szCs w:val="24"/>
        </w:rPr>
      </w:pPr>
    </w:p>
    <w:p w14:paraId="6F719CA0" w14:textId="2C1E73E4" w:rsidR="007331F5" w:rsidRDefault="007331F5" w:rsidP="005B78F5">
      <w:pPr>
        <w:pStyle w:val="ListParagraph"/>
        <w:numPr>
          <w:ilvl w:val="0"/>
          <w:numId w:val="26"/>
        </w:numPr>
        <w:rPr>
          <w:szCs w:val="24"/>
        </w:rPr>
      </w:pPr>
      <w:r>
        <w:rPr>
          <w:szCs w:val="24"/>
        </w:rPr>
        <w:t>User registration</w:t>
      </w:r>
    </w:p>
    <w:p w14:paraId="2750B664" w14:textId="0ABD62B7" w:rsidR="00231A96" w:rsidRDefault="00231A96" w:rsidP="00231A96">
      <w:pPr>
        <w:pStyle w:val="ListParagraph"/>
        <w:ind w:left="2160"/>
        <w:rPr>
          <w:szCs w:val="24"/>
        </w:rPr>
      </w:pPr>
      <w:r>
        <w:rPr>
          <w:szCs w:val="24"/>
        </w:rPr>
        <w:t>Admin can get</w:t>
      </w:r>
      <w:r w:rsidRPr="00DB2629">
        <w:rPr>
          <w:szCs w:val="24"/>
        </w:rPr>
        <w:t xml:space="preserve"> register</w:t>
      </w:r>
      <w:r>
        <w:rPr>
          <w:szCs w:val="24"/>
        </w:rPr>
        <w:t>ed</w:t>
      </w:r>
      <w:r w:rsidRPr="00DB2629">
        <w:rPr>
          <w:szCs w:val="24"/>
        </w:rPr>
        <w:t xml:space="preserve"> </w:t>
      </w:r>
      <w:r>
        <w:rPr>
          <w:szCs w:val="24"/>
        </w:rPr>
        <w:t>users</w:t>
      </w:r>
      <w:r w:rsidRPr="00DB2629">
        <w:rPr>
          <w:szCs w:val="24"/>
        </w:rPr>
        <w:t xml:space="preserve"> to the system</w:t>
      </w:r>
      <w:r>
        <w:rPr>
          <w:szCs w:val="24"/>
        </w:rPr>
        <w:t xml:space="preserve"> by giving </w:t>
      </w:r>
      <w:r w:rsidR="00707673">
        <w:rPr>
          <w:szCs w:val="24"/>
        </w:rPr>
        <w:t xml:space="preserve">the </w:t>
      </w:r>
      <w:r>
        <w:rPr>
          <w:szCs w:val="24"/>
        </w:rPr>
        <w:t>required details.</w:t>
      </w:r>
    </w:p>
    <w:p w14:paraId="7326D45A" w14:textId="77777777" w:rsidR="00231A96" w:rsidRDefault="00231A96" w:rsidP="00231A96">
      <w:pPr>
        <w:pStyle w:val="ListParagraph"/>
        <w:ind w:left="2160"/>
        <w:rPr>
          <w:szCs w:val="24"/>
        </w:rPr>
      </w:pPr>
    </w:p>
    <w:p w14:paraId="2E178605" w14:textId="1E80B384" w:rsidR="007331F5" w:rsidRDefault="007331F5" w:rsidP="005B78F5">
      <w:pPr>
        <w:pStyle w:val="ListParagraph"/>
        <w:numPr>
          <w:ilvl w:val="0"/>
          <w:numId w:val="26"/>
        </w:numPr>
        <w:rPr>
          <w:szCs w:val="24"/>
        </w:rPr>
      </w:pPr>
      <w:r>
        <w:rPr>
          <w:szCs w:val="24"/>
        </w:rPr>
        <w:t>Regist</w:t>
      </w:r>
      <w:r w:rsidR="00707673">
        <w:rPr>
          <w:szCs w:val="24"/>
        </w:rPr>
        <w:t>er</w:t>
      </w:r>
      <w:r>
        <w:rPr>
          <w:szCs w:val="24"/>
        </w:rPr>
        <w:t>ed users</w:t>
      </w:r>
    </w:p>
    <w:p w14:paraId="4D53DCA4" w14:textId="77D2E86B" w:rsidR="00707673" w:rsidRDefault="00707673" w:rsidP="00231A96">
      <w:pPr>
        <w:pStyle w:val="ListParagraph"/>
        <w:ind w:left="2160"/>
        <w:rPr>
          <w:szCs w:val="24"/>
        </w:rPr>
      </w:pPr>
      <w:r w:rsidRPr="00DB2629">
        <w:rPr>
          <w:szCs w:val="24"/>
        </w:rPr>
        <w:t xml:space="preserve">Admin can view </w:t>
      </w:r>
      <w:r w:rsidRPr="00DB2629">
        <w:rPr>
          <w:bCs/>
          <w:szCs w:val="24"/>
        </w:rPr>
        <w:t>registered users</w:t>
      </w:r>
      <w:r>
        <w:rPr>
          <w:bCs/>
          <w:szCs w:val="24"/>
        </w:rPr>
        <w:t>'</w:t>
      </w:r>
      <w:r w:rsidRPr="00DB2629">
        <w:rPr>
          <w:szCs w:val="24"/>
        </w:rPr>
        <w:t xml:space="preserve"> details using this feature</w:t>
      </w:r>
      <w:r>
        <w:rPr>
          <w:szCs w:val="24"/>
        </w:rPr>
        <w:t xml:space="preserve"> and </w:t>
      </w:r>
      <w:proofErr w:type="gramStart"/>
      <w:r>
        <w:rPr>
          <w:szCs w:val="24"/>
        </w:rPr>
        <w:t>also</w:t>
      </w:r>
      <w:proofErr w:type="gramEnd"/>
      <w:r>
        <w:rPr>
          <w:szCs w:val="24"/>
        </w:rPr>
        <w:t xml:space="preserve"> he has the authority of removing users from the system.</w:t>
      </w:r>
    </w:p>
    <w:p w14:paraId="712B38CB" w14:textId="77777777" w:rsidR="00707673" w:rsidRDefault="00707673" w:rsidP="00231A96">
      <w:pPr>
        <w:pStyle w:val="ListParagraph"/>
        <w:ind w:left="2160"/>
        <w:rPr>
          <w:szCs w:val="24"/>
        </w:rPr>
      </w:pPr>
    </w:p>
    <w:p w14:paraId="6B92F0BB" w14:textId="7810D82D" w:rsidR="007331F5" w:rsidRDefault="007331F5" w:rsidP="005B78F5">
      <w:pPr>
        <w:pStyle w:val="ListParagraph"/>
        <w:numPr>
          <w:ilvl w:val="0"/>
          <w:numId w:val="26"/>
        </w:numPr>
        <w:rPr>
          <w:szCs w:val="24"/>
        </w:rPr>
      </w:pPr>
      <w:proofErr w:type="spellStart"/>
      <w:r>
        <w:rPr>
          <w:szCs w:val="24"/>
        </w:rPr>
        <w:t>Aaaa</w:t>
      </w:r>
      <w:proofErr w:type="spellEnd"/>
    </w:p>
    <w:p w14:paraId="798A2C84" w14:textId="5F453916" w:rsidR="00966F2E" w:rsidRDefault="007331F5" w:rsidP="005B78F5">
      <w:pPr>
        <w:pStyle w:val="ListParagraph"/>
        <w:numPr>
          <w:ilvl w:val="0"/>
          <w:numId w:val="26"/>
        </w:numPr>
        <w:rPr>
          <w:szCs w:val="24"/>
        </w:rPr>
      </w:pPr>
      <w:proofErr w:type="spellStart"/>
      <w:r>
        <w:rPr>
          <w:szCs w:val="24"/>
        </w:rPr>
        <w:t>Aaaa</w:t>
      </w:r>
      <w:proofErr w:type="spellEnd"/>
    </w:p>
    <w:p w14:paraId="7DABE278" w14:textId="77777777" w:rsidR="00707673" w:rsidRPr="00707673" w:rsidRDefault="00707673" w:rsidP="00707673">
      <w:pPr>
        <w:pStyle w:val="ListParagraph"/>
        <w:ind w:left="2160"/>
        <w:rPr>
          <w:szCs w:val="24"/>
        </w:rPr>
      </w:pPr>
    </w:p>
    <w:p w14:paraId="44DABA31" w14:textId="77777777" w:rsidR="00966F2E" w:rsidRDefault="00966F2E" w:rsidP="00966F2E">
      <w:pPr>
        <w:pStyle w:val="ListParagraph"/>
        <w:rPr>
          <w:szCs w:val="24"/>
        </w:rPr>
      </w:pPr>
    </w:p>
    <w:p w14:paraId="0C5D616D" w14:textId="152664D2" w:rsidR="00966F2E" w:rsidRDefault="00966F2E" w:rsidP="005B78F5">
      <w:pPr>
        <w:pStyle w:val="ListParagraph"/>
        <w:numPr>
          <w:ilvl w:val="0"/>
          <w:numId w:val="5"/>
        </w:numPr>
        <w:rPr>
          <w:b/>
          <w:szCs w:val="24"/>
        </w:rPr>
      </w:pPr>
      <w:r>
        <w:rPr>
          <w:b/>
          <w:szCs w:val="24"/>
        </w:rPr>
        <w:t>Driver page</w:t>
      </w:r>
    </w:p>
    <w:p w14:paraId="7CF679D8" w14:textId="46EDD466" w:rsidR="00DB1097" w:rsidRDefault="00DB1097" w:rsidP="00DB1097">
      <w:pPr>
        <w:pStyle w:val="ListParagraph"/>
        <w:ind w:left="1800" w:right="643"/>
      </w:pPr>
      <w:r>
        <w:t xml:space="preserve">After a successful login process of the driver, the application will navigate the </w:t>
      </w:r>
      <w:r w:rsidRPr="00DB1097">
        <w:rPr>
          <w:color w:val="FF0000"/>
        </w:rPr>
        <w:t>driver page</w:t>
      </w:r>
      <w:r>
        <w:t xml:space="preserve"> which is the main screen design for drivers. The following are the features available on the </w:t>
      </w:r>
      <w:r w:rsidRPr="00DB1097">
        <w:rPr>
          <w:color w:val="FF0000"/>
        </w:rPr>
        <w:t>driver page</w:t>
      </w:r>
      <w:r>
        <w:t>.</w:t>
      </w:r>
    </w:p>
    <w:p w14:paraId="2CFA282B" w14:textId="77777777" w:rsidR="00DB1097" w:rsidRPr="00DB1097" w:rsidRDefault="00DB1097" w:rsidP="00DB1097">
      <w:pPr>
        <w:pStyle w:val="ListParagraph"/>
        <w:ind w:left="1800" w:right="643"/>
      </w:pPr>
    </w:p>
    <w:p w14:paraId="756F4638" w14:textId="77777777" w:rsidR="00966F2E" w:rsidRPr="00DB1097" w:rsidRDefault="00966F2E" w:rsidP="005B78F5">
      <w:pPr>
        <w:pStyle w:val="ListParagraph"/>
        <w:numPr>
          <w:ilvl w:val="0"/>
          <w:numId w:val="27"/>
        </w:numPr>
        <w:rPr>
          <w:bCs/>
          <w:szCs w:val="24"/>
        </w:rPr>
      </w:pPr>
      <w:r w:rsidRPr="00DB1097">
        <w:rPr>
          <w:bCs/>
          <w:szCs w:val="24"/>
        </w:rPr>
        <w:t>View fines</w:t>
      </w:r>
    </w:p>
    <w:p w14:paraId="48E5D851" w14:textId="00BD7FC7" w:rsidR="00966F2E" w:rsidRDefault="00DB1097" w:rsidP="00966F2E">
      <w:pPr>
        <w:ind w:left="1800"/>
        <w:rPr>
          <w:szCs w:val="24"/>
        </w:rPr>
      </w:pPr>
      <w:r>
        <w:rPr>
          <w:szCs w:val="24"/>
        </w:rPr>
        <w:t>By u</w:t>
      </w:r>
      <w:r w:rsidRPr="00DB2629">
        <w:rPr>
          <w:szCs w:val="24"/>
        </w:rPr>
        <w:t>sing this feature</w:t>
      </w:r>
      <w:r>
        <w:rPr>
          <w:szCs w:val="24"/>
        </w:rPr>
        <w:t xml:space="preserve"> t</w:t>
      </w:r>
      <w:r w:rsidR="00966F2E">
        <w:rPr>
          <w:szCs w:val="24"/>
        </w:rPr>
        <w:t>he driver</w:t>
      </w:r>
      <w:r w:rsidR="00966F2E" w:rsidRPr="00DB2629">
        <w:rPr>
          <w:szCs w:val="24"/>
        </w:rPr>
        <w:t xml:space="preserve"> can view all </w:t>
      </w:r>
      <w:r>
        <w:rPr>
          <w:szCs w:val="24"/>
        </w:rPr>
        <w:t xml:space="preserve">the </w:t>
      </w:r>
      <w:r w:rsidR="00966F2E">
        <w:rPr>
          <w:szCs w:val="24"/>
        </w:rPr>
        <w:t>fine</w:t>
      </w:r>
      <w:r w:rsidR="00966F2E" w:rsidRPr="00DB2629">
        <w:rPr>
          <w:szCs w:val="24"/>
        </w:rPr>
        <w:t xml:space="preserve"> details </w:t>
      </w:r>
      <w:r w:rsidR="00966F2E">
        <w:rPr>
          <w:szCs w:val="24"/>
        </w:rPr>
        <w:t>that he/she is responsible for</w:t>
      </w:r>
      <w:r w:rsidR="00966F2E" w:rsidRPr="00DB2629">
        <w:rPr>
          <w:szCs w:val="24"/>
        </w:rPr>
        <w:t xml:space="preserve">. </w:t>
      </w:r>
    </w:p>
    <w:p w14:paraId="34A86C93" w14:textId="77777777" w:rsidR="00966F2E" w:rsidRPr="00DB1097" w:rsidRDefault="00966F2E" w:rsidP="005B78F5">
      <w:pPr>
        <w:pStyle w:val="ListParagraph"/>
        <w:numPr>
          <w:ilvl w:val="0"/>
          <w:numId w:val="27"/>
        </w:numPr>
        <w:rPr>
          <w:bCs/>
          <w:szCs w:val="24"/>
        </w:rPr>
      </w:pPr>
      <w:r w:rsidRPr="00DB1097">
        <w:rPr>
          <w:bCs/>
          <w:szCs w:val="24"/>
        </w:rPr>
        <w:t>History</w:t>
      </w:r>
    </w:p>
    <w:p w14:paraId="3C5A1261" w14:textId="00DBB79C" w:rsidR="00966F2E" w:rsidRDefault="00966F2E" w:rsidP="00966F2E">
      <w:pPr>
        <w:ind w:left="1800"/>
        <w:rPr>
          <w:bCs/>
          <w:szCs w:val="24"/>
        </w:rPr>
      </w:pPr>
      <w:r>
        <w:rPr>
          <w:bCs/>
          <w:szCs w:val="24"/>
        </w:rPr>
        <w:lastRenderedPageBreak/>
        <w:t>Using this feature driver can see the previous fine details that he/she already paid.</w:t>
      </w:r>
    </w:p>
    <w:p w14:paraId="081F85A3" w14:textId="09327044" w:rsidR="00DB1097" w:rsidRPr="00DB1097" w:rsidRDefault="00DB1097" w:rsidP="005B78F5">
      <w:pPr>
        <w:pStyle w:val="ListParagraph"/>
        <w:numPr>
          <w:ilvl w:val="0"/>
          <w:numId w:val="27"/>
        </w:numPr>
        <w:rPr>
          <w:bCs/>
          <w:szCs w:val="24"/>
        </w:rPr>
      </w:pPr>
      <w:r w:rsidRPr="00DB1097">
        <w:rPr>
          <w:bCs/>
          <w:szCs w:val="24"/>
        </w:rPr>
        <w:t>Pay fine</w:t>
      </w:r>
    </w:p>
    <w:p w14:paraId="6F09A928" w14:textId="1555F41D" w:rsidR="00DB1097" w:rsidRDefault="00DB1097" w:rsidP="00DB1097">
      <w:pPr>
        <w:ind w:left="1800"/>
        <w:rPr>
          <w:bCs/>
          <w:szCs w:val="24"/>
        </w:rPr>
      </w:pPr>
      <w:r>
        <w:rPr>
          <w:bCs/>
          <w:szCs w:val="24"/>
        </w:rPr>
        <w:t>The driver can pay his/her fines through the website.</w:t>
      </w:r>
    </w:p>
    <w:p w14:paraId="0F2524AF" w14:textId="1EFD10B6" w:rsidR="00DB1097" w:rsidRDefault="00DB1097" w:rsidP="00DB1097">
      <w:pPr>
        <w:rPr>
          <w:bCs/>
          <w:szCs w:val="24"/>
        </w:rPr>
      </w:pPr>
    </w:p>
    <w:p w14:paraId="6D76E65D" w14:textId="511E9A84" w:rsidR="00DB1097" w:rsidRDefault="00DB1097" w:rsidP="005B78F5">
      <w:pPr>
        <w:pStyle w:val="ListParagraph"/>
        <w:numPr>
          <w:ilvl w:val="0"/>
          <w:numId w:val="5"/>
        </w:numPr>
        <w:rPr>
          <w:b/>
          <w:szCs w:val="24"/>
        </w:rPr>
      </w:pPr>
      <w:r w:rsidRPr="00DB1097">
        <w:rPr>
          <w:b/>
          <w:szCs w:val="24"/>
        </w:rPr>
        <w:t>Police officer page</w:t>
      </w:r>
    </w:p>
    <w:p w14:paraId="2B42086E" w14:textId="7A04DCD8" w:rsidR="00DB1097" w:rsidRDefault="00DB1097" w:rsidP="00DB1097">
      <w:pPr>
        <w:pStyle w:val="ListParagraph"/>
        <w:ind w:left="1800" w:right="643"/>
      </w:pPr>
      <w:r>
        <w:t xml:space="preserve">After a successful login process of the police officer, the application will navigate the </w:t>
      </w:r>
      <w:r>
        <w:rPr>
          <w:color w:val="FF0000"/>
        </w:rPr>
        <w:t>police officer</w:t>
      </w:r>
      <w:r w:rsidRPr="00DB1097">
        <w:rPr>
          <w:color w:val="FF0000"/>
        </w:rPr>
        <w:t xml:space="preserve"> page</w:t>
      </w:r>
      <w:r>
        <w:t xml:space="preserve"> which is the main screen design for drivers. The following are the features available on the </w:t>
      </w:r>
      <w:r>
        <w:rPr>
          <w:color w:val="FF0000"/>
        </w:rPr>
        <w:t>police officer</w:t>
      </w:r>
      <w:r w:rsidRPr="00DB1097">
        <w:rPr>
          <w:color w:val="FF0000"/>
        </w:rPr>
        <w:t xml:space="preserve"> page</w:t>
      </w:r>
      <w:r>
        <w:t>.</w:t>
      </w:r>
    </w:p>
    <w:p w14:paraId="2799511E" w14:textId="3FC9AF1C" w:rsidR="00DB1097" w:rsidRDefault="00DB1097" w:rsidP="00DB1097">
      <w:pPr>
        <w:pStyle w:val="ListParagraph"/>
        <w:ind w:left="1800" w:right="643"/>
      </w:pPr>
    </w:p>
    <w:p w14:paraId="6318DA5E" w14:textId="77777777" w:rsidR="00173EB1" w:rsidRPr="00DB1097" w:rsidRDefault="00173EB1" w:rsidP="005B78F5">
      <w:pPr>
        <w:pStyle w:val="ListParagraph"/>
        <w:numPr>
          <w:ilvl w:val="0"/>
          <w:numId w:val="27"/>
        </w:numPr>
        <w:rPr>
          <w:bCs/>
          <w:szCs w:val="24"/>
        </w:rPr>
      </w:pPr>
      <w:r w:rsidRPr="00DB1097">
        <w:rPr>
          <w:bCs/>
          <w:szCs w:val="24"/>
        </w:rPr>
        <w:t>History</w:t>
      </w:r>
    </w:p>
    <w:p w14:paraId="4B7E4487" w14:textId="0D35D35B" w:rsidR="00173EB1" w:rsidRDefault="00173EB1" w:rsidP="00173EB1">
      <w:pPr>
        <w:ind w:left="1800"/>
        <w:rPr>
          <w:bCs/>
          <w:szCs w:val="24"/>
        </w:rPr>
      </w:pPr>
      <w:r>
        <w:rPr>
          <w:bCs/>
          <w:szCs w:val="24"/>
        </w:rPr>
        <w:t>Using this feature police officers can see all the fine details that he had made.</w:t>
      </w:r>
    </w:p>
    <w:p w14:paraId="64FA02A1" w14:textId="77777777" w:rsidR="00173EB1" w:rsidRPr="00173EB1" w:rsidRDefault="00173EB1" w:rsidP="005B78F5">
      <w:pPr>
        <w:pStyle w:val="ListParagraph"/>
        <w:numPr>
          <w:ilvl w:val="0"/>
          <w:numId w:val="27"/>
        </w:numPr>
        <w:rPr>
          <w:bCs/>
          <w:szCs w:val="24"/>
        </w:rPr>
      </w:pPr>
    </w:p>
    <w:p w14:paraId="374F9C64" w14:textId="77777777" w:rsidR="00DB1097" w:rsidRDefault="00DB1097" w:rsidP="00DB1097">
      <w:pPr>
        <w:pStyle w:val="ListParagraph"/>
        <w:ind w:left="1800" w:right="643"/>
      </w:pPr>
    </w:p>
    <w:p w14:paraId="1E1AA04F" w14:textId="77777777" w:rsidR="00DB1097" w:rsidRPr="00DB1097" w:rsidRDefault="00DB1097" w:rsidP="00DB1097">
      <w:pPr>
        <w:pStyle w:val="ListParagraph"/>
        <w:ind w:left="1800"/>
        <w:rPr>
          <w:b/>
          <w:szCs w:val="24"/>
        </w:rPr>
      </w:pPr>
    </w:p>
    <w:p w14:paraId="5E221003" w14:textId="667FD7F2" w:rsidR="00966F2E" w:rsidRDefault="00966F2E" w:rsidP="009A7625">
      <w:pPr>
        <w:shd w:val="clear" w:color="auto" w:fill="FFFFFF"/>
        <w:tabs>
          <w:tab w:val="num" w:pos="720"/>
        </w:tabs>
        <w:spacing w:before="100" w:beforeAutospacing="1" w:after="100" w:afterAutospacing="1"/>
        <w:ind w:left="720" w:hanging="360"/>
      </w:pPr>
    </w:p>
    <w:p w14:paraId="34FAEEFF" w14:textId="7F880E35" w:rsidR="00B91AE0" w:rsidRDefault="00B91AE0" w:rsidP="005B78F5">
      <w:pPr>
        <w:pStyle w:val="Heading3"/>
        <w:numPr>
          <w:ilvl w:val="0"/>
          <w:numId w:val="29"/>
        </w:numPr>
      </w:pPr>
      <w:r>
        <w:lastRenderedPageBreak/>
        <w:t xml:space="preserve">Web Application </w:t>
      </w:r>
      <w:proofErr w:type="gramStart"/>
      <w:r>
        <w:t>Work Flow</w:t>
      </w:r>
      <w:proofErr w:type="gramEnd"/>
    </w:p>
    <w:p w14:paraId="2195F3FA" w14:textId="7ABC9FB8" w:rsidR="00D60C72" w:rsidRDefault="00D60C72" w:rsidP="00D60C72">
      <w:r>
        <w:rPr>
          <w:noProof/>
        </w:rPr>
        <w:drawing>
          <wp:inline distT="0" distB="0" distL="0" distR="0" wp14:anchorId="6A22BE0E" wp14:editId="45F261E5">
            <wp:extent cx="6395720" cy="3343275"/>
            <wp:effectExtent l="0" t="0" r="508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408466" cy="3349938"/>
                    </a:xfrm>
                    <a:prstGeom prst="rect">
                      <a:avLst/>
                    </a:prstGeom>
                    <a:noFill/>
                    <a:ln>
                      <a:noFill/>
                    </a:ln>
                  </pic:spPr>
                </pic:pic>
              </a:graphicData>
            </a:graphic>
          </wp:inline>
        </w:drawing>
      </w:r>
    </w:p>
    <w:p w14:paraId="31485F57" w14:textId="72050CBE" w:rsidR="00D60C72" w:rsidRDefault="00D60C72" w:rsidP="00D60C72">
      <w:pPr>
        <w:pStyle w:val="Caption"/>
        <w:jc w:val="center"/>
      </w:pPr>
      <w:r>
        <w:t xml:space="preserve">Figure </w:t>
      </w:r>
      <w:r w:rsidR="00044C2C">
        <w:fldChar w:fldCharType="begin"/>
      </w:r>
      <w:r w:rsidR="00044C2C">
        <w:instrText xml:space="preserve"> SEQ Figure \* ROMAN </w:instrText>
      </w:r>
      <w:r w:rsidR="00044C2C">
        <w:fldChar w:fldCharType="separate"/>
      </w:r>
      <w:r>
        <w:rPr>
          <w:noProof/>
        </w:rPr>
        <w:t>VIII</w:t>
      </w:r>
      <w:r w:rsidR="00044C2C">
        <w:rPr>
          <w:noProof/>
        </w:rPr>
        <w:fldChar w:fldCharType="end"/>
      </w:r>
      <w:r>
        <w:t>- Login Page</w:t>
      </w:r>
    </w:p>
    <w:p w14:paraId="38A8BF21" w14:textId="77777777" w:rsidR="00D60C72" w:rsidRPr="00D60C72" w:rsidRDefault="00D60C72" w:rsidP="00D60C72"/>
    <w:p w14:paraId="3F82D57B" w14:textId="2E59A4AA" w:rsidR="00D60C72" w:rsidRDefault="00D60C72" w:rsidP="00D60C72">
      <w:pPr>
        <w:jc w:val="center"/>
      </w:pPr>
      <w:r>
        <w:rPr>
          <w:noProof/>
        </w:rPr>
        <w:drawing>
          <wp:inline distT="0" distB="0" distL="0" distR="0" wp14:anchorId="64D18FD4" wp14:editId="0DAFDA62">
            <wp:extent cx="6395720" cy="3990975"/>
            <wp:effectExtent l="0" t="0" r="508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95720" cy="3990975"/>
                    </a:xfrm>
                    <a:prstGeom prst="rect">
                      <a:avLst/>
                    </a:prstGeom>
                    <a:noFill/>
                    <a:ln>
                      <a:noFill/>
                    </a:ln>
                  </pic:spPr>
                </pic:pic>
              </a:graphicData>
            </a:graphic>
          </wp:inline>
        </w:drawing>
      </w:r>
    </w:p>
    <w:p w14:paraId="400ED70A" w14:textId="276480FF" w:rsidR="00D60C72" w:rsidRDefault="00D60C72" w:rsidP="00D60C72">
      <w:pPr>
        <w:pStyle w:val="Caption"/>
        <w:jc w:val="center"/>
      </w:pPr>
      <w:r>
        <w:t xml:space="preserve">Figure </w:t>
      </w:r>
      <w:r w:rsidR="00044C2C">
        <w:fldChar w:fldCharType="begin"/>
      </w:r>
      <w:r w:rsidR="00044C2C">
        <w:instrText xml:space="preserve"> SEQ Figure \* ROMAN </w:instrText>
      </w:r>
      <w:r w:rsidR="00044C2C">
        <w:fldChar w:fldCharType="separate"/>
      </w:r>
      <w:r>
        <w:rPr>
          <w:noProof/>
        </w:rPr>
        <w:t>IX</w:t>
      </w:r>
      <w:r w:rsidR="00044C2C">
        <w:rPr>
          <w:noProof/>
        </w:rPr>
        <w:fldChar w:fldCharType="end"/>
      </w:r>
      <w:r>
        <w:t xml:space="preserve"> -My Account Page</w:t>
      </w:r>
    </w:p>
    <w:p w14:paraId="78707F23" w14:textId="195896EB" w:rsidR="00D60C72" w:rsidRPr="00D60C72" w:rsidRDefault="009B17CC" w:rsidP="00D60C72">
      <w:r>
        <w:rPr>
          <w:noProof/>
        </w:rPr>
        <w:lastRenderedPageBreak/>
        <w:drawing>
          <wp:inline distT="0" distB="0" distL="0" distR="0" wp14:anchorId="76A26ACB" wp14:editId="1BBAF953">
            <wp:extent cx="5731510" cy="2604135"/>
            <wp:effectExtent l="0" t="0" r="2540" b="571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apture4.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2604135"/>
                    </a:xfrm>
                    <a:prstGeom prst="rect">
                      <a:avLst/>
                    </a:prstGeom>
                  </pic:spPr>
                </pic:pic>
              </a:graphicData>
            </a:graphic>
          </wp:inline>
        </w:drawing>
      </w:r>
    </w:p>
    <w:p w14:paraId="14E0FB1D" w14:textId="05A367DE" w:rsidR="00B91AE0" w:rsidRDefault="00B91AE0" w:rsidP="005B78F5">
      <w:pPr>
        <w:pStyle w:val="Heading2"/>
        <w:numPr>
          <w:ilvl w:val="0"/>
          <w:numId w:val="28"/>
        </w:numPr>
      </w:pPr>
      <w:r>
        <w:t>Mobile Application Implementation</w:t>
      </w:r>
    </w:p>
    <w:p w14:paraId="575E5C15" w14:textId="448CAC85" w:rsidR="00B91AE0" w:rsidRDefault="00B91AE0" w:rsidP="005B78F5">
      <w:pPr>
        <w:pStyle w:val="Heading3"/>
        <w:numPr>
          <w:ilvl w:val="0"/>
          <w:numId w:val="30"/>
        </w:numPr>
      </w:pPr>
      <w:r>
        <w:t xml:space="preserve">Features of </w:t>
      </w:r>
      <w:r w:rsidR="00707673">
        <w:t>Mobile</w:t>
      </w:r>
      <w:r>
        <w:t xml:space="preserve"> Application</w:t>
      </w:r>
    </w:p>
    <w:p w14:paraId="5983A166" w14:textId="77777777" w:rsidR="00033456" w:rsidRDefault="00707673" w:rsidP="005B78F5">
      <w:pPr>
        <w:pStyle w:val="Heading3"/>
        <w:numPr>
          <w:ilvl w:val="0"/>
          <w:numId w:val="30"/>
        </w:numPr>
      </w:pPr>
      <w:r>
        <w:t>Mobile</w:t>
      </w:r>
      <w:r w:rsidR="00B91AE0">
        <w:t xml:space="preserve"> Application </w:t>
      </w:r>
      <w:proofErr w:type="gramStart"/>
      <w:r w:rsidR="00B91AE0">
        <w:t>Work Flow</w:t>
      </w:r>
      <w:proofErr w:type="gramEnd"/>
    </w:p>
    <w:p w14:paraId="3AFB4D0F" w14:textId="580F9834" w:rsidR="00033456" w:rsidRPr="00033456" w:rsidRDefault="00033456" w:rsidP="005B78F5">
      <w:pPr>
        <w:pStyle w:val="Heading2"/>
        <w:numPr>
          <w:ilvl w:val="0"/>
          <w:numId w:val="28"/>
        </w:numPr>
      </w:pPr>
      <w:proofErr w:type="spellStart"/>
      <w:r>
        <w:t>SymmetricDS</w:t>
      </w:r>
      <w:proofErr w:type="spellEnd"/>
      <w:r w:rsidRPr="00033456">
        <w:rPr>
          <w:shd w:val="pct15" w:color="auto" w:fill="FFFFFF"/>
        </w:rPr>
        <w:t xml:space="preserve"> </w:t>
      </w:r>
    </w:p>
    <w:p w14:paraId="00AD8E97" w14:textId="271F823A" w:rsidR="00033456" w:rsidRDefault="00033456" w:rsidP="00033456">
      <w:pPr>
        <w:ind w:left="720"/>
      </w:pPr>
      <w:proofErr w:type="spellStart"/>
      <w:r>
        <w:t>SymmetricDS</w:t>
      </w:r>
      <w:proofErr w:type="spellEnd"/>
      <w:r>
        <w:t xml:space="preserve"> is a standalone tool server with a web dashboard for data replication between databases. For this system, we have used a Master-Slave node setup for data replication and synchronization between databases. The replication process is a trigger-based capture process; when the master node database executes an insert/update/delete query, that triggers a procedure automatically made into the database by the </w:t>
      </w:r>
      <w:proofErr w:type="spellStart"/>
      <w:r>
        <w:t>symmetricDS</w:t>
      </w:r>
      <w:proofErr w:type="spellEnd"/>
      <w:r>
        <w:t xml:space="preserve"> server which triggers the replication process. Replication is done in three </w:t>
      </w:r>
      <w:proofErr w:type="gramStart"/>
      <w:r>
        <w:t>phases;</w:t>
      </w:r>
      <w:proofErr w:type="gramEnd"/>
      <w:r>
        <w:t xml:space="preserve"> extraction, routing, and loading. First, the server extracts the relevant data from the source/master database, then it routes the data along with the query to the target/slave database via the </w:t>
      </w:r>
      <w:proofErr w:type="spellStart"/>
      <w:r>
        <w:t>symmetricDS</w:t>
      </w:r>
      <w:proofErr w:type="spellEnd"/>
      <w:r>
        <w:t xml:space="preserve"> server and finally, the data is loaded to the target database.</w:t>
      </w:r>
    </w:p>
    <w:p w14:paraId="1D43E205" w14:textId="77777777" w:rsidR="00033456" w:rsidRDefault="00033456" w:rsidP="00033456">
      <w:pPr>
        <w:pStyle w:val="ListParagraph"/>
        <w:ind w:left="1080"/>
      </w:pPr>
    </w:p>
    <w:p w14:paraId="50428A68" w14:textId="289ECE0A" w:rsidR="00033456" w:rsidRDefault="00033456" w:rsidP="00033456">
      <w:pPr>
        <w:ind w:left="720"/>
        <w:jc w:val="center"/>
      </w:pPr>
      <w:r>
        <w:rPr>
          <w:noProof/>
        </w:rPr>
        <w:lastRenderedPageBreak/>
        <w:drawing>
          <wp:inline distT="0" distB="0" distL="0" distR="0" wp14:anchorId="4AE747E5" wp14:editId="497BACBE">
            <wp:extent cx="5408295" cy="3783965"/>
            <wp:effectExtent l="0" t="0" r="1905" b="6985"/>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ell phon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8295" cy="3783965"/>
                    </a:xfrm>
                    <a:prstGeom prst="rect">
                      <a:avLst/>
                    </a:prstGeom>
                    <a:noFill/>
                    <a:ln>
                      <a:noFill/>
                    </a:ln>
                  </pic:spPr>
                </pic:pic>
              </a:graphicData>
            </a:graphic>
          </wp:inline>
        </w:drawing>
      </w:r>
    </w:p>
    <w:p w14:paraId="23C485E5" w14:textId="054A943C" w:rsidR="00033456" w:rsidRDefault="00033456" w:rsidP="00033456">
      <w:pPr>
        <w:pStyle w:val="Caption"/>
        <w:jc w:val="center"/>
      </w:pPr>
      <w:r>
        <w:t xml:space="preserve">Figure </w:t>
      </w:r>
      <w:r w:rsidR="00044C2C">
        <w:fldChar w:fldCharType="begin"/>
      </w:r>
      <w:r w:rsidR="00044C2C">
        <w:instrText xml:space="preserve"> SEQ Figure \* ROMAN </w:instrText>
      </w:r>
      <w:r w:rsidR="00044C2C">
        <w:fldChar w:fldCharType="separate"/>
      </w:r>
      <w:r w:rsidR="00D60C72">
        <w:rPr>
          <w:noProof/>
        </w:rPr>
        <w:t>X</w:t>
      </w:r>
      <w:r w:rsidR="00044C2C">
        <w:rPr>
          <w:noProof/>
        </w:rPr>
        <w:fldChar w:fldCharType="end"/>
      </w:r>
      <w:r>
        <w:t xml:space="preserve"> - </w:t>
      </w:r>
      <w:proofErr w:type="spellStart"/>
      <w:r>
        <w:t>SymmetricDS</w:t>
      </w:r>
      <w:proofErr w:type="spellEnd"/>
      <w:r>
        <w:t xml:space="preserve"> Control </w:t>
      </w:r>
      <w:proofErr w:type="spellStart"/>
      <w:r>
        <w:t>SoftwareSymmetricDS</w:t>
      </w:r>
      <w:proofErr w:type="spellEnd"/>
      <w:r>
        <w:t xml:space="preserve"> Control software.</w:t>
      </w:r>
    </w:p>
    <w:p w14:paraId="084CC168" w14:textId="03A47672" w:rsidR="00033456" w:rsidRDefault="00033456" w:rsidP="00033456"/>
    <w:p w14:paraId="5760A7B7" w14:textId="77777777" w:rsidR="00033456" w:rsidRPr="00033456" w:rsidRDefault="00033456" w:rsidP="00033456"/>
    <w:p w14:paraId="455176B6" w14:textId="736FB9D4" w:rsidR="00033456" w:rsidRDefault="00033456" w:rsidP="00033456">
      <w:pPr>
        <w:ind w:left="720"/>
      </w:pPr>
      <w:r>
        <w:rPr>
          <w:noProof/>
        </w:rPr>
        <w:drawing>
          <wp:inline distT="0" distB="0" distL="0" distR="0" wp14:anchorId="25BDE759" wp14:editId="3CADD275">
            <wp:extent cx="5731510" cy="3227070"/>
            <wp:effectExtent l="0" t="0" r="254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creenshot of a computer&#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227070"/>
                    </a:xfrm>
                    <a:prstGeom prst="rect">
                      <a:avLst/>
                    </a:prstGeom>
                    <a:noFill/>
                    <a:ln>
                      <a:noFill/>
                    </a:ln>
                  </pic:spPr>
                </pic:pic>
              </a:graphicData>
            </a:graphic>
          </wp:inline>
        </w:drawing>
      </w:r>
    </w:p>
    <w:p w14:paraId="07D178EC" w14:textId="73A3E42D" w:rsidR="00033456" w:rsidRDefault="00033456" w:rsidP="00033456">
      <w:pPr>
        <w:pStyle w:val="Caption"/>
        <w:jc w:val="center"/>
      </w:pPr>
      <w:r>
        <w:t xml:space="preserve">Figure </w:t>
      </w:r>
      <w:r w:rsidR="00044C2C">
        <w:fldChar w:fldCharType="begin"/>
      </w:r>
      <w:r w:rsidR="00044C2C">
        <w:instrText xml:space="preserve"> SEQ Figure \* ROMAN </w:instrText>
      </w:r>
      <w:r w:rsidR="00044C2C">
        <w:fldChar w:fldCharType="separate"/>
      </w:r>
      <w:r w:rsidR="00D60C72">
        <w:rPr>
          <w:noProof/>
        </w:rPr>
        <w:t>XI</w:t>
      </w:r>
      <w:r w:rsidR="00044C2C">
        <w:rPr>
          <w:noProof/>
        </w:rPr>
        <w:fldChar w:fldCharType="end"/>
      </w:r>
      <w:r>
        <w:t xml:space="preserve"> - </w:t>
      </w:r>
      <w:proofErr w:type="spellStart"/>
      <w:r w:rsidRPr="00D901E2">
        <w:t>SymmetricDS</w:t>
      </w:r>
      <w:proofErr w:type="spellEnd"/>
      <w:r w:rsidRPr="00D901E2">
        <w:t xml:space="preserve"> </w:t>
      </w:r>
      <w:r>
        <w:t>D</w:t>
      </w:r>
      <w:r w:rsidRPr="00D901E2">
        <w:t>ashboard</w:t>
      </w:r>
    </w:p>
    <w:p w14:paraId="0A18A95D" w14:textId="27EDEA0D" w:rsidR="00033456" w:rsidRDefault="00033456" w:rsidP="00033456">
      <w:pPr>
        <w:ind w:left="720"/>
        <w:jc w:val="center"/>
      </w:pPr>
      <w:r>
        <w:rPr>
          <w:noProof/>
        </w:rPr>
        <w:lastRenderedPageBreak/>
        <w:drawing>
          <wp:inline distT="0" distB="0" distL="0" distR="0" wp14:anchorId="0160FBEE" wp14:editId="1C3B3F08">
            <wp:extent cx="5731510" cy="3227070"/>
            <wp:effectExtent l="0" t="0" r="2540" b="0"/>
            <wp:docPr id="2"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screenshot of a computer screen&#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227070"/>
                    </a:xfrm>
                    <a:prstGeom prst="rect">
                      <a:avLst/>
                    </a:prstGeom>
                    <a:noFill/>
                    <a:ln>
                      <a:noFill/>
                    </a:ln>
                  </pic:spPr>
                </pic:pic>
              </a:graphicData>
            </a:graphic>
          </wp:inline>
        </w:drawing>
      </w:r>
    </w:p>
    <w:p w14:paraId="2C38D14E" w14:textId="77777777" w:rsidR="00033456" w:rsidRPr="00033456" w:rsidRDefault="00033456" w:rsidP="00033456">
      <w:pPr>
        <w:ind w:left="720"/>
      </w:pPr>
    </w:p>
    <w:p w14:paraId="13F298A1" w14:textId="77777777" w:rsidR="00033456" w:rsidRPr="00033456" w:rsidRDefault="00033456" w:rsidP="00033456"/>
    <w:p w14:paraId="09F2BE57" w14:textId="78D42DE7" w:rsidR="000412A5" w:rsidRDefault="000412A5" w:rsidP="00CF3342">
      <w:pPr>
        <w:pStyle w:val="Heading1"/>
      </w:pPr>
      <w:r>
        <w:t>Tools and Technologies</w:t>
      </w:r>
    </w:p>
    <w:p w14:paraId="79CD1703" w14:textId="77777777" w:rsidR="006F3214" w:rsidRDefault="006F3214" w:rsidP="006F3214">
      <w:pPr>
        <w:ind w:left="360"/>
      </w:pPr>
      <w:r>
        <w:t xml:space="preserve">For Web Application : </w:t>
      </w:r>
    </w:p>
    <w:p w14:paraId="4BF8C886" w14:textId="68939428" w:rsidR="006F3214" w:rsidRDefault="006F3214" w:rsidP="005B78F5">
      <w:pPr>
        <w:numPr>
          <w:ilvl w:val="0"/>
          <w:numId w:val="20"/>
        </w:numPr>
        <w:spacing w:after="4" w:line="251" w:lineRule="auto"/>
        <w:ind w:left="1085" w:hanging="360"/>
      </w:pPr>
      <w:r>
        <w:t xml:space="preserve">PHP  </w:t>
      </w:r>
    </w:p>
    <w:p w14:paraId="4D23A1F3" w14:textId="77777777" w:rsidR="006F3214" w:rsidRDefault="006F3214" w:rsidP="005B78F5">
      <w:pPr>
        <w:numPr>
          <w:ilvl w:val="0"/>
          <w:numId w:val="20"/>
        </w:numPr>
        <w:spacing w:after="4" w:line="251" w:lineRule="auto"/>
        <w:ind w:left="1085" w:hanging="360"/>
      </w:pPr>
      <w:r>
        <w:t>CSS</w:t>
      </w:r>
    </w:p>
    <w:p w14:paraId="22318F07" w14:textId="0194F3E2" w:rsidR="006F3214" w:rsidRDefault="006F3214" w:rsidP="005B78F5">
      <w:pPr>
        <w:numPr>
          <w:ilvl w:val="0"/>
          <w:numId w:val="20"/>
        </w:numPr>
        <w:spacing w:after="4" w:line="251" w:lineRule="auto"/>
        <w:ind w:left="1085" w:hanging="360"/>
      </w:pPr>
      <w:r>
        <w:t xml:space="preserve">HTML </w:t>
      </w:r>
    </w:p>
    <w:p w14:paraId="6248CAEB" w14:textId="77777777" w:rsidR="006F3214" w:rsidRPr="006F3214" w:rsidRDefault="006F3214" w:rsidP="005B78F5">
      <w:pPr>
        <w:numPr>
          <w:ilvl w:val="0"/>
          <w:numId w:val="20"/>
        </w:numPr>
        <w:spacing w:after="4" w:line="251" w:lineRule="auto"/>
        <w:ind w:left="1085" w:hanging="360"/>
        <w:rPr>
          <w:color w:val="FF0000"/>
        </w:rPr>
      </w:pPr>
      <w:proofErr w:type="spellStart"/>
      <w:r w:rsidRPr="006F3214">
        <w:rPr>
          <w:color w:val="FF0000"/>
        </w:rPr>
        <w:t>npm</w:t>
      </w:r>
      <w:proofErr w:type="spellEnd"/>
      <w:r w:rsidRPr="006F3214">
        <w:rPr>
          <w:color w:val="FF0000"/>
        </w:rPr>
        <w:t xml:space="preserve"> </w:t>
      </w:r>
    </w:p>
    <w:p w14:paraId="1D9D8F3C"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 xml:space="preserve">Typescript </w:t>
      </w:r>
    </w:p>
    <w:p w14:paraId="408CBFEC" w14:textId="77777777" w:rsidR="006F3214" w:rsidRDefault="006F3214" w:rsidP="006F3214">
      <w:pPr>
        <w:spacing w:after="0" w:line="259" w:lineRule="auto"/>
        <w:ind w:left="365"/>
        <w:jc w:val="left"/>
      </w:pPr>
      <w:r>
        <w:t xml:space="preserve"> </w:t>
      </w:r>
    </w:p>
    <w:p w14:paraId="72AB9361" w14:textId="77777777" w:rsidR="006F3214" w:rsidRDefault="006F3214" w:rsidP="006F3214">
      <w:pPr>
        <w:ind w:left="360"/>
      </w:pPr>
      <w:r>
        <w:t xml:space="preserve">For Mobile Application : </w:t>
      </w:r>
    </w:p>
    <w:p w14:paraId="3B41D77D"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 xml:space="preserve">React-Native </w:t>
      </w:r>
    </w:p>
    <w:p w14:paraId="67F4BBF0"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 xml:space="preserve">Redux </w:t>
      </w:r>
    </w:p>
    <w:p w14:paraId="32DAC4C0" w14:textId="77777777" w:rsidR="006F3214" w:rsidRPr="006F3214" w:rsidRDefault="006F3214" w:rsidP="005B78F5">
      <w:pPr>
        <w:numPr>
          <w:ilvl w:val="0"/>
          <w:numId w:val="20"/>
        </w:numPr>
        <w:spacing w:after="4" w:line="251" w:lineRule="auto"/>
        <w:ind w:left="1085" w:hanging="360"/>
        <w:rPr>
          <w:color w:val="FF0000"/>
        </w:rPr>
      </w:pPr>
      <w:proofErr w:type="spellStart"/>
      <w:r w:rsidRPr="006F3214">
        <w:rPr>
          <w:color w:val="FF0000"/>
        </w:rPr>
        <w:t>Javascript</w:t>
      </w:r>
      <w:proofErr w:type="spellEnd"/>
      <w:r w:rsidRPr="006F3214">
        <w:rPr>
          <w:color w:val="FF0000"/>
        </w:rPr>
        <w:t xml:space="preserve"> </w:t>
      </w:r>
    </w:p>
    <w:p w14:paraId="0DBAB612"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 xml:space="preserve">JSX </w:t>
      </w:r>
    </w:p>
    <w:p w14:paraId="4EE78C7B"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 xml:space="preserve">Node JS </w:t>
      </w:r>
    </w:p>
    <w:p w14:paraId="24053083" w14:textId="77777777" w:rsidR="006F3214" w:rsidRDefault="006F3214" w:rsidP="005B78F5">
      <w:pPr>
        <w:numPr>
          <w:ilvl w:val="0"/>
          <w:numId w:val="20"/>
        </w:numPr>
        <w:spacing w:after="4" w:line="251" w:lineRule="auto"/>
        <w:ind w:left="1085" w:hanging="360"/>
      </w:pPr>
      <w:proofErr w:type="spellStart"/>
      <w:r w:rsidRPr="006F3214">
        <w:rPr>
          <w:color w:val="FF0000"/>
        </w:rPr>
        <w:t>npm</w:t>
      </w:r>
      <w:proofErr w:type="spellEnd"/>
      <w:r w:rsidRPr="006F3214">
        <w:rPr>
          <w:color w:val="FF0000"/>
        </w:rPr>
        <w:t xml:space="preserve"> </w:t>
      </w:r>
    </w:p>
    <w:p w14:paraId="7622E5A8" w14:textId="77777777" w:rsidR="006F3214" w:rsidRDefault="006F3214" w:rsidP="006F3214">
      <w:pPr>
        <w:spacing w:after="0" w:line="259" w:lineRule="auto"/>
        <w:ind w:left="365"/>
        <w:jc w:val="left"/>
      </w:pPr>
      <w:r>
        <w:t xml:space="preserve"> </w:t>
      </w:r>
    </w:p>
    <w:p w14:paraId="33D15698" w14:textId="77777777" w:rsidR="006F3214" w:rsidRDefault="006F3214" w:rsidP="006F3214">
      <w:pPr>
        <w:ind w:left="360"/>
      </w:pPr>
      <w:r>
        <w:t xml:space="preserve">Tools : </w:t>
      </w:r>
    </w:p>
    <w:p w14:paraId="00F3C2BD"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 xml:space="preserve">Android Studio </w:t>
      </w:r>
    </w:p>
    <w:p w14:paraId="22828502"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 xml:space="preserve">XCode </w:t>
      </w:r>
    </w:p>
    <w:p w14:paraId="78FC8ECC"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VS Code</w:t>
      </w:r>
    </w:p>
    <w:p w14:paraId="6DC9116E" w14:textId="53BF9D26" w:rsidR="006F3214" w:rsidRDefault="006F3214" w:rsidP="005B78F5">
      <w:pPr>
        <w:numPr>
          <w:ilvl w:val="0"/>
          <w:numId w:val="20"/>
        </w:numPr>
        <w:spacing w:after="4" w:line="251" w:lineRule="auto"/>
        <w:ind w:left="1085" w:hanging="360"/>
      </w:pPr>
      <w:r w:rsidRPr="006F3214">
        <w:rPr>
          <w:color w:val="FF0000"/>
        </w:rPr>
        <w:t>Postman</w:t>
      </w:r>
    </w:p>
    <w:p w14:paraId="043567FC" w14:textId="4F54265E" w:rsidR="006F3214" w:rsidRDefault="006F3214" w:rsidP="006F3214">
      <w:pPr>
        <w:spacing w:after="4" w:line="251" w:lineRule="auto"/>
        <w:ind w:left="720"/>
      </w:pPr>
      <w:r>
        <w:lastRenderedPageBreak/>
        <w:t xml:space="preserve"> </w:t>
      </w:r>
    </w:p>
    <w:p w14:paraId="14F01DDB" w14:textId="38EC248D" w:rsidR="00C508B4" w:rsidRDefault="00C508B4" w:rsidP="005B78F5">
      <w:pPr>
        <w:pStyle w:val="Heading2"/>
        <w:numPr>
          <w:ilvl w:val="0"/>
          <w:numId w:val="31"/>
        </w:numPr>
      </w:pPr>
      <w:r>
        <w:t>Middleware Technology</w:t>
      </w:r>
    </w:p>
    <w:p w14:paraId="564317C1" w14:textId="70ACAA76" w:rsidR="00EE6E03" w:rsidRPr="00EE6E03" w:rsidRDefault="00EE6E03" w:rsidP="00BA3C3C">
      <w:pPr>
        <w:ind w:left="720"/>
      </w:pPr>
      <w:r w:rsidRPr="00EE6E03">
        <w:t>A middleware is a piece of software that offers a set of services and capabilities to applications outside of what's offered by the operating system, it can interconnect applications, data</w:t>
      </w:r>
      <w:r w:rsidR="00E27459">
        <w:t>,</w:t>
      </w:r>
      <w:r w:rsidRPr="00EE6E03">
        <w:t xml:space="preserve"> and users. In this system, the restful </w:t>
      </w:r>
      <w:r w:rsidR="00E27459">
        <w:t>API</w:t>
      </w:r>
      <w:r w:rsidRPr="00EE6E03">
        <w:t xml:space="preserve"> acts as the middleware by exposing services, resources</w:t>
      </w:r>
      <w:r w:rsidR="00E27459">
        <w:t>,</w:t>
      </w:r>
      <w:r w:rsidRPr="00EE6E03">
        <w:t xml:space="preserve"> and functionalities to the applications using endpoints. It allows the applications to send and retrieve data from the databases by consuming the services provided by the </w:t>
      </w:r>
      <w:r w:rsidR="00E27459">
        <w:t>API</w:t>
      </w:r>
      <w:r w:rsidRPr="00EE6E03">
        <w:t>.</w:t>
      </w:r>
    </w:p>
    <w:p w14:paraId="1A409EFE" w14:textId="77777777" w:rsidR="00065E52" w:rsidRDefault="00065E52" w:rsidP="005B78F5">
      <w:pPr>
        <w:pStyle w:val="Heading3"/>
        <w:numPr>
          <w:ilvl w:val="0"/>
          <w:numId w:val="34"/>
        </w:numPr>
      </w:pPr>
      <w:r>
        <w:t>API Implementation</w:t>
      </w:r>
    </w:p>
    <w:p w14:paraId="5A2BFEFC" w14:textId="77777777" w:rsidR="00BA3C3C" w:rsidRDefault="00065E52" w:rsidP="00BA3C3C">
      <w:pPr>
        <w:pStyle w:val="Heading4"/>
        <w:ind w:left="720" w:firstLine="720"/>
      </w:pPr>
      <w:r>
        <w:t>API Development Technologies</w:t>
      </w:r>
    </w:p>
    <w:p w14:paraId="3CE80EA4" w14:textId="35C1EAC8" w:rsidR="00065E52" w:rsidRDefault="00065E52" w:rsidP="00BA3C3C">
      <w:pPr>
        <w:ind w:left="1440"/>
      </w:pPr>
      <w:r>
        <w:t xml:space="preserve">Mobile Application and Web Application use </w:t>
      </w:r>
      <w:r w:rsidRPr="00DB1097">
        <w:t xml:space="preserve">NodeJS REST API </w:t>
      </w:r>
      <w:r>
        <w:t>for controlling the database and distributed application. Rest API (Representational State Transfer) APIs are web standards-based architecture and use the HTTP Protocol for exchanging data between applications or systems. In RESTFUL web service HTTP methods like GET, POST, PUT and DELETE can be used to perform CRUD operations. REST is very simple compare to other methods like SOAP, CORBA, and WSDL, etc.</w:t>
      </w:r>
    </w:p>
    <w:p w14:paraId="6B58DDDC" w14:textId="77777777" w:rsidR="00BA3C3C" w:rsidRDefault="00BA3C3C" w:rsidP="00BA3C3C">
      <w:pPr>
        <w:ind w:left="1440"/>
      </w:pPr>
      <w:bookmarkStart w:id="1" w:name="_GoBack"/>
      <w:bookmarkEnd w:id="1"/>
    </w:p>
    <w:p w14:paraId="2D8681EC" w14:textId="165AC155" w:rsidR="00065E52" w:rsidRDefault="00065E52" w:rsidP="00EE6E03">
      <w:pPr>
        <w:pStyle w:val="Heading4"/>
        <w:ind w:left="720" w:firstLine="720"/>
      </w:pPr>
      <w:r>
        <w:t>API Development Server Details</w:t>
      </w:r>
    </w:p>
    <w:p w14:paraId="1C32F422" w14:textId="3732C121" w:rsidR="00065E52" w:rsidRDefault="00065E52" w:rsidP="00BA3C3C">
      <w:pPr>
        <w:ind w:left="1440"/>
      </w:pPr>
      <w:r>
        <w:t xml:space="preserve">Mainly here we have created two </w:t>
      </w:r>
      <w:r w:rsidR="00C777D5">
        <w:t xml:space="preserve">databases that </w:t>
      </w:r>
      <w:r w:rsidR="002223E5" w:rsidRPr="002223E5">
        <w:t>are run in the localhost of each server</w:t>
      </w:r>
      <w:r w:rsidR="00C777D5">
        <w:t xml:space="preserve"> along with their APIs</w:t>
      </w:r>
      <w:r>
        <w:t xml:space="preserve">. One is </w:t>
      </w:r>
      <w:r w:rsidR="00C777D5">
        <w:t xml:space="preserve">used to retrieve data and another database is used to insert, update, and delete data. Here we used the same database and the same </w:t>
      </w:r>
      <w:proofErr w:type="gramStart"/>
      <w:r w:rsidR="00C777D5">
        <w:t>API</w:t>
      </w:r>
      <w:proofErr w:type="gramEnd"/>
      <w:r w:rsidR="00C777D5">
        <w:t xml:space="preserve"> and two databases are synchronized in the background. </w:t>
      </w:r>
      <w:r>
        <w:t xml:space="preserve"> We are using the </w:t>
      </w:r>
      <w:r w:rsidR="00C777D5" w:rsidRPr="00C777D5">
        <w:t>Localhost</w:t>
      </w:r>
      <w:r>
        <w:t xml:space="preserve"> as our server.  </w:t>
      </w:r>
    </w:p>
    <w:p w14:paraId="63B420A2" w14:textId="069782AE" w:rsidR="00065E52" w:rsidRDefault="00065E52" w:rsidP="00065E52">
      <w:pPr>
        <w:spacing w:after="0" w:line="259" w:lineRule="auto"/>
        <w:jc w:val="left"/>
      </w:pPr>
    </w:p>
    <w:p w14:paraId="2122F8F0" w14:textId="0DCCDC68" w:rsidR="00065E52" w:rsidRDefault="002223E5" w:rsidP="00065E52">
      <w:pPr>
        <w:ind w:left="715" w:firstLine="725"/>
      </w:pPr>
      <w:r>
        <w:t>Host</w:t>
      </w:r>
      <w:r>
        <w:tab/>
      </w:r>
      <w:r>
        <w:tab/>
      </w:r>
      <w:r w:rsidR="00065E52">
        <w:t xml:space="preserve">:  </w:t>
      </w:r>
      <w:r w:rsidR="00C777D5">
        <w:t>Localhost</w:t>
      </w:r>
    </w:p>
    <w:p w14:paraId="4E654C2A" w14:textId="567B654E" w:rsidR="002223E5" w:rsidRDefault="002223E5" w:rsidP="002223E5">
      <w:pPr>
        <w:ind w:left="715" w:firstLine="725"/>
      </w:pPr>
      <w:r>
        <w:t>USER</w:t>
      </w:r>
      <w:r>
        <w:tab/>
      </w:r>
      <w:r>
        <w:tab/>
        <w:t>: "root",</w:t>
      </w:r>
    </w:p>
    <w:p w14:paraId="1F27C538" w14:textId="56EA50C1" w:rsidR="002223E5" w:rsidRDefault="002223E5" w:rsidP="002223E5">
      <w:pPr>
        <w:ind w:left="715" w:firstLine="725"/>
      </w:pPr>
      <w:r>
        <w:t>PASSWORD</w:t>
      </w:r>
      <w:r>
        <w:tab/>
        <w:t>: "</w:t>
      </w:r>
      <w:proofErr w:type="spellStart"/>
      <w:r>
        <w:t>iroshan</w:t>
      </w:r>
      <w:proofErr w:type="spellEnd"/>
      <w:r>
        <w:t>",</w:t>
      </w:r>
    </w:p>
    <w:p w14:paraId="5951B8D5" w14:textId="7628D9C5" w:rsidR="002223E5" w:rsidRDefault="002223E5" w:rsidP="002223E5">
      <w:pPr>
        <w:ind w:left="715" w:firstLine="725"/>
      </w:pPr>
      <w:r>
        <w:lastRenderedPageBreak/>
        <w:t>DATABASE</w:t>
      </w:r>
      <w:r>
        <w:tab/>
        <w:t>: "</w:t>
      </w:r>
      <w:proofErr w:type="spellStart"/>
      <w:r>
        <w:t>Police_Reporting_System</w:t>
      </w:r>
      <w:proofErr w:type="spellEnd"/>
      <w:r>
        <w:t>"</w:t>
      </w:r>
    </w:p>
    <w:p w14:paraId="2571CC19" w14:textId="77777777" w:rsidR="00DB00D8" w:rsidRDefault="00065E52" w:rsidP="002223E5">
      <w:pPr>
        <w:spacing w:after="0"/>
      </w:pPr>
      <w:r>
        <w:tab/>
      </w:r>
      <w:r>
        <w:tab/>
      </w:r>
    </w:p>
    <w:p w14:paraId="02810E6B" w14:textId="7C60B7A2" w:rsidR="00065E52" w:rsidRDefault="002223E5" w:rsidP="00DB00D8">
      <w:pPr>
        <w:spacing w:after="0"/>
        <w:ind w:left="720" w:firstLine="720"/>
      </w:pPr>
      <w:r w:rsidRPr="002223E5">
        <w:t xml:space="preserve">HOST, USER </w:t>
      </w:r>
      <w:r>
        <w:t>is</w:t>
      </w:r>
      <w:r w:rsidRPr="002223E5">
        <w:t xml:space="preserve"> custom names given no variables</w:t>
      </w:r>
      <w:r>
        <w:t>.</w:t>
      </w:r>
    </w:p>
    <w:p w14:paraId="2C12CE9A" w14:textId="77777777" w:rsidR="00065E52" w:rsidRDefault="00065E52" w:rsidP="00065E52">
      <w:pPr>
        <w:spacing w:after="0"/>
      </w:pPr>
    </w:p>
    <w:p w14:paraId="688CB878" w14:textId="3B578C02" w:rsidR="00065E52" w:rsidRDefault="00065E52" w:rsidP="00065E52">
      <w:pPr>
        <w:spacing w:after="0"/>
        <w:ind w:left="720" w:firstLine="720"/>
        <w:rPr>
          <w:color w:val="FF3399"/>
        </w:rPr>
      </w:pPr>
      <w:r w:rsidRPr="006F3214">
        <w:rPr>
          <w:color w:val="FF3399"/>
        </w:rPr>
        <w:t>Sc</w:t>
      </w:r>
      <w:r>
        <w:rPr>
          <w:color w:val="FF3399"/>
        </w:rPr>
        <w:t>r</w:t>
      </w:r>
      <w:r w:rsidRPr="006F3214">
        <w:rPr>
          <w:color w:val="FF3399"/>
        </w:rPr>
        <w:t xml:space="preserve">eenshot </w:t>
      </w:r>
    </w:p>
    <w:p w14:paraId="76EBC639" w14:textId="77777777" w:rsidR="00065E52" w:rsidRPr="006F3214" w:rsidRDefault="00065E52" w:rsidP="00065E52">
      <w:pPr>
        <w:tabs>
          <w:tab w:val="left" w:pos="1141"/>
          <w:tab w:val="left" w:pos="1549"/>
          <w:tab w:val="center" w:pos="2493"/>
        </w:tabs>
        <w:rPr>
          <w:color w:val="FF3399"/>
        </w:rPr>
      </w:pPr>
      <w:r>
        <w:rPr>
          <w:color w:val="FF3399"/>
        </w:rPr>
        <w:tab/>
      </w:r>
      <w:r>
        <w:rPr>
          <w:color w:val="FF3399"/>
        </w:rPr>
        <w:tab/>
      </w:r>
      <w:r>
        <w:rPr>
          <w:color w:val="FF3399"/>
        </w:rPr>
        <w:tab/>
      </w:r>
    </w:p>
    <w:p w14:paraId="4BFCB4B9" w14:textId="2787123A" w:rsidR="00065E52" w:rsidRDefault="00065E52" w:rsidP="00EE6E03">
      <w:pPr>
        <w:pStyle w:val="Heading4"/>
        <w:ind w:left="720" w:firstLine="720"/>
      </w:pPr>
      <w:r>
        <w:t>API Documentation</w:t>
      </w:r>
    </w:p>
    <w:p w14:paraId="53F5EE3D" w14:textId="634A2D38" w:rsidR="0068042F" w:rsidRDefault="002C6CBF" w:rsidP="002C6CBF">
      <w:pPr>
        <w:pStyle w:val="Heading1"/>
      </w:pPr>
      <w:r>
        <w:t>System Testing</w:t>
      </w:r>
    </w:p>
    <w:p w14:paraId="294F36FA" w14:textId="7E29780D" w:rsidR="00D60C72" w:rsidRDefault="00D60C72" w:rsidP="008C793C">
      <w:pPr>
        <w:ind w:left="360"/>
      </w:pPr>
      <w:r>
        <w:rPr>
          <w:noProof/>
        </w:rPr>
        <w:drawing>
          <wp:inline distT="0" distB="0" distL="0" distR="0" wp14:anchorId="63C36CDD" wp14:editId="7BC0F1C8">
            <wp:extent cx="5731510" cy="280098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800985"/>
                    </a:xfrm>
                    <a:prstGeom prst="rect">
                      <a:avLst/>
                    </a:prstGeom>
                    <a:noFill/>
                    <a:ln>
                      <a:noFill/>
                    </a:ln>
                  </pic:spPr>
                </pic:pic>
              </a:graphicData>
            </a:graphic>
          </wp:inline>
        </w:drawing>
      </w:r>
    </w:p>
    <w:p w14:paraId="17EF817D" w14:textId="353ABF37" w:rsidR="00D60C72" w:rsidRDefault="00D60C72" w:rsidP="00D60C72">
      <w:pPr>
        <w:pStyle w:val="Caption"/>
        <w:jc w:val="center"/>
      </w:pPr>
      <w:r>
        <w:t xml:space="preserve">Figure </w:t>
      </w:r>
      <w:r w:rsidR="00044C2C">
        <w:fldChar w:fldCharType="begin"/>
      </w:r>
      <w:r w:rsidR="00044C2C">
        <w:instrText xml:space="preserve"> SEQ Figure \* ROMAN </w:instrText>
      </w:r>
      <w:r w:rsidR="00044C2C">
        <w:fldChar w:fldCharType="separate"/>
      </w:r>
      <w:r>
        <w:rPr>
          <w:noProof/>
        </w:rPr>
        <w:t>XII</w:t>
      </w:r>
      <w:r w:rsidR="00044C2C">
        <w:rPr>
          <w:noProof/>
        </w:rPr>
        <w:fldChar w:fldCharType="end"/>
      </w:r>
      <w:r>
        <w:t xml:space="preserve"> - </w:t>
      </w:r>
      <w:r w:rsidRPr="000B6E89">
        <w:t>Unsuccessful Login</w:t>
      </w:r>
    </w:p>
    <w:p w14:paraId="29C67AE6" w14:textId="77777777" w:rsidR="00D60C72" w:rsidRPr="00D60C72" w:rsidRDefault="00D60C72" w:rsidP="00D60C72"/>
    <w:p w14:paraId="4457CE03" w14:textId="45EF3FA9" w:rsidR="00D60C72" w:rsidRDefault="00D60C72" w:rsidP="008C793C">
      <w:pPr>
        <w:ind w:left="360"/>
      </w:pPr>
      <w:r>
        <w:t>In order to login to the system, the user needs to fill both username and password fields. Empty of any field causes for unsuccessful login.</w:t>
      </w:r>
    </w:p>
    <w:p w14:paraId="481001B4" w14:textId="66C7EACF" w:rsidR="008C793C" w:rsidRDefault="008C793C" w:rsidP="008C793C">
      <w:pPr>
        <w:ind w:left="360"/>
      </w:pPr>
      <w:r>
        <w:t>Unsuccessful Signup</w:t>
      </w:r>
    </w:p>
    <w:p w14:paraId="76CCD929" w14:textId="1E87F0DA" w:rsidR="008C793C" w:rsidRDefault="008C793C" w:rsidP="008C793C">
      <w:pPr>
        <w:ind w:left="360"/>
      </w:pPr>
      <w:r>
        <w:t>Username Validation</w:t>
      </w:r>
    </w:p>
    <w:p w14:paraId="602F9304" w14:textId="625AEE67" w:rsidR="008C793C" w:rsidRDefault="008C793C" w:rsidP="008C793C">
      <w:pPr>
        <w:ind w:left="360"/>
      </w:pPr>
      <w:r>
        <w:t>Password Validation</w:t>
      </w:r>
    </w:p>
    <w:p w14:paraId="5578BEE2" w14:textId="77777777" w:rsidR="008C793C" w:rsidRPr="008C793C" w:rsidRDefault="008C793C" w:rsidP="008C793C">
      <w:pPr>
        <w:ind w:left="360"/>
      </w:pPr>
    </w:p>
    <w:p w14:paraId="4339EB64" w14:textId="15695CAE" w:rsidR="00360906" w:rsidRDefault="00360906" w:rsidP="002C6CBF">
      <w:pPr>
        <w:pStyle w:val="Heading1"/>
      </w:pPr>
      <w:r>
        <w:lastRenderedPageBreak/>
        <w:t>Fault Tolerance</w:t>
      </w:r>
    </w:p>
    <w:p w14:paraId="103D5DF7" w14:textId="49ADF575" w:rsidR="0068042F" w:rsidRDefault="002C6CBF" w:rsidP="002C6CBF">
      <w:pPr>
        <w:pStyle w:val="Heading1"/>
      </w:pPr>
      <w:r>
        <w:t>Issues and Approach of Resolving</w:t>
      </w:r>
    </w:p>
    <w:p w14:paraId="528648EE" w14:textId="6CCBCA41" w:rsidR="0025495F" w:rsidRDefault="0025495F" w:rsidP="0025495F">
      <w:pPr>
        <w:ind w:left="360"/>
        <w:rPr>
          <w:szCs w:val="24"/>
        </w:rPr>
      </w:pPr>
      <w:r>
        <w:rPr>
          <w:szCs w:val="24"/>
        </w:rPr>
        <w:t xml:space="preserve">Some issues occurred while implementing APIs. We had problems with technologies that we used to implement the APIs. NodeJS used as implementing technology and some issues were raised when synchronizing the databases. It is because ……. And we </w:t>
      </w:r>
      <w:proofErr w:type="gramStart"/>
      <w:r>
        <w:rPr>
          <w:szCs w:val="24"/>
        </w:rPr>
        <w:t>…..</w:t>
      </w:r>
      <w:proofErr w:type="gramEnd"/>
      <w:r>
        <w:rPr>
          <w:szCs w:val="24"/>
        </w:rPr>
        <w:t>solution…. to solve it.</w:t>
      </w:r>
    </w:p>
    <w:p w14:paraId="31AE63DE" w14:textId="2F9782C4" w:rsidR="002223E5" w:rsidRPr="002223E5" w:rsidRDefault="0025495F" w:rsidP="0025495F">
      <w:pPr>
        <w:ind w:left="360"/>
      </w:pPr>
      <w:r>
        <w:rPr>
          <w:szCs w:val="24"/>
        </w:rPr>
        <w:t>Connecting android application to the service was another issue that we faced while implementing. Some tutorials were followed to get some understanding on how to handle android technologies</w:t>
      </w:r>
    </w:p>
    <w:p w14:paraId="498F3C93" w14:textId="1CFDF0B9" w:rsidR="00360906" w:rsidRDefault="00360906" w:rsidP="002C6CBF">
      <w:pPr>
        <w:pStyle w:val="Heading1"/>
      </w:pPr>
      <w:r>
        <w:t>User Guide</w:t>
      </w:r>
    </w:p>
    <w:p w14:paraId="5508B7E1" w14:textId="175B6D6F" w:rsidR="00FB608F" w:rsidRDefault="00FB608F" w:rsidP="005B78F5">
      <w:pPr>
        <w:pStyle w:val="Heading2"/>
        <w:numPr>
          <w:ilvl w:val="0"/>
          <w:numId w:val="36"/>
        </w:numPr>
      </w:pPr>
      <w:r>
        <w:t>User Guide for Mobile Application</w:t>
      </w:r>
    </w:p>
    <w:p w14:paraId="2981FFE3" w14:textId="0073A08F" w:rsidR="00FB608F" w:rsidRDefault="00E9075D" w:rsidP="00E9075D">
      <w:pPr>
        <w:pStyle w:val="ListParagraph"/>
        <w:numPr>
          <w:ilvl w:val="0"/>
          <w:numId w:val="38"/>
        </w:numPr>
        <w:jc w:val="left"/>
      </w:pPr>
      <w:r>
        <w:t>Install the latest stable flutter SDK bundle suitable for your operating system.</w:t>
      </w:r>
    </w:p>
    <w:p w14:paraId="6EE32E9E" w14:textId="54D5497B" w:rsidR="00E9075D" w:rsidRDefault="00E9075D" w:rsidP="00E9075D">
      <w:pPr>
        <w:pStyle w:val="ListParagraph"/>
        <w:numPr>
          <w:ilvl w:val="0"/>
          <w:numId w:val="38"/>
        </w:numPr>
        <w:jc w:val="left"/>
      </w:pPr>
      <w:r>
        <w:t xml:space="preserve">Update your path using </w:t>
      </w:r>
      <w:r w:rsidR="009F0AD1">
        <w:t>“Edit environment variables for your account”.</w:t>
      </w:r>
    </w:p>
    <w:p w14:paraId="1570D312" w14:textId="1CC2F5E6" w:rsidR="009F0AD1" w:rsidRDefault="009F0AD1" w:rsidP="00E9075D">
      <w:pPr>
        <w:pStyle w:val="ListParagraph"/>
        <w:numPr>
          <w:ilvl w:val="0"/>
          <w:numId w:val="38"/>
        </w:numPr>
        <w:jc w:val="left"/>
      </w:pPr>
      <w:r>
        <w:t>Run “flutter doctor” on your terminal.</w:t>
      </w:r>
    </w:p>
    <w:p w14:paraId="7E602A87" w14:textId="1EB3BEFB" w:rsidR="009F0AD1" w:rsidRDefault="009F0AD1" w:rsidP="00E9075D">
      <w:pPr>
        <w:pStyle w:val="ListParagraph"/>
        <w:numPr>
          <w:ilvl w:val="0"/>
          <w:numId w:val="38"/>
        </w:numPr>
        <w:jc w:val="left"/>
      </w:pPr>
      <w:r>
        <w:t>Install Android studio SDK tools.</w:t>
      </w:r>
    </w:p>
    <w:p w14:paraId="70B278E6" w14:textId="393B11A5" w:rsidR="009F0AD1" w:rsidRPr="00FB608F" w:rsidRDefault="009F0AD1" w:rsidP="00E9075D">
      <w:pPr>
        <w:pStyle w:val="ListParagraph"/>
        <w:numPr>
          <w:ilvl w:val="0"/>
          <w:numId w:val="38"/>
        </w:numPr>
        <w:jc w:val="left"/>
      </w:pPr>
      <w:r>
        <w:t xml:space="preserve">For more details: </w:t>
      </w:r>
      <w:hyperlink r:id="rId22" w:history="1">
        <w:r>
          <w:rPr>
            <w:rStyle w:val="Hyperlink"/>
          </w:rPr>
          <w:t>https://flutter.dev/docs/get-started/install</w:t>
        </w:r>
      </w:hyperlink>
    </w:p>
    <w:p w14:paraId="6900384E" w14:textId="205B1E2D" w:rsidR="00FB608F" w:rsidRDefault="00FB608F" w:rsidP="005B78F5">
      <w:pPr>
        <w:pStyle w:val="Heading2"/>
        <w:numPr>
          <w:ilvl w:val="0"/>
          <w:numId w:val="36"/>
        </w:numPr>
      </w:pPr>
      <w:r>
        <w:t>User Guide for Web Application</w:t>
      </w:r>
    </w:p>
    <w:p w14:paraId="62A170D9" w14:textId="306BCEEC" w:rsidR="009B17CC" w:rsidRDefault="003C678A" w:rsidP="006527A0">
      <w:pPr>
        <w:pStyle w:val="ListParagraph"/>
        <w:numPr>
          <w:ilvl w:val="0"/>
          <w:numId w:val="39"/>
        </w:numPr>
        <w:jc w:val="left"/>
      </w:pPr>
      <w:r>
        <w:t xml:space="preserve">Install </w:t>
      </w:r>
      <w:proofErr w:type="spellStart"/>
      <w:r>
        <w:t>Xampp</w:t>
      </w:r>
      <w:proofErr w:type="spellEnd"/>
      <w:r>
        <w:t>.</w:t>
      </w:r>
    </w:p>
    <w:p w14:paraId="32EDFA78" w14:textId="58C8C192" w:rsidR="003C678A" w:rsidRDefault="003C678A" w:rsidP="006527A0">
      <w:pPr>
        <w:pStyle w:val="ListParagraph"/>
        <w:numPr>
          <w:ilvl w:val="0"/>
          <w:numId w:val="39"/>
        </w:numPr>
        <w:jc w:val="left"/>
      </w:pPr>
      <w:r>
        <w:t xml:space="preserve">Start the </w:t>
      </w:r>
      <w:proofErr w:type="spellStart"/>
      <w:r>
        <w:t>Xampp</w:t>
      </w:r>
      <w:proofErr w:type="spellEnd"/>
      <w:r>
        <w:t xml:space="preserve"> program and click on the “Start” button next to “Apache” to start Apache web server.</w:t>
      </w:r>
    </w:p>
    <w:p w14:paraId="28B6F45A" w14:textId="0B5263DC" w:rsidR="003C678A" w:rsidRDefault="003C678A" w:rsidP="006527A0">
      <w:pPr>
        <w:pStyle w:val="ListParagraph"/>
        <w:numPr>
          <w:ilvl w:val="0"/>
          <w:numId w:val="39"/>
        </w:numPr>
        <w:jc w:val="left"/>
      </w:pPr>
      <w:r>
        <w:t>Also start “MySQL” for run the database</w:t>
      </w:r>
    </w:p>
    <w:p w14:paraId="72CD9402" w14:textId="07C5D15C" w:rsidR="003C678A" w:rsidRDefault="003C678A" w:rsidP="006527A0">
      <w:pPr>
        <w:pStyle w:val="ListParagraph"/>
        <w:numPr>
          <w:ilvl w:val="0"/>
          <w:numId w:val="39"/>
        </w:numPr>
        <w:jc w:val="left"/>
      </w:pPr>
      <w:r>
        <w:t>Create a new database as the same name of the given “.</w:t>
      </w:r>
      <w:proofErr w:type="spellStart"/>
      <w:r>
        <w:t>sql</w:t>
      </w:r>
      <w:proofErr w:type="spellEnd"/>
      <w:r>
        <w:t>” database file and import it.</w:t>
      </w:r>
    </w:p>
    <w:p w14:paraId="4AFD7762" w14:textId="6ADE13CD" w:rsidR="003C678A" w:rsidRDefault="003C678A" w:rsidP="006527A0">
      <w:pPr>
        <w:pStyle w:val="ListParagraph"/>
        <w:numPr>
          <w:ilvl w:val="0"/>
          <w:numId w:val="39"/>
        </w:numPr>
        <w:jc w:val="left"/>
      </w:pPr>
      <w:r>
        <w:t xml:space="preserve">Place </w:t>
      </w:r>
      <w:r w:rsidR="00012B6F">
        <w:t>the web application files in the “</w:t>
      </w:r>
      <w:proofErr w:type="spellStart"/>
      <w:r w:rsidR="00012B6F">
        <w:t>htdocs</w:t>
      </w:r>
      <w:proofErr w:type="spellEnd"/>
      <w:r w:rsidR="00012B6F">
        <w:t xml:space="preserve">” folder locate under the </w:t>
      </w:r>
      <w:proofErr w:type="spellStart"/>
      <w:r w:rsidR="00012B6F">
        <w:t>xammp</w:t>
      </w:r>
      <w:proofErr w:type="spellEnd"/>
      <w:r w:rsidR="00012B6F">
        <w:t>.</w:t>
      </w:r>
    </w:p>
    <w:p w14:paraId="621BE434" w14:textId="4B1DCC11" w:rsidR="009B17CC" w:rsidRDefault="00012B6F" w:rsidP="00B80FAD">
      <w:pPr>
        <w:pStyle w:val="ListParagraph"/>
        <w:numPr>
          <w:ilvl w:val="0"/>
          <w:numId w:val="39"/>
        </w:numPr>
        <w:jc w:val="left"/>
      </w:pPr>
      <w:proofErr w:type="gramStart"/>
      <w:r>
        <w:lastRenderedPageBreak/>
        <w:t>Open up</w:t>
      </w:r>
      <w:proofErr w:type="gramEnd"/>
      <w:r>
        <w:t xml:space="preserve"> any web browser and enter “localhost” on the address bar and select the folder and run the web application.</w:t>
      </w:r>
    </w:p>
    <w:p w14:paraId="3EA1BF71" w14:textId="77777777" w:rsidR="009B17CC" w:rsidRPr="009B17CC" w:rsidRDefault="009B17CC" w:rsidP="009B17CC">
      <w:pPr>
        <w:ind w:left="1080"/>
      </w:pPr>
    </w:p>
    <w:p w14:paraId="69C1F8B7" w14:textId="58FF3C0D" w:rsidR="0068042F" w:rsidRPr="002C6CBF" w:rsidRDefault="002C6CBF" w:rsidP="002C6CBF">
      <w:pPr>
        <w:pStyle w:val="Heading1"/>
        <w:rPr>
          <w:rStyle w:val="Heading1Char"/>
        </w:rPr>
      </w:pPr>
      <w:r>
        <w:rPr>
          <w:rStyle w:val="Heading1Char"/>
        </w:rPr>
        <w:t>C</w:t>
      </w:r>
      <w:r w:rsidR="0068042F" w:rsidRPr="002C6CBF">
        <w:rPr>
          <w:rStyle w:val="Heading1Char"/>
        </w:rPr>
        <w:t>onclu</w:t>
      </w:r>
      <w:r>
        <w:rPr>
          <w:rStyle w:val="Heading1Char"/>
        </w:rPr>
        <w:t>s</w:t>
      </w:r>
      <w:r w:rsidR="0068042F" w:rsidRPr="002C6CBF">
        <w:rPr>
          <w:rStyle w:val="Heading1Char"/>
        </w:rPr>
        <w:t>ion</w:t>
      </w:r>
    </w:p>
    <w:p w14:paraId="3499E1D2" w14:textId="3E2FAC6A" w:rsidR="0068042F" w:rsidRDefault="002C6CBF" w:rsidP="005B78F5">
      <w:pPr>
        <w:pStyle w:val="Heading2"/>
        <w:numPr>
          <w:ilvl w:val="0"/>
          <w:numId w:val="32"/>
        </w:numPr>
      </w:pPr>
      <w:r>
        <w:t>S</w:t>
      </w:r>
      <w:r w:rsidR="000605FD">
        <w:t>ummary</w:t>
      </w:r>
    </w:p>
    <w:p w14:paraId="6FBACEC4" w14:textId="5554174A" w:rsidR="00360906" w:rsidRDefault="00360906" w:rsidP="00360906">
      <w:pPr>
        <w:ind w:left="720"/>
        <w:rPr>
          <w:szCs w:val="24"/>
        </w:rPr>
      </w:pPr>
      <w:r>
        <w:rPr>
          <w:szCs w:val="24"/>
        </w:rPr>
        <w:t xml:space="preserve">At the end of the project, the outcome of the project development was as expected. All most all the functionalities have the capability of function according to the functional specification. </w:t>
      </w:r>
      <w:proofErr w:type="gramStart"/>
      <w:r>
        <w:rPr>
          <w:szCs w:val="24"/>
        </w:rPr>
        <w:t>Overall</w:t>
      </w:r>
      <w:proofErr w:type="gramEnd"/>
      <w:r>
        <w:rPr>
          <w:szCs w:val="24"/>
        </w:rPr>
        <w:t xml:space="preserve"> the objective of this project was achieved which emphasizes that the proposed concept can be developed in order to distribute the functionalities of the Traffic Fine Handling system with enhancements.</w:t>
      </w:r>
    </w:p>
    <w:p w14:paraId="160E55D7" w14:textId="77777777" w:rsidR="00360906" w:rsidRPr="00360906" w:rsidRDefault="00360906" w:rsidP="00360906">
      <w:pPr>
        <w:ind w:left="720"/>
        <w:rPr>
          <w:szCs w:val="24"/>
        </w:rPr>
      </w:pPr>
    </w:p>
    <w:p w14:paraId="458918C0" w14:textId="32DD53C0" w:rsidR="000605FD" w:rsidRDefault="002C6CBF" w:rsidP="005B78F5">
      <w:pPr>
        <w:pStyle w:val="Heading2"/>
        <w:numPr>
          <w:ilvl w:val="0"/>
          <w:numId w:val="32"/>
        </w:numPr>
      </w:pPr>
      <w:r>
        <w:t>F</w:t>
      </w:r>
      <w:r w:rsidR="000605FD">
        <w:t xml:space="preserve">uture </w:t>
      </w:r>
      <w:r>
        <w:t>E</w:t>
      </w:r>
      <w:r w:rsidR="000605FD">
        <w:t>nhancements</w:t>
      </w:r>
    </w:p>
    <w:p w14:paraId="60CE7076" w14:textId="4A9B52EF" w:rsidR="004155D7" w:rsidRDefault="004155D7" w:rsidP="004155D7">
      <w:pPr>
        <w:ind w:left="720"/>
        <w:rPr>
          <w:szCs w:val="24"/>
        </w:rPr>
      </w:pPr>
      <w:r>
        <w:rPr>
          <w:szCs w:val="24"/>
        </w:rPr>
        <w:t>Android application and web application can be further improved to increase system usability.</w:t>
      </w:r>
    </w:p>
    <w:p w14:paraId="781E6D5D" w14:textId="6ABD4E95" w:rsidR="00360906" w:rsidRDefault="00360906" w:rsidP="009A7625">
      <w:pPr>
        <w:shd w:val="clear" w:color="auto" w:fill="FFFFFF"/>
        <w:tabs>
          <w:tab w:val="num" w:pos="720"/>
        </w:tabs>
        <w:spacing w:before="100" w:beforeAutospacing="1" w:after="100" w:afterAutospacing="1"/>
        <w:ind w:left="720" w:hanging="360"/>
      </w:pPr>
    </w:p>
    <w:p w14:paraId="5142206D" w14:textId="49295A54" w:rsidR="000605FD" w:rsidRDefault="002C6CBF" w:rsidP="002C6CBF">
      <w:pPr>
        <w:pStyle w:val="Heading1"/>
      </w:pPr>
      <w:r>
        <w:t>Team Details</w:t>
      </w:r>
    </w:p>
    <w:p w14:paraId="42D347EA" w14:textId="7CEB98B0" w:rsidR="000605FD" w:rsidRDefault="002C6CBF" w:rsidP="005B78F5">
      <w:pPr>
        <w:pStyle w:val="Heading2"/>
        <w:numPr>
          <w:ilvl w:val="0"/>
          <w:numId w:val="33"/>
        </w:numPr>
      </w:pPr>
      <w:r>
        <w:t>Workload Matrix</w:t>
      </w:r>
    </w:p>
    <w:p w14:paraId="31D5C3CF" w14:textId="77777777" w:rsidR="00033456" w:rsidRDefault="00033456" w:rsidP="00033456"/>
    <w:tbl>
      <w:tblPr>
        <w:tblStyle w:val="GridTable5Dark-Accent3"/>
        <w:tblW w:w="10484" w:type="dxa"/>
        <w:tblLook w:val="04A0" w:firstRow="1" w:lastRow="0" w:firstColumn="1" w:lastColumn="0" w:noHBand="0" w:noVBand="1"/>
      </w:tblPr>
      <w:tblGrid>
        <w:gridCol w:w="2780"/>
        <w:gridCol w:w="1284"/>
        <w:gridCol w:w="1284"/>
        <w:gridCol w:w="1284"/>
        <w:gridCol w:w="1284"/>
        <w:gridCol w:w="1284"/>
        <w:gridCol w:w="1284"/>
      </w:tblGrid>
      <w:tr w:rsidR="00033456" w14:paraId="18773947" w14:textId="3B1EFF2C" w:rsidTr="00033456">
        <w:trPr>
          <w:cnfStyle w:val="100000000000" w:firstRow="1" w:lastRow="0" w:firstColumn="0" w:lastColumn="0" w:oddVBand="0" w:evenVBand="0" w:oddHBand="0" w:evenHBand="0" w:firstRowFirstColumn="0" w:firstRowLastColumn="0" w:lastRowFirstColumn="0" w:lastRowLastColumn="0"/>
          <w:trHeight w:val="741"/>
        </w:trPr>
        <w:tc>
          <w:tcPr>
            <w:cnfStyle w:val="001000000000" w:firstRow="0" w:lastRow="0" w:firstColumn="1" w:lastColumn="0" w:oddVBand="0" w:evenVBand="0" w:oddHBand="0" w:evenHBand="0" w:firstRowFirstColumn="0" w:firstRowLastColumn="0" w:lastRowFirstColumn="0" w:lastRowLastColumn="0"/>
            <w:tcW w:w="2780" w:type="dxa"/>
          </w:tcPr>
          <w:p w14:paraId="70C59C8F" w14:textId="77777777" w:rsidR="00033456" w:rsidRDefault="00033456"/>
          <w:p w14:paraId="68141B46" w14:textId="77777777" w:rsidR="00033456" w:rsidRDefault="00033456">
            <w:r w:rsidRPr="00033456">
              <w:rPr>
                <w:color w:val="auto"/>
              </w:rPr>
              <w:t>Workload</w:t>
            </w:r>
          </w:p>
        </w:tc>
        <w:tc>
          <w:tcPr>
            <w:tcW w:w="1284" w:type="dxa"/>
          </w:tcPr>
          <w:p w14:paraId="66673A0C" w14:textId="77777777" w:rsidR="00033456" w:rsidRDefault="00033456">
            <w:pPr>
              <w:cnfStyle w:val="100000000000" w:firstRow="1" w:lastRow="0" w:firstColumn="0" w:lastColumn="0" w:oddVBand="0" w:evenVBand="0" w:oddHBand="0" w:evenHBand="0" w:firstRowFirstColumn="0" w:firstRowLastColumn="0" w:lastRowFirstColumn="0" w:lastRowLastColumn="0"/>
            </w:pPr>
          </w:p>
          <w:p w14:paraId="212AD499" w14:textId="4327864C" w:rsidR="00033456" w:rsidRDefault="00033456">
            <w:pPr>
              <w:cnfStyle w:val="100000000000" w:firstRow="1" w:lastRow="0" w:firstColumn="0" w:lastColumn="0" w:oddVBand="0" w:evenVBand="0" w:oddHBand="0" w:evenHBand="0" w:firstRowFirstColumn="0" w:firstRowLastColumn="0" w:lastRowFirstColumn="0" w:lastRowLastColumn="0"/>
            </w:pPr>
            <w:r w:rsidRPr="00033456">
              <w:rPr>
                <w:color w:val="auto"/>
              </w:rPr>
              <w:t>10</w:t>
            </w:r>
            <w:r>
              <w:rPr>
                <w:color w:val="auto"/>
              </w:rPr>
              <w:t>6</w:t>
            </w:r>
            <w:r w:rsidR="00052226">
              <w:rPr>
                <w:color w:val="auto"/>
              </w:rPr>
              <w:t>asiri</w:t>
            </w:r>
          </w:p>
        </w:tc>
        <w:tc>
          <w:tcPr>
            <w:tcW w:w="1284" w:type="dxa"/>
          </w:tcPr>
          <w:p w14:paraId="032ABD30" w14:textId="77777777" w:rsidR="00033456" w:rsidRPr="00033456" w:rsidRDefault="00033456">
            <w:pPr>
              <w:cnfStyle w:val="100000000000" w:firstRow="1" w:lastRow="0" w:firstColumn="0" w:lastColumn="0" w:oddVBand="0" w:evenVBand="0" w:oddHBand="0" w:evenHBand="0" w:firstRowFirstColumn="0" w:firstRowLastColumn="0" w:lastRowFirstColumn="0" w:lastRowLastColumn="0"/>
              <w:rPr>
                <w:color w:val="auto"/>
              </w:rPr>
            </w:pPr>
          </w:p>
          <w:p w14:paraId="19A8987B" w14:textId="64541115" w:rsidR="00033456" w:rsidRPr="00033456" w:rsidRDefault="00B90923">
            <w:pPr>
              <w:cnfStyle w:val="100000000000" w:firstRow="1" w:lastRow="0" w:firstColumn="0" w:lastColumn="0" w:oddVBand="0" w:evenVBand="0" w:oddHBand="0" w:evenHBand="0" w:firstRowFirstColumn="0" w:firstRowLastColumn="0" w:lastRowFirstColumn="0" w:lastRowLastColumn="0"/>
              <w:rPr>
                <w:color w:val="auto"/>
              </w:rPr>
            </w:pPr>
            <w:r w:rsidRPr="00B90923">
              <w:rPr>
                <w:color w:val="auto"/>
              </w:rPr>
              <w:t>10638374</w:t>
            </w:r>
          </w:p>
        </w:tc>
        <w:tc>
          <w:tcPr>
            <w:tcW w:w="1284" w:type="dxa"/>
          </w:tcPr>
          <w:p w14:paraId="73EE6972" w14:textId="77777777" w:rsidR="00033456" w:rsidRPr="00033456" w:rsidRDefault="00033456">
            <w:pPr>
              <w:cnfStyle w:val="100000000000" w:firstRow="1" w:lastRow="0" w:firstColumn="0" w:lastColumn="0" w:oddVBand="0" w:evenVBand="0" w:oddHBand="0" w:evenHBand="0" w:firstRowFirstColumn="0" w:firstRowLastColumn="0" w:lastRowFirstColumn="0" w:lastRowLastColumn="0"/>
              <w:rPr>
                <w:color w:val="auto"/>
              </w:rPr>
            </w:pPr>
          </w:p>
          <w:p w14:paraId="1C502530" w14:textId="63B49C6E" w:rsidR="00033456" w:rsidRPr="00033456" w:rsidRDefault="00D85B15">
            <w:pPr>
              <w:cnfStyle w:val="100000000000" w:firstRow="1" w:lastRow="0" w:firstColumn="0" w:lastColumn="0" w:oddVBand="0" w:evenVBand="0" w:oddHBand="0" w:evenHBand="0" w:firstRowFirstColumn="0" w:firstRowLastColumn="0" w:lastRowFirstColumn="0" w:lastRowLastColumn="0"/>
              <w:rPr>
                <w:color w:val="auto"/>
              </w:rPr>
            </w:pPr>
            <w:r w:rsidRPr="00D85B15">
              <w:rPr>
                <w:color w:val="auto"/>
              </w:rPr>
              <w:t>10638431</w:t>
            </w:r>
          </w:p>
        </w:tc>
        <w:tc>
          <w:tcPr>
            <w:tcW w:w="1284" w:type="dxa"/>
          </w:tcPr>
          <w:p w14:paraId="49AF7622" w14:textId="77777777" w:rsidR="00033456" w:rsidRPr="00033456" w:rsidRDefault="00033456">
            <w:pPr>
              <w:cnfStyle w:val="100000000000" w:firstRow="1" w:lastRow="0" w:firstColumn="0" w:lastColumn="0" w:oddVBand="0" w:evenVBand="0" w:oddHBand="0" w:evenHBand="0" w:firstRowFirstColumn="0" w:firstRowLastColumn="0" w:lastRowFirstColumn="0" w:lastRowLastColumn="0"/>
              <w:rPr>
                <w:color w:val="auto"/>
              </w:rPr>
            </w:pPr>
          </w:p>
          <w:p w14:paraId="6B53CC11" w14:textId="58120F68" w:rsidR="00033456" w:rsidRPr="00033456" w:rsidRDefault="00033456">
            <w:pPr>
              <w:cnfStyle w:val="100000000000" w:firstRow="1" w:lastRow="0" w:firstColumn="0" w:lastColumn="0" w:oddVBand="0" w:evenVBand="0" w:oddHBand="0" w:evenHBand="0" w:firstRowFirstColumn="0" w:firstRowLastColumn="0" w:lastRowFirstColumn="0" w:lastRowLastColumn="0"/>
              <w:rPr>
                <w:color w:val="auto"/>
              </w:rPr>
            </w:pPr>
            <w:r w:rsidRPr="00033456">
              <w:rPr>
                <w:color w:val="auto"/>
              </w:rPr>
              <w:t>10</w:t>
            </w:r>
            <w:r>
              <w:rPr>
                <w:color w:val="auto"/>
              </w:rPr>
              <w:t>6</w:t>
            </w:r>
            <w:r w:rsidR="00052226">
              <w:rPr>
                <w:color w:val="auto"/>
              </w:rPr>
              <w:t>38378</w:t>
            </w:r>
          </w:p>
        </w:tc>
        <w:tc>
          <w:tcPr>
            <w:tcW w:w="1284" w:type="dxa"/>
          </w:tcPr>
          <w:p w14:paraId="08C8A097" w14:textId="77777777" w:rsidR="00033456" w:rsidRPr="00033456" w:rsidRDefault="00033456">
            <w:pPr>
              <w:cnfStyle w:val="100000000000" w:firstRow="1" w:lastRow="0" w:firstColumn="0" w:lastColumn="0" w:oddVBand="0" w:evenVBand="0" w:oddHBand="0" w:evenHBand="0" w:firstRowFirstColumn="0" w:firstRowLastColumn="0" w:lastRowFirstColumn="0" w:lastRowLastColumn="0"/>
              <w:rPr>
                <w:color w:val="auto"/>
              </w:rPr>
            </w:pPr>
          </w:p>
          <w:p w14:paraId="13C57070" w14:textId="7E304E5A" w:rsidR="00033456" w:rsidRPr="00033456" w:rsidRDefault="00582011">
            <w:pPr>
              <w:cnfStyle w:val="100000000000" w:firstRow="1" w:lastRow="0" w:firstColumn="0" w:lastColumn="0" w:oddVBand="0" w:evenVBand="0" w:oddHBand="0" w:evenHBand="0" w:firstRowFirstColumn="0" w:firstRowLastColumn="0" w:lastRowFirstColumn="0" w:lastRowLastColumn="0"/>
              <w:rPr>
                <w:color w:val="auto"/>
              </w:rPr>
            </w:pPr>
            <w:r w:rsidRPr="00582011">
              <w:rPr>
                <w:color w:val="auto"/>
              </w:rPr>
              <w:t>10638387</w:t>
            </w:r>
          </w:p>
        </w:tc>
        <w:tc>
          <w:tcPr>
            <w:tcW w:w="1284" w:type="dxa"/>
          </w:tcPr>
          <w:p w14:paraId="38AB64F0" w14:textId="77777777" w:rsidR="00033456" w:rsidRDefault="00033456">
            <w:pPr>
              <w:cnfStyle w:val="100000000000" w:firstRow="1" w:lastRow="0" w:firstColumn="0" w:lastColumn="0" w:oddVBand="0" w:evenVBand="0" w:oddHBand="0" w:evenHBand="0" w:firstRowFirstColumn="0" w:firstRowLastColumn="0" w:lastRowFirstColumn="0" w:lastRowLastColumn="0"/>
              <w:rPr>
                <w:b w:val="0"/>
                <w:bCs w:val="0"/>
              </w:rPr>
            </w:pPr>
          </w:p>
          <w:p w14:paraId="2F301965" w14:textId="575E6630" w:rsidR="00033456" w:rsidRDefault="00582011">
            <w:pPr>
              <w:cnfStyle w:val="100000000000" w:firstRow="1" w:lastRow="0" w:firstColumn="0" w:lastColumn="0" w:oddVBand="0" w:evenVBand="0" w:oddHBand="0" w:evenHBand="0" w:firstRowFirstColumn="0" w:firstRowLastColumn="0" w:lastRowFirstColumn="0" w:lastRowLastColumn="0"/>
            </w:pPr>
            <w:r w:rsidRPr="00582011">
              <w:rPr>
                <w:color w:val="auto"/>
              </w:rPr>
              <w:t>10638504</w:t>
            </w:r>
          </w:p>
        </w:tc>
      </w:tr>
      <w:tr w:rsidR="00033456" w14:paraId="765C1188" w14:textId="634B0C6F" w:rsidTr="00033456">
        <w:trPr>
          <w:cnfStyle w:val="000000100000" w:firstRow="0" w:lastRow="0" w:firstColumn="0" w:lastColumn="0" w:oddVBand="0" w:evenVBand="0" w:oddHBand="1"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2780" w:type="dxa"/>
          </w:tcPr>
          <w:p w14:paraId="30DD224D" w14:textId="77777777" w:rsidR="00033456" w:rsidRDefault="00033456"/>
          <w:p w14:paraId="2E799EB8" w14:textId="77777777" w:rsidR="00033456" w:rsidRDefault="00033456" w:rsidP="00033456">
            <w:r w:rsidRPr="00033456">
              <w:rPr>
                <w:color w:val="auto"/>
              </w:rPr>
              <w:t>Web Service</w:t>
            </w:r>
          </w:p>
        </w:tc>
        <w:tc>
          <w:tcPr>
            <w:tcW w:w="1284" w:type="dxa"/>
          </w:tcPr>
          <w:p w14:paraId="0ACABBE8"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1E977C90"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34926C84"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7059D360"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410EF865"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5128E8DF"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r>
      <w:tr w:rsidR="00033456" w14:paraId="62C5F5DB" w14:textId="297A9817" w:rsidTr="00033456">
        <w:trPr>
          <w:trHeight w:val="1340"/>
        </w:trPr>
        <w:tc>
          <w:tcPr>
            <w:cnfStyle w:val="001000000000" w:firstRow="0" w:lastRow="0" w:firstColumn="1" w:lastColumn="0" w:oddVBand="0" w:evenVBand="0" w:oddHBand="0" w:evenHBand="0" w:firstRowFirstColumn="0" w:firstRowLastColumn="0" w:lastRowFirstColumn="0" w:lastRowLastColumn="0"/>
            <w:tcW w:w="2780" w:type="dxa"/>
            <w:hideMark/>
          </w:tcPr>
          <w:p w14:paraId="2605127A" w14:textId="77777777" w:rsidR="00033456" w:rsidRDefault="00033456">
            <w:pPr>
              <w:ind w:right="1056"/>
              <w:rPr>
                <w:b w:val="0"/>
                <w:bCs w:val="0"/>
              </w:rPr>
            </w:pPr>
          </w:p>
          <w:p w14:paraId="45197C40" w14:textId="0D80ECB2" w:rsidR="00033456" w:rsidRDefault="00033456">
            <w:pPr>
              <w:ind w:right="1056"/>
            </w:pPr>
            <w:r w:rsidRPr="00033456">
              <w:rPr>
                <w:color w:val="auto"/>
              </w:rPr>
              <w:t>Web Application Development</w:t>
            </w:r>
          </w:p>
        </w:tc>
        <w:tc>
          <w:tcPr>
            <w:tcW w:w="1284" w:type="dxa"/>
          </w:tcPr>
          <w:p w14:paraId="7DC0882D"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5E3519E3"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362EF6E7"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42C2C2CD"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44B805DE"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5F298577"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r>
      <w:tr w:rsidR="00033456" w14:paraId="38C8DB97" w14:textId="56F221A3" w:rsidTr="00033456">
        <w:trPr>
          <w:cnfStyle w:val="000000100000" w:firstRow="0" w:lastRow="0" w:firstColumn="0" w:lastColumn="0" w:oddVBand="0" w:evenVBand="0" w:oddHBand="1" w:evenHBand="0" w:firstRowFirstColumn="0" w:firstRowLastColumn="0" w:lastRowFirstColumn="0" w:lastRowLastColumn="0"/>
          <w:trHeight w:val="1070"/>
        </w:trPr>
        <w:tc>
          <w:tcPr>
            <w:cnfStyle w:val="001000000000" w:firstRow="0" w:lastRow="0" w:firstColumn="1" w:lastColumn="0" w:oddVBand="0" w:evenVBand="0" w:oddHBand="0" w:evenHBand="0" w:firstRowFirstColumn="0" w:firstRowLastColumn="0" w:lastRowFirstColumn="0" w:lastRowLastColumn="0"/>
            <w:tcW w:w="2780" w:type="dxa"/>
            <w:hideMark/>
          </w:tcPr>
          <w:p w14:paraId="04B40B26" w14:textId="77777777" w:rsidR="00033456" w:rsidRDefault="00033456">
            <w:pPr>
              <w:ind w:right="696"/>
              <w:rPr>
                <w:b w:val="0"/>
                <w:bCs w:val="0"/>
              </w:rPr>
            </w:pPr>
          </w:p>
          <w:p w14:paraId="5F75B516" w14:textId="0F247548" w:rsidR="00033456" w:rsidRDefault="00033456">
            <w:pPr>
              <w:ind w:right="696"/>
            </w:pPr>
            <w:r w:rsidRPr="00033456">
              <w:rPr>
                <w:color w:val="auto"/>
              </w:rPr>
              <w:t>Database development</w:t>
            </w:r>
          </w:p>
        </w:tc>
        <w:tc>
          <w:tcPr>
            <w:tcW w:w="1284" w:type="dxa"/>
          </w:tcPr>
          <w:p w14:paraId="41B107BA"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3F823247"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00CFA11E"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3864AEC7"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0991C896"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22014A46"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r>
      <w:tr w:rsidR="00033456" w14:paraId="31553C30" w14:textId="268B3407" w:rsidTr="00033456">
        <w:trPr>
          <w:trHeight w:val="1250"/>
        </w:trPr>
        <w:tc>
          <w:tcPr>
            <w:cnfStyle w:val="001000000000" w:firstRow="0" w:lastRow="0" w:firstColumn="1" w:lastColumn="0" w:oddVBand="0" w:evenVBand="0" w:oddHBand="0" w:evenHBand="0" w:firstRowFirstColumn="0" w:firstRowLastColumn="0" w:lastRowFirstColumn="0" w:lastRowLastColumn="0"/>
            <w:tcW w:w="2780" w:type="dxa"/>
            <w:hideMark/>
          </w:tcPr>
          <w:p w14:paraId="7B4449BF" w14:textId="77777777" w:rsidR="00033456" w:rsidRDefault="00033456">
            <w:pPr>
              <w:ind w:right="786"/>
              <w:rPr>
                <w:b w:val="0"/>
                <w:bCs w:val="0"/>
              </w:rPr>
            </w:pPr>
          </w:p>
          <w:p w14:paraId="0C9CF312" w14:textId="55D22E3A" w:rsidR="00033456" w:rsidRDefault="00033456">
            <w:pPr>
              <w:ind w:right="786"/>
            </w:pPr>
            <w:r w:rsidRPr="00033456">
              <w:rPr>
                <w:color w:val="auto"/>
              </w:rPr>
              <w:t>Mobile Application Development</w:t>
            </w:r>
          </w:p>
        </w:tc>
        <w:tc>
          <w:tcPr>
            <w:tcW w:w="1284" w:type="dxa"/>
          </w:tcPr>
          <w:p w14:paraId="7C25AA64"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4C06A8A7"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3680DEEB"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08F4A575"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2C7C22F1"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4557A6CB"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r>
    </w:tbl>
    <w:p w14:paraId="1E16A1B5" w14:textId="77777777" w:rsidR="00033456" w:rsidRPr="00033456" w:rsidRDefault="00033456" w:rsidP="00033456"/>
    <w:p w14:paraId="166BF438" w14:textId="77777777" w:rsidR="00FC3249" w:rsidRDefault="00FC3249" w:rsidP="00033456">
      <w:pPr>
        <w:shd w:val="clear" w:color="auto" w:fill="FFFFFF"/>
        <w:spacing w:before="100" w:beforeAutospacing="1" w:after="100" w:afterAutospacing="1"/>
        <w:ind w:left="720"/>
        <w:rPr>
          <w:rFonts w:ascii="Segoe UI" w:eastAsia="Times New Roman" w:hAnsi="Segoe UI" w:cs="Segoe UI"/>
          <w:color w:val="373A3C"/>
          <w:sz w:val="25"/>
          <w:szCs w:val="25"/>
        </w:rPr>
      </w:pPr>
    </w:p>
    <w:p w14:paraId="793B8CCA" w14:textId="00EBA510" w:rsidR="00033456" w:rsidRDefault="00033456" w:rsidP="005B78F5">
      <w:pPr>
        <w:pStyle w:val="Heading2"/>
        <w:numPr>
          <w:ilvl w:val="0"/>
          <w:numId w:val="33"/>
        </w:numPr>
      </w:pPr>
      <w:r>
        <w:t>Individual Contribution</w:t>
      </w:r>
    </w:p>
    <w:p w14:paraId="06037ACA" w14:textId="4E8A5E31" w:rsidR="00ED125C" w:rsidRDefault="00ED125C" w:rsidP="00ED125C"/>
    <w:p w14:paraId="2D4C4A3B" w14:textId="77777777" w:rsidR="00ED125C" w:rsidRPr="00ED125C" w:rsidRDefault="00ED125C" w:rsidP="00ED125C"/>
    <w:p w14:paraId="62C87766" w14:textId="3E9132EB" w:rsidR="00ED125C" w:rsidRDefault="00ED125C" w:rsidP="00ED125C">
      <w:pPr>
        <w:pStyle w:val="Heading1"/>
      </w:pPr>
      <w:r>
        <w:t>Turnitin Report</w:t>
      </w:r>
    </w:p>
    <w:p w14:paraId="635B3F1B" w14:textId="77777777" w:rsidR="00ED125C" w:rsidRPr="00ED125C" w:rsidRDefault="00ED125C" w:rsidP="00ED125C">
      <w:pPr>
        <w:ind w:left="360"/>
      </w:pPr>
    </w:p>
    <w:sectPr w:rsidR="00ED125C" w:rsidRPr="00ED125C" w:rsidSect="00360906">
      <w:headerReference w:type="even" r:id="rId23"/>
      <w:headerReference w:type="default" r:id="rId24"/>
      <w:footerReference w:type="even" r:id="rId25"/>
      <w:footerReference w:type="default" r:id="rId26"/>
      <w:headerReference w:type="first" r:id="rId27"/>
      <w:footerReference w:type="first" r:id="rId28"/>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694282" w14:textId="77777777" w:rsidR="00044C2C" w:rsidRDefault="00044C2C" w:rsidP="00966F2E">
      <w:pPr>
        <w:spacing w:after="0" w:line="240" w:lineRule="auto"/>
      </w:pPr>
      <w:r>
        <w:separator/>
      </w:r>
    </w:p>
  </w:endnote>
  <w:endnote w:type="continuationSeparator" w:id="0">
    <w:p w14:paraId="3AF6DCF3" w14:textId="77777777" w:rsidR="00044C2C" w:rsidRDefault="00044C2C" w:rsidP="00966F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B88A4" w14:textId="77777777" w:rsidR="00966F2E" w:rsidRDefault="00966F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C7897" w14:textId="77777777" w:rsidR="00966F2E" w:rsidRDefault="00966F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BC139" w14:textId="77777777" w:rsidR="00966F2E" w:rsidRDefault="00966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15033E" w14:textId="77777777" w:rsidR="00044C2C" w:rsidRDefault="00044C2C" w:rsidP="00966F2E">
      <w:pPr>
        <w:spacing w:after="0" w:line="240" w:lineRule="auto"/>
      </w:pPr>
      <w:r>
        <w:separator/>
      </w:r>
    </w:p>
  </w:footnote>
  <w:footnote w:type="continuationSeparator" w:id="0">
    <w:p w14:paraId="6F8687CB" w14:textId="77777777" w:rsidR="00044C2C" w:rsidRDefault="00044C2C" w:rsidP="00966F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E7FE2" w14:textId="77777777" w:rsidR="00966F2E" w:rsidRDefault="00966F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7843C" w14:textId="77777777" w:rsidR="00966F2E" w:rsidRDefault="00966F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31EFC" w14:textId="77777777" w:rsidR="00966F2E" w:rsidRDefault="00966F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B4284"/>
    <w:multiLevelType w:val="hybridMultilevel"/>
    <w:tmpl w:val="EC4233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 w15:restartNumberingAfterBreak="0">
    <w:nsid w:val="042A6B01"/>
    <w:multiLevelType w:val="hybridMultilevel"/>
    <w:tmpl w:val="A9B6359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2" w15:restartNumberingAfterBreak="0">
    <w:nsid w:val="05483DE4"/>
    <w:multiLevelType w:val="hybridMultilevel"/>
    <w:tmpl w:val="7EE49656"/>
    <w:lvl w:ilvl="0" w:tplc="EFE6DAFC">
      <w:start w:val="1"/>
      <w:numFmt w:val="decimal"/>
      <w:lvlText w:val="%1)"/>
      <w:lvlJc w:val="left"/>
      <w:pPr>
        <w:ind w:left="1800" w:hanging="360"/>
      </w:pPr>
      <w:rPr>
        <w:rFonts w:hint="default"/>
        <w:b/>
        <w:bCs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3" w15:restartNumberingAfterBreak="0">
    <w:nsid w:val="0A6336BD"/>
    <w:multiLevelType w:val="hybridMultilevel"/>
    <w:tmpl w:val="6172BFC8"/>
    <w:lvl w:ilvl="0" w:tplc="ECF64BC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B10B2B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8B483F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628BFA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216F16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EEE76C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09493E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34A740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244E23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A8D63D4"/>
    <w:multiLevelType w:val="hybridMultilevel"/>
    <w:tmpl w:val="227A08C6"/>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 w15:restartNumberingAfterBreak="0">
    <w:nsid w:val="0F4D3D23"/>
    <w:multiLevelType w:val="hybridMultilevel"/>
    <w:tmpl w:val="96A0E9BC"/>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15D4ADC"/>
    <w:multiLevelType w:val="hybridMultilevel"/>
    <w:tmpl w:val="FACC050A"/>
    <w:lvl w:ilvl="0" w:tplc="B23666F6">
      <w:start w:val="1"/>
      <w:numFmt w:val="decimal"/>
      <w:lvlText w:val="4.1.%1"/>
      <w:lvlJc w:val="left"/>
      <w:pPr>
        <w:ind w:left="1800" w:hanging="360"/>
      </w:pPr>
      <w:rPr>
        <w:rFonts w:hint="default"/>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 w15:restartNumberingAfterBreak="0">
    <w:nsid w:val="19131DA6"/>
    <w:multiLevelType w:val="hybridMultilevel"/>
    <w:tmpl w:val="57141F22"/>
    <w:lvl w:ilvl="0" w:tplc="0936E062">
      <w:start w:val="1"/>
      <w:numFmt w:val="decimal"/>
      <w:lvlText w:val="2.%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914395D"/>
    <w:multiLevelType w:val="hybridMultilevel"/>
    <w:tmpl w:val="A48280B8"/>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C5A5AAD"/>
    <w:multiLevelType w:val="hybridMultilevel"/>
    <w:tmpl w:val="D6C60F8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0" w15:restartNumberingAfterBreak="0">
    <w:nsid w:val="1DA21443"/>
    <w:multiLevelType w:val="hybridMultilevel"/>
    <w:tmpl w:val="DC487732"/>
    <w:lvl w:ilvl="0" w:tplc="BD388EF2">
      <w:start w:val="1"/>
      <w:numFmt w:val="decimal"/>
      <w:lvlText w:val="12.%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7385162"/>
    <w:multiLevelType w:val="hybridMultilevel"/>
    <w:tmpl w:val="DBBA2C0A"/>
    <w:lvl w:ilvl="0" w:tplc="DE32E3BC">
      <w:start w:val="1"/>
      <w:numFmt w:val="bullet"/>
      <w:lvlText w:val="•"/>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9B2718A">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F485C4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8347898">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F02C49E">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65A45EC">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3664D44">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D2A48BA">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9B2BA86">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DBE7D42"/>
    <w:multiLevelType w:val="hybridMultilevel"/>
    <w:tmpl w:val="4D1454DC"/>
    <w:lvl w:ilvl="0" w:tplc="ED0C7FA8">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9B0E548">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B765798">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F08DB8A">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C7C388E">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9AAD528">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144828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A6E26C0">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5A4CB6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351B7943"/>
    <w:multiLevelType w:val="hybridMultilevel"/>
    <w:tmpl w:val="94668868"/>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4" w15:restartNumberingAfterBreak="0">
    <w:nsid w:val="38426A4D"/>
    <w:multiLevelType w:val="hybridMultilevel"/>
    <w:tmpl w:val="3E36EFEA"/>
    <w:lvl w:ilvl="0" w:tplc="2926155C">
      <w:start w:val="1"/>
      <w:numFmt w:val="decimal"/>
      <w:lvlText w:val="5.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92909CC"/>
    <w:multiLevelType w:val="hybridMultilevel"/>
    <w:tmpl w:val="EF9606D4"/>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A8B3368"/>
    <w:multiLevelType w:val="hybridMultilevel"/>
    <w:tmpl w:val="9AE828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3CE13F5E"/>
    <w:multiLevelType w:val="hybridMultilevel"/>
    <w:tmpl w:val="F954AF7A"/>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8" w15:restartNumberingAfterBreak="0">
    <w:nsid w:val="470A1616"/>
    <w:multiLevelType w:val="hybridMultilevel"/>
    <w:tmpl w:val="4612B01C"/>
    <w:lvl w:ilvl="0" w:tplc="0409000D">
      <w:start w:val="1"/>
      <w:numFmt w:val="bullet"/>
      <w:lvlText w:val=""/>
      <w:lvlJc w:val="left"/>
      <w:pPr>
        <w:ind w:left="765" w:hanging="360"/>
      </w:pPr>
      <w:rPr>
        <w:rFonts w:ascii="Wingdings" w:hAnsi="Wingdings"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9" w15:restartNumberingAfterBreak="0">
    <w:nsid w:val="47CA4218"/>
    <w:multiLevelType w:val="hybridMultilevel"/>
    <w:tmpl w:val="E9A4FBEE"/>
    <w:lvl w:ilvl="0" w:tplc="2D9E6FD8">
      <w:numFmt w:val="bullet"/>
      <w:lvlText w:val="-"/>
      <w:lvlJc w:val="left"/>
      <w:pPr>
        <w:ind w:left="216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20" w15:restartNumberingAfterBreak="0">
    <w:nsid w:val="4E433029"/>
    <w:multiLevelType w:val="hybridMultilevel"/>
    <w:tmpl w:val="43D4A02A"/>
    <w:lvl w:ilvl="0" w:tplc="ADEA715C">
      <w:start w:val="1"/>
      <w:numFmt w:val="decimal"/>
      <w:lvlText w:val="6.%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06E443C"/>
    <w:multiLevelType w:val="hybridMultilevel"/>
    <w:tmpl w:val="FAD43488"/>
    <w:lvl w:ilvl="0" w:tplc="859C2132">
      <w:start w:val="1"/>
      <w:numFmt w:val="decimal"/>
      <w:lvlText w:val="1.%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77D20ED"/>
    <w:multiLevelType w:val="hybridMultilevel"/>
    <w:tmpl w:val="93D270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5C852EC7"/>
    <w:multiLevelType w:val="hybridMultilevel"/>
    <w:tmpl w:val="074682A8"/>
    <w:lvl w:ilvl="0" w:tplc="CD32AACA">
      <w:start w:val="1"/>
      <w:numFmt w:val="decimal"/>
      <w:lvlText w:val="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D392114"/>
    <w:multiLevelType w:val="hybridMultilevel"/>
    <w:tmpl w:val="8EF243C4"/>
    <w:lvl w:ilvl="0" w:tplc="083AF9A4">
      <w:start w:val="1"/>
      <w:numFmt w:val="decimal"/>
      <w:lvlText w:val="2.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623138E2"/>
    <w:multiLevelType w:val="hybridMultilevel"/>
    <w:tmpl w:val="DAE28DE6"/>
    <w:lvl w:ilvl="0" w:tplc="1378226A">
      <w:start w:val="1"/>
      <w:numFmt w:val="decimal"/>
      <w:lvlText w:val="1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6837825"/>
    <w:multiLevelType w:val="hybridMultilevel"/>
    <w:tmpl w:val="7E42204A"/>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7" w15:restartNumberingAfterBreak="0">
    <w:nsid w:val="676D0CD8"/>
    <w:multiLevelType w:val="hybridMultilevel"/>
    <w:tmpl w:val="C666EE98"/>
    <w:lvl w:ilvl="0" w:tplc="64709012">
      <w:start w:val="1"/>
      <w:numFmt w:val="decimal"/>
      <w:lvlText w:val="6.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705B1C87"/>
    <w:multiLevelType w:val="hybridMultilevel"/>
    <w:tmpl w:val="19DC69C8"/>
    <w:lvl w:ilvl="0" w:tplc="A6B044AA">
      <w:start w:val="1"/>
      <w:numFmt w:val="decimal"/>
      <w:lvlText w:val="2.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70C57AA2"/>
    <w:multiLevelType w:val="hybridMultilevel"/>
    <w:tmpl w:val="DF5C8842"/>
    <w:lvl w:ilvl="0" w:tplc="0BF66224">
      <w:start w:val="1"/>
      <w:numFmt w:val="decimal"/>
      <w:lvlText w:val="4.%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1E36430"/>
    <w:multiLevelType w:val="hybridMultilevel"/>
    <w:tmpl w:val="75AA93AE"/>
    <w:lvl w:ilvl="0" w:tplc="E8A49638">
      <w:start w:val="1"/>
      <w:numFmt w:val="decimal"/>
      <w:lvlText w:val="9.%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6B37945"/>
    <w:multiLevelType w:val="hybridMultilevel"/>
    <w:tmpl w:val="81F042C6"/>
    <w:lvl w:ilvl="0" w:tplc="31782A42">
      <w:start w:val="1"/>
      <w:numFmt w:val="decimal"/>
      <w:lvlText w:val="5.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77F66175"/>
    <w:multiLevelType w:val="hybridMultilevel"/>
    <w:tmpl w:val="0D8065A6"/>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33" w15:restartNumberingAfterBreak="0">
    <w:nsid w:val="78CE3CFF"/>
    <w:multiLevelType w:val="hybridMultilevel"/>
    <w:tmpl w:val="A46892FA"/>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4" w15:restartNumberingAfterBreak="0">
    <w:nsid w:val="7A3A65C2"/>
    <w:multiLevelType w:val="hybridMultilevel"/>
    <w:tmpl w:val="0C2EBB88"/>
    <w:lvl w:ilvl="0" w:tplc="57A82DD8">
      <w:start w:val="2"/>
      <w:numFmt w:val="decimal"/>
      <w:lvlText w:val="2.%1"/>
      <w:lvlJc w:val="left"/>
      <w:pPr>
        <w:ind w:left="36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6A7C86"/>
    <w:multiLevelType w:val="hybridMultilevel"/>
    <w:tmpl w:val="A7E6CB46"/>
    <w:lvl w:ilvl="0" w:tplc="85F0CBCC">
      <w:start w:val="1"/>
      <w:numFmt w:val="decimal"/>
      <w:lvlText w:val="10.%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821EC2"/>
    <w:multiLevelType w:val="hybridMultilevel"/>
    <w:tmpl w:val="5CC68088"/>
    <w:lvl w:ilvl="0" w:tplc="A9A80D66">
      <w:start w:val="1"/>
      <w:numFmt w:val="decimal"/>
      <w:pStyle w:val="Heading1"/>
      <w:suff w:val="space"/>
      <w:lvlText w:val="%1."/>
      <w:lvlJc w:val="left"/>
      <w:pPr>
        <w:ind w:left="36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9A250C"/>
    <w:multiLevelType w:val="hybridMultilevel"/>
    <w:tmpl w:val="FCC6F8F0"/>
    <w:lvl w:ilvl="0" w:tplc="2D9E6FD8">
      <w:numFmt w:val="bullet"/>
      <w:lvlText w:val="-"/>
      <w:lvlJc w:val="left"/>
      <w:pPr>
        <w:ind w:left="216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38" w15:restartNumberingAfterBreak="0">
    <w:nsid w:val="7FF94B01"/>
    <w:multiLevelType w:val="hybridMultilevel"/>
    <w:tmpl w:val="69347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abstractNumId w:val="8"/>
  </w:num>
  <w:num w:numId="2">
    <w:abstractNumId w:val="15"/>
  </w:num>
  <w:num w:numId="3">
    <w:abstractNumId w:val="17"/>
  </w:num>
  <w:num w:numId="4">
    <w:abstractNumId w:val="5"/>
  </w:num>
  <w:num w:numId="5">
    <w:abstractNumId w:val="2"/>
  </w:num>
  <w:num w:numId="6">
    <w:abstractNumId w:val="38"/>
  </w:num>
  <w:num w:numId="7">
    <w:abstractNumId w:val="0"/>
  </w:num>
  <w:num w:numId="8">
    <w:abstractNumId w:val="32"/>
  </w:num>
  <w:num w:numId="9">
    <w:abstractNumId w:val="1"/>
  </w:num>
  <w:num w:numId="10">
    <w:abstractNumId w:val="13"/>
  </w:num>
  <w:num w:numId="11">
    <w:abstractNumId w:val="36"/>
  </w:num>
  <w:num w:numId="12">
    <w:abstractNumId w:val="21"/>
  </w:num>
  <w:num w:numId="13">
    <w:abstractNumId w:val="7"/>
  </w:num>
  <w:num w:numId="14">
    <w:abstractNumId w:val="28"/>
  </w:num>
  <w:num w:numId="15">
    <w:abstractNumId w:val="34"/>
  </w:num>
  <w:num w:numId="16">
    <w:abstractNumId w:val="24"/>
  </w:num>
  <w:num w:numId="17">
    <w:abstractNumId w:val="23"/>
  </w:num>
  <w:num w:numId="18">
    <w:abstractNumId w:val="29"/>
  </w:num>
  <w:num w:numId="19">
    <w:abstractNumId w:val="6"/>
  </w:num>
  <w:num w:numId="20">
    <w:abstractNumId w:val="3"/>
  </w:num>
  <w:num w:numId="21">
    <w:abstractNumId w:val="9"/>
  </w:num>
  <w:num w:numId="22">
    <w:abstractNumId w:val="26"/>
  </w:num>
  <w:num w:numId="23">
    <w:abstractNumId w:val="4"/>
  </w:num>
  <w:num w:numId="24">
    <w:abstractNumId w:val="33"/>
  </w:num>
  <w:num w:numId="25">
    <w:abstractNumId w:val="12"/>
  </w:num>
  <w:num w:numId="26">
    <w:abstractNumId w:val="37"/>
  </w:num>
  <w:num w:numId="27">
    <w:abstractNumId w:val="19"/>
  </w:num>
  <w:num w:numId="28">
    <w:abstractNumId w:val="30"/>
  </w:num>
  <w:num w:numId="29">
    <w:abstractNumId w:val="14"/>
  </w:num>
  <w:num w:numId="30">
    <w:abstractNumId w:val="31"/>
  </w:num>
  <w:num w:numId="31">
    <w:abstractNumId w:val="20"/>
  </w:num>
  <w:num w:numId="32">
    <w:abstractNumId w:val="25"/>
  </w:num>
  <w:num w:numId="33">
    <w:abstractNumId w:val="10"/>
  </w:num>
  <w:num w:numId="34">
    <w:abstractNumId w:val="27"/>
  </w:num>
  <w:num w:numId="35">
    <w:abstractNumId w:val="18"/>
  </w:num>
  <w:num w:numId="36">
    <w:abstractNumId w:val="35"/>
  </w:num>
  <w:num w:numId="37">
    <w:abstractNumId w:val="11"/>
  </w:num>
  <w:num w:numId="38">
    <w:abstractNumId w:val="16"/>
  </w:num>
  <w:num w:numId="39">
    <w:abstractNumId w:val="22"/>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MLW0sDQ0trQ0MDdW0lEKTi0uzszPAymwrAUAkZJKiCwAAAA="/>
  </w:docVars>
  <w:rsids>
    <w:rsidRoot w:val="00165003"/>
    <w:rsid w:val="00011F14"/>
    <w:rsid w:val="00012B6F"/>
    <w:rsid w:val="00033456"/>
    <w:rsid w:val="000412A5"/>
    <w:rsid w:val="00042486"/>
    <w:rsid w:val="00044C2C"/>
    <w:rsid w:val="00052226"/>
    <w:rsid w:val="000605FD"/>
    <w:rsid w:val="00065E52"/>
    <w:rsid w:val="000A241E"/>
    <w:rsid w:val="0013288A"/>
    <w:rsid w:val="00141376"/>
    <w:rsid w:val="00163D0B"/>
    <w:rsid w:val="00165003"/>
    <w:rsid w:val="00173EB1"/>
    <w:rsid w:val="001A30A8"/>
    <w:rsid w:val="002060DD"/>
    <w:rsid w:val="002223E5"/>
    <w:rsid w:val="00231A96"/>
    <w:rsid w:val="0025495F"/>
    <w:rsid w:val="0027771D"/>
    <w:rsid w:val="002B7C65"/>
    <w:rsid w:val="002C6CBF"/>
    <w:rsid w:val="003052BF"/>
    <w:rsid w:val="00360906"/>
    <w:rsid w:val="003C678A"/>
    <w:rsid w:val="003E5163"/>
    <w:rsid w:val="004155D7"/>
    <w:rsid w:val="00446BED"/>
    <w:rsid w:val="00473B16"/>
    <w:rsid w:val="00490C0E"/>
    <w:rsid w:val="00492792"/>
    <w:rsid w:val="004B66D1"/>
    <w:rsid w:val="004C0B28"/>
    <w:rsid w:val="004C14D7"/>
    <w:rsid w:val="00504DC3"/>
    <w:rsid w:val="00505F24"/>
    <w:rsid w:val="00513E2D"/>
    <w:rsid w:val="005178CF"/>
    <w:rsid w:val="00582011"/>
    <w:rsid w:val="005B78F5"/>
    <w:rsid w:val="005C18AF"/>
    <w:rsid w:val="00605D14"/>
    <w:rsid w:val="00621AC8"/>
    <w:rsid w:val="00630C17"/>
    <w:rsid w:val="00641B33"/>
    <w:rsid w:val="00646AEC"/>
    <w:rsid w:val="006527A0"/>
    <w:rsid w:val="0068042F"/>
    <w:rsid w:val="0068080D"/>
    <w:rsid w:val="00693D81"/>
    <w:rsid w:val="006F3214"/>
    <w:rsid w:val="00707673"/>
    <w:rsid w:val="00721EC3"/>
    <w:rsid w:val="007331F5"/>
    <w:rsid w:val="007B3FB6"/>
    <w:rsid w:val="00843039"/>
    <w:rsid w:val="008775C4"/>
    <w:rsid w:val="008A2AAF"/>
    <w:rsid w:val="008C793C"/>
    <w:rsid w:val="00941D9D"/>
    <w:rsid w:val="009641EF"/>
    <w:rsid w:val="00966F2E"/>
    <w:rsid w:val="009670D7"/>
    <w:rsid w:val="009673FA"/>
    <w:rsid w:val="009A3C34"/>
    <w:rsid w:val="009A7625"/>
    <w:rsid w:val="009B17CC"/>
    <w:rsid w:val="009E0BF9"/>
    <w:rsid w:val="009F0AD1"/>
    <w:rsid w:val="009F4588"/>
    <w:rsid w:val="00A01758"/>
    <w:rsid w:val="00A40DC5"/>
    <w:rsid w:val="00A85625"/>
    <w:rsid w:val="00B632B5"/>
    <w:rsid w:val="00B80FAD"/>
    <w:rsid w:val="00B90923"/>
    <w:rsid w:val="00B91AE0"/>
    <w:rsid w:val="00BA3C3C"/>
    <w:rsid w:val="00BA4DE1"/>
    <w:rsid w:val="00BC1D7D"/>
    <w:rsid w:val="00BE6C54"/>
    <w:rsid w:val="00BE7CE8"/>
    <w:rsid w:val="00BF129A"/>
    <w:rsid w:val="00C05278"/>
    <w:rsid w:val="00C30620"/>
    <w:rsid w:val="00C508B4"/>
    <w:rsid w:val="00C71405"/>
    <w:rsid w:val="00C777D5"/>
    <w:rsid w:val="00CE6B41"/>
    <w:rsid w:val="00CF3342"/>
    <w:rsid w:val="00D27B45"/>
    <w:rsid w:val="00D60C72"/>
    <w:rsid w:val="00D74DF7"/>
    <w:rsid w:val="00D83189"/>
    <w:rsid w:val="00D85B15"/>
    <w:rsid w:val="00D97679"/>
    <w:rsid w:val="00DB00D8"/>
    <w:rsid w:val="00DB09F2"/>
    <w:rsid w:val="00DB1097"/>
    <w:rsid w:val="00DB2629"/>
    <w:rsid w:val="00DF20D6"/>
    <w:rsid w:val="00DF4FF2"/>
    <w:rsid w:val="00DF6E97"/>
    <w:rsid w:val="00E27459"/>
    <w:rsid w:val="00E9075D"/>
    <w:rsid w:val="00ED125C"/>
    <w:rsid w:val="00ED2123"/>
    <w:rsid w:val="00EE6E03"/>
    <w:rsid w:val="00EF70DB"/>
    <w:rsid w:val="00F245D8"/>
    <w:rsid w:val="00F6057F"/>
    <w:rsid w:val="00FB608F"/>
    <w:rsid w:val="00FC3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605D3"/>
  <w15:chartTrackingRefBased/>
  <w15:docId w15:val="{E2A1006F-45C8-42A2-8F83-E7455150F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rsid w:val="002060DD"/>
    <w:pPr>
      <w:keepNext/>
      <w:keepLines/>
      <w:numPr>
        <w:numId w:val="11"/>
      </w:numPr>
      <w:spacing w:after="0" w:line="480" w:lineRule="auto"/>
      <w:jc w:val="left"/>
      <w:outlineLvl w:val="0"/>
    </w:pPr>
    <w:rPr>
      <w:rFonts w:eastAsia="Calibri" w:cs="Calibri"/>
      <w:color w:val="2F5496" w:themeColor="accent1" w:themeShade="BF"/>
      <w:sz w:val="32"/>
      <w:u w:color="000000"/>
    </w:rPr>
  </w:style>
  <w:style w:type="paragraph" w:styleId="Heading2">
    <w:name w:val="heading 2"/>
    <w:next w:val="Normal"/>
    <w:link w:val="Heading2Char"/>
    <w:uiPriority w:val="9"/>
    <w:unhideWhenUsed/>
    <w:qFormat/>
    <w:rsid w:val="005C18AF"/>
    <w:pPr>
      <w:keepNext/>
      <w:keepLines/>
      <w:spacing w:after="5" w:line="480" w:lineRule="auto"/>
      <w:jc w:val="left"/>
      <w:outlineLvl w:val="1"/>
    </w:pPr>
    <w:rPr>
      <w:rFonts w:eastAsia="Calibri" w:cs="Calibri"/>
      <w:color w:val="2F5496" w:themeColor="accent1" w:themeShade="BF"/>
      <w:sz w:val="28"/>
    </w:rPr>
  </w:style>
  <w:style w:type="paragraph" w:styleId="Heading3">
    <w:name w:val="heading 3"/>
    <w:basedOn w:val="Normal"/>
    <w:next w:val="Normal"/>
    <w:link w:val="Heading3Char"/>
    <w:uiPriority w:val="9"/>
    <w:unhideWhenUsed/>
    <w:qFormat/>
    <w:rsid w:val="005C18AF"/>
    <w:pPr>
      <w:keepNext/>
      <w:keepLines/>
      <w:spacing w:before="40" w:after="0" w:line="480" w:lineRule="auto"/>
      <w:outlineLvl w:val="2"/>
    </w:pPr>
    <w:rPr>
      <w:rFonts w:eastAsiaTheme="majorEastAsia" w:cstheme="majorBidi"/>
      <w:color w:val="2F5496" w:themeColor="accent1" w:themeShade="BF"/>
      <w:szCs w:val="24"/>
    </w:rPr>
  </w:style>
  <w:style w:type="paragraph" w:styleId="Heading4">
    <w:name w:val="heading 4"/>
    <w:basedOn w:val="Normal"/>
    <w:next w:val="Normal"/>
    <w:link w:val="Heading4Char"/>
    <w:uiPriority w:val="9"/>
    <w:unhideWhenUsed/>
    <w:qFormat/>
    <w:rsid w:val="00BA3C3C"/>
    <w:pPr>
      <w:keepNext/>
      <w:keepLines/>
      <w:spacing w:before="40" w:after="0" w:line="480" w:lineRule="auto"/>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2486"/>
    <w:pPr>
      <w:ind w:left="720"/>
      <w:contextualSpacing/>
    </w:pPr>
  </w:style>
  <w:style w:type="character" w:customStyle="1" w:styleId="Heading1Char">
    <w:name w:val="Heading 1 Char"/>
    <w:basedOn w:val="DefaultParagraphFont"/>
    <w:link w:val="Heading1"/>
    <w:uiPriority w:val="9"/>
    <w:rsid w:val="002060DD"/>
    <w:rPr>
      <w:rFonts w:eastAsia="Calibri" w:cs="Calibri"/>
      <w:color w:val="2F5496" w:themeColor="accent1" w:themeShade="BF"/>
      <w:sz w:val="32"/>
      <w:u w:color="000000"/>
    </w:rPr>
  </w:style>
  <w:style w:type="character" w:customStyle="1" w:styleId="Heading2Char">
    <w:name w:val="Heading 2 Char"/>
    <w:basedOn w:val="DefaultParagraphFont"/>
    <w:link w:val="Heading2"/>
    <w:uiPriority w:val="9"/>
    <w:rsid w:val="005C18AF"/>
    <w:rPr>
      <w:rFonts w:eastAsia="Calibri" w:cs="Calibri"/>
      <w:color w:val="2F5496" w:themeColor="accent1" w:themeShade="BF"/>
      <w:sz w:val="28"/>
    </w:rPr>
  </w:style>
  <w:style w:type="character" w:customStyle="1" w:styleId="Heading3Char">
    <w:name w:val="Heading 3 Char"/>
    <w:basedOn w:val="DefaultParagraphFont"/>
    <w:link w:val="Heading3"/>
    <w:uiPriority w:val="9"/>
    <w:rsid w:val="005C18AF"/>
    <w:rPr>
      <w:rFonts w:eastAsiaTheme="majorEastAsia" w:cstheme="majorBidi"/>
      <w:color w:val="2F5496" w:themeColor="accent1" w:themeShade="BF"/>
      <w:szCs w:val="24"/>
    </w:rPr>
  </w:style>
  <w:style w:type="character" w:customStyle="1" w:styleId="Heading4Char">
    <w:name w:val="Heading 4 Char"/>
    <w:basedOn w:val="DefaultParagraphFont"/>
    <w:link w:val="Heading4"/>
    <w:uiPriority w:val="9"/>
    <w:rsid w:val="00BA3C3C"/>
    <w:rPr>
      <w:rFonts w:eastAsiaTheme="majorEastAsia" w:cstheme="majorBidi"/>
      <w:b/>
      <w:iCs/>
      <w:color w:val="000000" w:themeColor="text1"/>
    </w:rPr>
  </w:style>
  <w:style w:type="paragraph" w:styleId="Header">
    <w:name w:val="header"/>
    <w:basedOn w:val="Normal"/>
    <w:link w:val="HeaderChar"/>
    <w:uiPriority w:val="99"/>
    <w:unhideWhenUsed/>
    <w:rsid w:val="00966F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6F2E"/>
  </w:style>
  <w:style w:type="paragraph" w:styleId="Footer">
    <w:name w:val="footer"/>
    <w:basedOn w:val="Normal"/>
    <w:link w:val="FooterChar"/>
    <w:uiPriority w:val="99"/>
    <w:unhideWhenUsed/>
    <w:rsid w:val="00966F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6F2E"/>
  </w:style>
  <w:style w:type="table" w:styleId="TableGrid">
    <w:name w:val="Table Grid"/>
    <w:basedOn w:val="TableNormal"/>
    <w:uiPriority w:val="39"/>
    <w:rsid w:val="00065E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033456"/>
    <w:pPr>
      <w:spacing w:after="0" w:line="240" w:lineRule="auto"/>
      <w:jc w:val="left"/>
    </w:pPr>
    <w:rPr>
      <w:rFonts w:asciiTheme="minorHAnsi" w:hAnsiTheme="minorHAnsi"/>
      <w:sz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
    <w:name w:val="Grid Table 5 Dark"/>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2">
    <w:name w:val="Grid Table 5 Dark Accent 2"/>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4">
    <w:name w:val="Grid Table 5 Dark Accent 4"/>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6">
    <w:name w:val="Grid Table 5 Dark Accent 6"/>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2-Accent5">
    <w:name w:val="Grid Table 2 Accent 5"/>
    <w:basedOn w:val="TableNormal"/>
    <w:uiPriority w:val="47"/>
    <w:rsid w:val="00033456"/>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033456"/>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2">
    <w:name w:val="Grid Table 4 Accent 2"/>
    <w:basedOn w:val="TableNormal"/>
    <w:uiPriority w:val="49"/>
    <w:rsid w:val="00033456"/>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3">
    <w:name w:val="Grid Table 5 Dark Accent 3"/>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Caption">
    <w:name w:val="caption"/>
    <w:basedOn w:val="Normal"/>
    <w:next w:val="Normal"/>
    <w:uiPriority w:val="35"/>
    <w:unhideWhenUsed/>
    <w:qFormat/>
    <w:rsid w:val="00033456"/>
    <w:pPr>
      <w:spacing w:after="200" w:line="240" w:lineRule="auto"/>
    </w:pPr>
    <w:rPr>
      <w:i/>
      <w:iCs/>
      <w:color w:val="44546A" w:themeColor="text2"/>
      <w:sz w:val="18"/>
      <w:szCs w:val="18"/>
    </w:rPr>
  </w:style>
  <w:style w:type="character" w:styleId="Strong">
    <w:name w:val="Strong"/>
    <w:basedOn w:val="DefaultParagraphFont"/>
    <w:uiPriority w:val="22"/>
    <w:qFormat/>
    <w:rsid w:val="009F0AD1"/>
    <w:rPr>
      <w:b/>
      <w:bCs/>
    </w:rPr>
  </w:style>
  <w:style w:type="character" w:styleId="Hyperlink">
    <w:name w:val="Hyperlink"/>
    <w:basedOn w:val="DefaultParagraphFont"/>
    <w:uiPriority w:val="99"/>
    <w:semiHidden/>
    <w:unhideWhenUsed/>
    <w:rsid w:val="009F0AD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288123">
      <w:bodyDiv w:val="1"/>
      <w:marLeft w:val="0"/>
      <w:marRight w:val="0"/>
      <w:marTop w:val="0"/>
      <w:marBottom w:val="0"/>
      <w:divBdr>
        <w:top w:val="none" w:sz="0" w:space="0" w:color="auto"/>
        <w:left w:val="none" w:sz="0" w:space="0" w:color="auto"/>
        <w:bottom w:val="none" w:sz="0" w:space="0" w:color="auto"/>
        <w:right w:val="none" w:sz="0" w:space="0" w:color="auto"/>
      </w:divBdr>
    </w:div>
    <w:div w:id="202062441">
      <w:bodyDiv w:val="1"/>
      <w:marLeft w:val="0"/>
      <w:marRight w:val="0"/>
      <w:marTop w:val="0"/>
      <w:marBottom w:val="0"/>
      <w:divBdr>
        <w:top w:val="none" w:sz="0" w:space="0" w:color="auto"/>
        <w:left w:val="none" w:sz="0" w:space="0" w:color="auto"/>
        <w:bottom w:val="none" w:sz="0" w:space="0" w:color="auto"/>
        <w:right w:val="none" w:sz="0" w:space="0" w:color="auto"/>
      </w:divBdr>
    </w:div>
    <w:div w:id="231434084">
      <w:bodyDiv w:val="1"/>
      <w:marLeft w:val="0"/>
      <w:marRight w:val="0"/>
      <w:marTop w:val="0"/>
      <w:marBottom w:val="0"/>
      <w:divBdr>
        <w:top w:val="none" w:sz="0" w:space="0" w:color="auto"/>
        <w:left w:val="none" w:sz="0" w:space="0" w:color="auto"/>
        <w:bottom w:val="none" w:sz="0" w:space="0" w:color="auto"/>
        <w:right w:val="none" w:sz="0" w:space="0" w:color="auto"/>
      </w:divBdr>
    </w:div>
    <w:div w:id="305553054">
      <w:bodyDiv w:val="1"/>
      <w:marLeft w:val="0"/>
      <w:marRight w:val="0"/>
      <w:marTop w:val="0"/>
      <w:marBottom w:val="0"/>
      <w:divBdr>
        <w:top w:val="none" w:sz="0" w:space="0" w:color="auto"/>
        <w:left w:val="none" w:sz="0" w:space="0" w:color="auto"/>
        <w:bottom w:val="none" w:sz="0" w:space="0" w:color="auto"/>
        <w:right w:val="none" w:sz="0" w:space="0" w:color="auto"/>
      </w:divBdr>
    </w:div>
    <w:div w:id="332800956">
      <w:bodyDiv w:val="1"/>
      <w:marLeft w:val="0"/>
      <w:marRight w:val="0"/>
      <w:marTop w:val="0"/>
      <w:marBottom w:val="0"/>
      <w:divBdr>
        <w:top w:val="none" w:sz="0" w:space="0" w:color="auto"/>
        <w:left w:val="none" w:sz="0" w:space="0" w:color="auto"/>
        <w:bottom w:val="none" w:sz="0" w:space="0" w:color="auto"/>
        <w:right w:val="none" w:sz="0" w:space="0" w:color="auto"/>
      </w:divBdr>
    </w:div>
    <w:div w:id="411854969">
      <w:bodyDiv w:val="1"/>
      <w:marLeft w:val="0"/>
      <w:marRight w:val="0"/>
      <w:marTop w:val="0"/>
      <w:marBottom w:val="0"/>
      <w:divBdr>
        <w:top w:val="none" w:sz="0" w:space="0" w:color="auto"/>
        <w:left w:val="none" w:sz="0" w:space="0" w:color="auto"/>
        <w:bottom w:val="none" w:sz="0" w:space="0" w:color="auto"/>
        <w:right w:val="none" w:sz="0" w:space="0" w:color="auto"/>
      </w:divBdr>
    </w:div>
    <w:div w:id="535628360">
      <w:bodyDiv w:val="1"/>
      <w:marLeft w:val="0"/>
      <w:marRight w:val="0"/>
      <w:marTop w:val="0"/>
      <w:marBottom w:val="0"/>
      <w:divBdr>
        <w:top w:val="none" w:sz="0" w:space="0" w:color="auto"/>
        <w:left w:val="none" w:sz="0" w:space="0" w:color="auto"/>
        <w:bottom w:val="none" w:sz="0" w:space="0" w:color="auto"/>
        <w:right w:val="none" w:sz="0" w:space="0" w:color="auto"/>
      </w:divBdr>
    </w:div>
    <w:div w:id="735856781">
      <w:bodyDiv w:val="1"/>
      <w:marLeft w:val="0"/>
      <w:marRight w:val="0"/>
      <w:marTop w:val="0"/>
      <w:marBottom w:val="0"/>
      <w:divBdr>
        <w:top w:val="none" w:sz="0" w:space="0" w:color="auto"/>
        <w:left w:val="none" w:sz="0" w:space="0" w:color="auto"/>
        <w:bottom w:val="none" w:sz="0" w:space="0" w:color="auto"/>
        <w:right w:val="none" w:sz="0" w:space="0" w:color="auto"/>
      </w:divBdr>
    </w:div>
    <w:div w:id="904029636">
      <w:bodyDiv w:val="1"/>
      <w:marLeft w:val="0"/>
      <w:marRight w:val="0"/>
      <w:marTop w:val="0"/>
      <w:marBottom w:val="0"/>
      <w:divBdr>
        <w:top w:val="none" w:sz="0" w:space="0" w:color="auto"/>
        <w:left w:val="none" w:sz="0" w:space="0" w:color="auto"/>
        <w:bottom w:val="none" w:sz="0" w:space="0" w:color="auto"/>
        <w:right w:val="none" w:sz="0" w:space="0" w:color="auto"/>
      </w:divBdr>
    </w:div>
    <w:div w:id="1218587347">
      <w:bodyDiv w:val="1"/>
      <w:marLeft w:val="0"/>
      <w:marRight w:val="0"/>
      <w:marTop w:val="0"/>
      <w:marBottom w:val="0"/>
      <w:divBdr>
        <w:top w:val="none" w:sz="0" w:space="0" w:color="auto"/>
        <w:left w:val="none" w:sz="0" w:space="0" w:color="auto"/>
        <w:bottom w:val="none" w:sz="0" w:space="0" w:color="auto"/>
        <w:right w:val="none" w:sz="0" w:space="0" w:color="auto"/>
      </w:divBdr>
    </w:div>
    <w:div w:id="1760759250">
      <w:bodyDiv w:val="1"/>
      <w:marLeft w:val="0"/>
      <w:marRight w:val="0"/>
      <w:marTop w:val="0"/>
      <w:marBottom w:val="0"/>
      <w:divBdr>
        <w:top w:val="none" w:sz="0" w:space="0" w:color="auto"/>
        <w:left w:val="none" w:sz="0" w:space="0" w:color="auto"/>
        <w:bottom w:val="none" w:sz="0" w:space="0" w:color="auto"/>
        <w:right w:val="none" w:sz="0" w:space="0" w:color="auto"/>
      </w:divBdr>
    </w:div>
    <w:div w:id="1966540670">
      <w:bodyDiv w:val="1"/>
      <w:marLeft w:val="0"/>
      <w:marRight w:val="0"/>
      <w:marTop w:val="0"/>
      <w:marBottom w:val="0"/>
      <w:divBdr>
        <w:top w:val="none" w:sz="0" w:space="0" w:color="auto"/>
        <w:left w:val="none" w:sz="0" w:space="0" w:color="auto"/>
        <w:bottom w:val="none" w:sz="0" w:space="0" w:color="auto"/>
        <w:right w:val="none" w:sz="0" w:space="0" w:color="auto"/>
      </w:divBdr>
    </w:div>
    <w:div w:id="1969897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3.jp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hyperlink" Target="https://flutter.dev/docs/get-started/install"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6C63100A-EA67-4B9F-BFBE-037959D892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7</TotalTime>
  <Pages>27</Pages>
  <Words>2739</Words>
  <Characters>15616</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umi prabodhani</dc:creator>
  <cp:keywords/>
  <dc:description/>
  <cp:lastModifiedBy>(s) Mallikage Tharindu</cp:lastModifiedBy>
  <cp:revision>39</cp:revision>
  <dcterms:created xsi:type="dcterms:W3CDTF">2020-04-20T10:46:00Z</dcterms:created>
  <dcterms:modified xsi:type="dcterms:W3CDTF">2020-04-21T08:38:00Z</dcterms:modified>
</cp:coreProperties>
</file>